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425D6" w14:textId="680689F7" w:rsidR="00AA3E35" w:rsidRPr="001A45C6" w:rsidRDefault="00AA3E35" w:rsidP="00391FB9">
      <w:pPr>
        <w:jc w:val="center"/>
        <w:rPr>
          <w:sz w:val="20"/>
          <w:szCs w:val="20"/>
        </w:rPr>
      </w:pPr>
    </w:p>
    <w:p w14:paraId="5DE7B30D" w14:textId="648AB1F3" w:rsidR="00391FB9" w:rsidRPr="001A45C6" w:rsidRDefault="00391FB9" w:rsidP="00391FB9">
      <w:pPr>
        <w:jc w:val="center"/>
        <w:rPr>
          <w:rFonts w:ascii="Bauer Bodoni Std" w:hAnsi="Bauer Bodoni Std"/>
          <w:sz w:val="20"/>
          <w:szCs w:val="20"/>
          <w:u w:val="single"/>
        </w:rPr>
      </w:pPr>
      <w:r w:rsidRPr="001A45C6">
        <w:rPr>
          <w:rFonts w:ascii="Bauer Bodoni Std" w:hAnsi="Bauer Bodoni Std"/>
          <w:sz w:val="20"/>
          <w:szCs w:val="20"/>
          <w:u w:val="single"/>
        </w:rPr>
        <w:t xml:space="preserve">NEW CLIENT INTAKE FORM                 </w:t>
      </w:r>
    </w:p>
    <w:p w14:paraId="37D99D41" w14:textId="6F165B43" w:rsidR="00391FB9" w:rsidRPr="001A45C6" w:rsidRDefault="00391FB9" w:rsidP="001253EB">
      <w:pPr>
        <w:rPr>
          <w:rFonts w:ascii="Bauer Bodoni Std" w:hAnsi="Bauer Bodoni Std"/>
          <w:sz w:val="20"/>
          <w:szCs w:val="20"/>
        </w:rPr>
      </w:pPr>
      <w:r w:rsidRPr="001A45C6">
        <w:rPr>
          <w:rFonts w:ascii="Bauer Bodoni Std" w:hAnsi="Bauer Bodoni Std"/>
          <w:sz w:val="20"/>
          <w:szCs w:val="20"/>
        </w:rPr>
        <w:t xml:space="preserve">DATE: </w:t>
      </w:r>
      <w:r w:rsidR="00616588">
        <w:rPr>
          <w:rFonts w:ascii="Bauer Bodoni Std" w:hAnsi="Bauer Bodoni Std"/>
          <w:sz w:val="20"/>
          <w:szCs w:val="20"/>
        </w:rPr>
        <w:t>28.03.22</w:t>
      </w:r>
    </w:p>
    <w:p w14:paraId="0789B35B" w14:textId="4F9389DA" w:rsidR="00391FB9" w:rsidRPr="001A45C6" w:rsidRDefault="00391FB9" w:rsidP="00391FB9">
      <w:pPr>
        <w:rPr>
          <w:rFonts w:ascii="Bauer Bodoni Std" w:hAnsi="Bauer Bodoni Std"/>
          <w:sz w:val="20"/>
          <w:szCs w:val="20"/>
        </w:rPr>
      </w:pPr>
      <w:r w:rsidRPr="001A45C6">
        <w:rPr>
          <w:rFonts w:ascii="Bauer Bodoni Std" w:hAnsi="Bauer Bodoni Std"/>
          <w:sz w:val="20"/>
          <w:szCs w:val="20"/>
        </w:rPr>
        <w:t>NAME:</w:t>
      </w:r>
      <w:r w:rsidR="00616588">
        <w:rPr>
          <w:rFonts w:ascii="Bauer Bodoni Std" w:hAnsi="Bauer Bodoni Std"/>
          <w:sz w:val="20"/>
          <w:szCs w:val="20"/>
        </w:rPr>
        <w:t xml:space="preserve"> Courtney Soper</w:t>
      </w:r>
    </w:p>
    <w:p w14:paraId="7378A889" w14:textId="2C18EEF1" w:rsidR="00391FB9" w:rsidRPr="001A45C6" w:rsidRDefault="00391FB9" w:rsidP="00391FB9">
      <w:pPr>
        <w:rPr>
          <w:rFonts w:ascii="Bauer Bodoni Std" w:hAnsi="Bauer Bodoni Std"/>
          <w:sz w:val="20"/>
          <w:szCs w:val="20"/>
        </w:rPr>
      </w:pPr>
      <w:r w:rsidRPr="001A45C6">
        <w:rPr>
          <w:rFonts w:ascii="Bauer Bodoni Std" w:hAnsi="Bauer Bodoni Std"/>
          <w:sz w:val="20"/>
          <w:szCs w:val="20"/>
        </w:rPr>
        <w:t>ADDRESS:</w:t>
      </w:r>
      <w:r w:rsidR="000C0EFA">
        <w:rPr>
          <w:rFonts w:ascii="Bauer Bodoni Std" w:hAnsi="Bauer Bodoni Std"/>
          <w:sz w:val="20"/>
          <w:szCs w:val="20"/>
        </w:rPr>
        <w:t xml:space="preserve"> 3/43 College Avenue, Blackbutt, 2529</w:t>
      </w:r>
    </w:p>
    <w:p w14:paraId="4B0542D2" w14:textId="16FF0F58" w:rsidR="00391FB9" w:rsidRPr="001A45C6" w:rsidRDefault="00391FB9" w:rsidP="00391FB9">
      <w:pPr>
        <w:rPr>
          <w:rFonts w:ascii="Bauer Bodoni Std" w:hAnsi="Bauer Bodoni Std"/>
          <w:sz w:val="20"/>
          <w:szCs w:val="20"/>
        </w:rPr>
      </w:pPr>
      <w:r w:rsidRPr="001A45C6">
        <w:rPr>
          <w:rFonts w:ascii="Bauer Bodoni Std" w:hAnsi="Bauer Bodoni Std"/>
          <w:sz w:val="20"/>
          <w:szCs w:val="20"/>
        </w:rPr>
        <w:t>PHONE:</w:t>
      </w:r>
      <w:r w:rsidR="009675B4">
        <w:rPr>
          <w:rFonts w:ascii="Bauer Bodoni Std" w:hAnsi="Bauer Bodoni Std"/>
          <w:sz w:val="20"/>
          <w:szCs w:val="20"/>
        </w:rPr>
        <w:t xml:space="preserve"> 0407189359</w:t>
      </w:r>
    </w:p>
    <w:p w14:paraId="4DCB2083" w14:textId="249CE033" w:rsidR="000C0EFA" w:rsidRPr="001A45C6" w:rsidRDefault="00391FB9" w:rsidP="00391FB9">
      <w:pPr>
        <w:rPr>
          <w:rFonts w:ascii="Bauer Bodoni Std" w:hAnsi="Bauer Bodoni Std"/>
          <w:sz w:val="20"/>
          <w:szCs w:val="20"/>
        </w:rPr>
      </w:pPr>
      <w:r w:rsidRPr="001A45C6">
        <w:rPr>
          <w:rFonts w:ascii="Bauer Bodoni Std" w:hAnsi="Bauer Bodoni Std"/>
          <w:sz w:val="20"/>
          <w:szCs w:val="20"/>
        </w:rPr>
        <w:t>EMAIL:</w:t>
      </w:r>
      <w:r w:rsidR="009675B4">
        <w:rPr>
          <w:rFonts w:ascii="Bauer Bodoni Std" w:hAnsi="Bauer Bodoni Std"/>
          <w:sz w:val="20"/>
          <w:szCs w:val="20"/>
        </w:rPr>
        <w:t xml:space="preserve"> c.sopher@hotmail.com</w:t>
      </w:r>
    </w:p>
    <w:p w14:paraId="592A76A8" w14:textId="4D16ED56" w:rsidR="00391FB9" w:rsidRPr="001A45C6" w:rsidRDefault="00391FB9" w:rsidP="00391FB9">
      <w:pPr>
        <w:rPr>
          <w:rFonts w:ascii="Bauer Bodoni Std" w:hAnsi="Bauer Bodoni Std"/>
          <w:sz w:val="20"/>
          <w:szCs w:val="20"/>
          <w:u w:val="single"/>
        </w:rPr>
      </w:pPr>
    </w:p>
    <w:p w14:paraId="039BE213" w14:textId="35936489" w:rsidR="00391FB9" w:rsidRPr="001A45C6" w:rsidRDefault="00391FB9" w:rsidP="00391FB9">
      <w:pPr>
        <w:rPr>
          <w:rFonts w:ascii="Bauer Bodoni Std" w:hAnsi="Bauer Bodoni Std"/>
          <w:sz w:val="20"/>
          <w:szCs w:val="20"/>
          <w:u w:val="single"/>
        </w:rPr>
      </w:pPr>
      <w:r w:rsidRPr="001A45C6">
        <w:rPr>
          <w:rFonts w:ascii="Bauer Bodoni Std" w:hAnsi="Bauer Bodoni Std"/>
          <w:sz w:val="20"/>
          <w:szCs w:val="20"/>
          <w:u w:val="single"/>
        </w:rPr>
        <w:t>CURRENT HEALTH STATUS AND REASON FOR VISIT</w:t>
      </w:r>
      <w:r w:rsidR="001253EB" w:rsidRPr="001A45C6">
        <w:rPr>
          <w:rFonts w:ascii="Bauer Bodoni Std" w:hAnsi="Bauer Bodoni Std"/>
          <w:sz w:val="20"/>
          <w:szCs w:val="20"/>
          <w:u w:val="single"/>
        </w:rPr>
        <w:t xml:space="preserve"> / GOALS </w:t>
      </w:r>
    </w:p>
    <w:p w14:paraId="04252598" w14:textId="43E21C71" w:rsidR="00391FB9" w:rsidRDefault="000C0EFA" w:rsidP="00391FB9">
      <w:pPr>
        <w:rPr>
          <w:rFonts w:ascii="Bauer Bodoni Std" w:hAnsi="Bauer Bodoni Std"/>
          <w:sz w:val="20"/>
          <w:szCs w:val="20"/>
        </w:rPr>
      </w:pPr>
      <w:r>
        <w:rPr>
          <w:rFonts w:ascii="Bauer Bodoni Std" w:hAnsi="Bauer Bodoni Std"/>
          <w:sz w:val="20"/>
          <w:szCs w:val="20"/>
        </w:rPr>
        <w:t xml:space="preserve">Constant bleed with period. Asked for gyno referral. Dr referred. Has Implanon – 3 years, changed in Dec. bleeding very </w:t>
      </w:r>
      <w:proofErr w:type="spellStart"/>
      <w:r>
        <w:rPr>
          <w:rFonts w:ascii="Bauer Bodoni Std" w:hAnsi="Bauer Bodoni Std"/>
          <w:sz w:val="20"/>
          <w:szCs w:val="20"/>
        </w:rPr>
        <w:t>iggegular</w:t>
      </w:r>
      <w:proofErr w:type="spellEnd"/>
      <w:r>
        <w:rPr>
          <w:rFonts w:ascii="Bauer Bodoni Std" w:hAnsi="Bauer Bodoni Std"/>
          <w:sz w:val="20"/>
          <w:szCs w:val="20"/>
        </w:rPr>
        <w:t xml:space="preserve">, 8 months, Bleed – blood darker. </w:t>
      </w:r>
    </w:p>
    <w:p w14:paraId="546A0659" w14:textId="60EF3313" w:rsidR="000C0EFA" w:rsidRDefault="000C0EFA" w:rsidP="00391FB9">
      <w:pPr>
        <w:rPr>
          <w:rFonts w:ascii="Bauer Bodoni Std" w:hAnsi="Bauer Bodoni Std"/>
          <w:sz w:val="20"/>
          <w:szCs w:val="20"/>
        </w:rPr>
      </w:pPr>
      <w:r>
        <w:rPr>
          <w:rFonts w:ascii="Bauer Bodoni Std" w:hAnsi="Bauer Bodoni Std"/>
          <w:sz w:val="20"/>
          <w:szCs w:val="20"/>
        </w:rPr>
        <w:t xml:space="preserve">Internal scan but too painful. Didn’t do external- </w:t>
      </w:r>
      <w:proofErr w:type="spellStart"/>
      <w:r>
        <w:rPr>
          <w:rFonts w:ascii="Bauer Bodoni Std" w:hAnsi="Bauer Bodoni Std"/>
          <w:sz w:val="20"/>
          <w:szCs w:val="20"/>
        </w:rPr>
        <w:t>vaginus</w:t>
      </w:r>
      <w:proofErr w:type="spellEnd"/>
      <w:r>
        <w:rPr>
          <w:rFonts w:ascii="Bauer Bodoni Std" w:hAnsi="Bauer Bodoni Std"/>
          <w:sz w:val="20"/>
          <w:szCs w:val="20"/>
        </w:rPr>
        <w:t xml:space="preserve">. </w:t>
      </w:r>
    </w:p>
    <w:p w14:paraId="538744C1" w14:textId="7B7BD1E4" w:rsidR="000C0EFA" w:rsidRDefault="00B512EC" w:rsidP="00391FB9">
      <w:pPr>
        <w:rPr>
          <w:rFonts w:ascii="Bauer Bodoni Std" w:hAnsi="Bauer Bodoni Std"/>
          <w:sz w:val="20"/>
          <w:szCs w:val="20"/>
        </w:rPr>
      </w:pPr>
      <w:r>
        <w:rPr>
          <w:rFonts w:ascii="Bauer Bodoni Std" w:hAnsi="Bauer Bodoni Std"/>
          <w:sz w:val="20"/>
          <w:szCs w:val="20"/>
        </w:rPr>
        <w:t xml:space="preserve">Final goal- stop bleeding and </w:t>
      </w:r>
      <w:proofErr w:type="spellStart"/>
      <w:r>
        <w:rPr>
          <w:rFonts w:ascii="Bauer Bodoni Std" w:hAnsi="Bauer Bodoni Std"/>
          <w:sz w:val="20"/>
          <w:szCs w:val="20"/>
        </w:rPr>
        <w:t>vaginusmus</w:t>
      </w:r>
      <w:proofErr w:type="spellEnd"/>
      <w:r>
        <w:rPr>
          <w:rFonts w:ascii="Bauer Bodoni Std" w:hAnsi="Bauer Bodoni Std"/>
          <w:sz w:val="20"/>
          <w:szCs w:val="20"/>
        </w:rPr>
        <w:t xml:space="preserve">. </w:t>
      </w:r>
    </w:p>
    <w:p w14:paraId="5830237E" w14:textId="49CE88CA" w:rsidR="00AD5C3B" w:rsidRDefault="00AD5C3B" w:rsidP="00391FB9">
      <w:pPr>
        <w:rPr>
          <w:rFonts w:ascii="Bauer Bodoni Std" w:hAnsi="Bauer Bodoni Std"/>
          <w:sz w:val="20"/>
          <w:szCs w:val="20"/>
        </w:rPr>
      </w:pPr>
    </w:p>
    <w:p w14:paraId="13629C6E" w14:textId="2E5A34E5" w:rsidR="00AD5C3B" w:rsidRDefault="00AD5C3B" w:rsidP="00391FB9">
      <w:pPr>
        <w:rPr>
          <w:rFonts w:ascii="Bauer Bodoni Std" w:hAnsi="Bauer Bodoni Std"/>
          <w:sz w:val="20"/>
          <w:szCs w:val="20"/>
        </w:rPr>
      </w:pPr>
      <w:r>
        <w:rPr>
          <w:rFonts w:ascii="Bauer Bodoni Std" w:hAnsi="Bauer Bodoni Std"/>
          <w:sz w:val="20"/>
          <w:szCs w:val="20"/>
        </w:rPr>
        <w:t>24yo. Height 160cm    weight 71kg</w:t>
      </w:r>
      <w:r w:rsidR="008A4AC1">
        <w:rPr>
          <w:rFonts w:ascii="Bauer Bodoni Std" w:hAnsi="Bauer Bodoni Std"/>
          <w:sz w:val="20"/>
          <w:szCs w:val="20"/>
        </w:rPr>
        <w:t xml:space="preserve"> was 55kg. (bother her) </w:t>
      </w:r>
    </w:p>
    <w:p w14:paraId="4632F919" w14:textId="77777777" w:rsidR="00B512EC" w:rsidRPr="001A45C6" w:rsidRDefault="00B512EC" w:rsidP="00391FB9">
      <w:pPr>
        <w:rPr>
          <w:rFonts w:ascii="Bauer Bodoni Std" w:hAnsi="Bauer Bodoni Std"/>
          <w:sz w:val="20"/>
          <w:szCs w:val="20"/>
        </w:rPr>
      </w:pPr>
    </w:p>
    <w:p w14:paraId="03685FED" w14:textId="5634BFD1" w:rsidR="00391FB9" w:rsidRPr="001A45C6" w:rsidRDefault="00391FB9" w:rsidP="00391FB9">
      <w:pPr>
        <w:rPr>
          <w:rFonts w:ascii="Bauer Bodoni Std" w:hAnsi="Bauer Bodoni Std"/>
          <w:sz w:val="20"/>
          <w:szCs w:val="20"/>
        </w:rPr>
      </w:pPr>
    </w:p>
    <w:p w14:paraId="40AFA206" w14:textId="2CE785A4" w:rsidR="00391FB9" w:rsidRPr="001A45C6" w:rsidRDefault="00391FB9" w:rsidP="00391FB9">
      <w:pPr>
        <w:rPr>
          <w:rFonts w:ascii="Bauer Bodoni Std" w:hAnsi="Bauer Bodoni Std"/>
          <w:sz w:val="20"/>
          <w:szCs w:val="20"/>
        </w:rPr>
      </w:pPr>
    </w:p>
    <w:p w14:paraId="44153FCE" w14:textId="379D507C" w:rsidR="00391FB9" w:rsidRPr="001A45C6" w:rsidRDefault="00391FB9" w:rsidP="00391FB9">
      <w:pPr>
        <w:rPr>
          <w:rFonts w:ascii="Bauer Bodoni Std" w:hAnsi="Bauer Bodoni Std"/>
          <w:sz w:val="20"/>
          <w:szCs w:val="20"/>
          <w:u w:val="single"/>
        </w:rPr>
      </w:pPr>
      <w:r w:rsidRPr="001A45C6">
        <w:rPr>
          <w:rFonts w:ascii="Bauer Bodoni Std" w:hAnsi="Bauer Bodoni Std"/>
          <w:sz w:val="20"/>
          <w:szCs w:val="20"/>
          <w:u w:val="single"/>
        </w:rPr>
        <w:t>CURRENT MEDICATIONS OR PREVIOUS TREATMENTS</w:t>
      </w:r>
    </w:p>
    <w:p w14:paraId="2925694F" w14:textId="668317CA" w:rsidR="00391FB9" w:rsidRDefault="00870539" w:rsidP="00391FB9">
      <w:pPr>
        <w:rPr>
          <w:rFonts w:ascii="Bauer Bodoni Std" w:hAnsi="Bauer Bodoni Std"/>
          <w:sz w:val="20"/>
          <w:szCs w:val="20"/>
        </w:rPr>
      </w:pPr>
      <w:proofErr w:type="spellStart"/>
      <w:r>
        <w:rPr>
          <w:rFonts w:ascii="Bauer Bodoni Std" w:hAnsi="Bauer Bodoni Std"/>
          <w:sz w:val="20"/>
          <w:szCs w:val="20"/>
        </w:rPr>
        <w:t>Axit</w:t>
      </w:r>
      <w:proofErr w:type="spellEnd"/>
      <w:r>
        <w:rPr>
          <w:rFonts w:ascii="Bauer Bodoni Std" w:hAnsi="Bauer Bodoni Std"/>
          <w:sz w:val="20"/>
          <w:szCs w:val="20"/>
        </w:rPr>
        <w:t xml:space="preserve">- anxiety 30mg (increased dose has helped) </w:t>
      </w:r>
    </w:p>
    <w:p w14:paraId="4E34871C" w14:textId="16EBDD25" w:rsidR="00870539" w:rsidRDefault="00870539" w:rsidP="00391FB9">
      <w:pPr>
        <w:rPr>
          <w:rFonts w:ascii="Bauer Bodoni Std" w:hAnsi="Bauer Bodoni Std"/>
          <w:sz w:val="20"/>
          <w:szCs w:val="20"/>
        </w:rPr>
      </w:pPr>
      <w:r>
        <w:rPr>
          <w:rFonts w:ascii="Bauer Bodoni Std" w:hAnsi="Bauer Bodoni Std"/>
          <w:sz w:val="20"/>
          <w:szCs w:val="20"/>
        </w:rPr>
        <w:t xml:space="preserve">Tablet for bleed – </w:t>
      </w:r>
      <w:proofErr w:type="spellStart"/>
      <w:r>
        <w:rPr>
          <w:rFonts w:ascii="Bauer Bodoni Std" w:hAnsi="Bauer Bodoni Std"/>
          <w:sz w:val="20"/>
          <w:szCs w:val="20"/>
        </w:rPr>
        <w:t>provera</w:t>
      </w:r>
      <w:proofErr w:type="spellEnd"/>
      <w:r>
        <w:rPr>
          <w:rFonts w:ascii="Bauer Bodoni Std" w:hAnsi="Bauer Bodoni Std"/>
          <w:sz w:val="20"/>
          <w:szCs w:val="20"/>
        </w:rPr>
        <w:t xml:space="preserve"> – 1x daily. Stopped it for 2 days. Now back again </w:t>
      </w:r>
    </w:p>
    <w:p w14:paraId="718F9FD1" w14:textId="5357B39A" w:rsidR="00870539" w:rsidRDefault="00870539" w:rsidP="00391FB9">
      <w:pPr>
        <w:rPr>
          <w:rFonts w:ascii="Bauer Bodoni Std" w:hAnsi="Bauer Bodoni Std"/>
          <w:sz w:val="20"/>
          <w:szCs w:val="20"/>
        </w:rPr>
      </w:pPr>
      <w:r>
        <w:rPr>
          <w:rFonts w:ascii="Bauer Bodoni Std" w:hAnsi="Bauer Bodoni Std"/>
          <w:sz w:val="20"/>
          <w:szCs w:val="20"/>
        </w:rPr>
        <w:t xml:space="preserve">Implanon in arm. Tried pill and suffers with migraines. </w:t>
      </w:r>
    </w:p>
    <w:p w14:paraId="3B59337A" w14:textId="122A5D95" w:rsidR="00870539" w:rsidRDefault="00870539" w:rsidP="00391FB9">
      <w:pPr>
        <w:rPr>
          <w:rFonts w:ascii="Bauer Bodoni Std" w:hAnsi="Bauer Bodoni Std"/>
          <w:sz w:val="20"/>
          <w:szCs w:val="20"/>
        </w:rPr>
      </w:pPr>
      <w:r>
        <w:rPr>
          <w:rFonts w:ascii="Bauer Bodoni Std" w:hAnsi="Bauer Bodoni Std"/>
          <w:sz w:val="20"/>
          <w:szCs w:val="20"/>
        </w:rPr>
        <w:t xml:space="preserve">Anxiety – 1 year – triggers – fear of being intimate with partner. </w:t>
      </w:r>
    </w:p>
    <w:p w14:paraId="7E54D9D1" w14:textId="3030BC26" w:rsidR="00870539" w:rsidRPr="001A45C6" w:rsidRDefault="00870539" w:rsidP="00391FB9">
      <w:pPr>
        <w:rPr>
          <w:rFonts w:ascii="Bauer Bodoni Std" w:hAnsi="Bauer Bodoni Std"/>
          <w:sz w:val="20"/>
          <w:szCs w:val="20"/>
        </w:rPr>
      </w:pPr>
      <w:r>
        <w:rPr>
          <w:rFonts w:ascii="Bauer Bodoni Std" w:hAnsi="Bauer Bodoni Std"/>
          <w:sz w:val="20"/>
          <w:szCs w:val="20"/>
        </w:rPr>
        <w:t xml:space="preserve">Chest pain, heart races, sweaty. </w:t>
      </w:r>
    </w:p>
    <w:p w14:paraId="5E18A398" w14:textId="7248D3A2" w:rsidR="00391FB9" w:rsidRPr="001A45C6" w:rsidRDefault="00391FB9" w:rsidP="00391FB9">
      <w:pPr>
        <w:rPr>
          <w:rFonts w:ascii="Bauer Bodoni Std" w:hAnsi="Bauer Bodoni Std"/>
          <w:sz w:val="20"/>
          <w:szCs w:val="20"/>
        </w:rPr>
      </w:pPr>
    </w:p>
    <w:p w14:paraId="6EEBF0C0" w14:textId="6C7FDC2D" w:rsidR="00391FB9" w:rsidRPr="001A45C6" w:rsidRDefault="00391FB9" w:rsidP="00391FB9">
      <w:pPr>
        <w:rPr>
          <w:rFonts w:ascii="Bauer Bodoni Std" w:hAnsi="Bauer Bodoni Std"/>
          <w:sz w:val="20"/>
          <w:szCs w:val="20"/>
        </w:rPr>
      </w:pPr>
    </w:p>
    <w:p w14:paraId="2AF446DB" w14:textId="00FE6E8B" w:rsidR="00391FB9" w:rsidRDefault="00391FB9" w:rsidP="00391FB9">
      <w:pPr>
        <w:rPr>
          <w:rFonts w:ascii="Bauer Bodoni Std" w:hAnsi="Bauer Bodoni Std"/>
          <w:sz w:val="20"/>
          <w:szCs w:val="20"/>
          <w:u w:val="single"/>
        </w:rPr>
      </w:pPr>
      <w:r w:rsidRPr="001A45C6">
        <w:rPr>
          <w:rFonts w:ascii="Bauer Bodoni Std" w:hAnsi="Bauer Bodoni Std"/>
          <w:sz w:val="20"/>
          <w:szCs w:val="20"/>
          <w:u w:val="single"/>
        </w:rPr>
        <w:t>BLOODWORK OR TESTING RESULTS</w:t>
      </w:r>
    </w:p>
    <w:p w14:paraId="3BE38CA9" w14:textId="04DEF90B" w:rsidR="00B512EC" w:rsidRDefault="00B512EC" w:rsidP="00391FB9">
      <w:pPr>
        <w:rPr>
          <w:rFonts w:ascii="Bauer Bodoni Std" w:hAnsi="Bauer Bodoni Std"/>
          <w:sz w:val="20"/>
          <w:szCs w:val="20"/>
        </w:rPr>
      </w:pPr>
      <w:r w:rsidRPr="00B512EC">
        <w:rPr>
          <w:rFonts w:ascii="Bauer Bodoni Std" w:hAnsi="Bauer Bodoni Std"/>
          <w:sz w:val="20"/>
          <w:szCs w:val="20"/>
        </w:rPr>
        <w:t xml:space="preserve">Had </w:t>
      </w:r>
      <w:proofErr w:type="spellStart"/>
      <w:r w:rsidRPr="00B512EC">
        <w:rPr>
          <w:rFonts w:ascii="Bauer Bodoni Std" w:hAnsi="Bauer Bodoni Std"/>
          <w:sz w:val="20"/>
          <w:szCs w:val="20"/>
        </w:rPr>
        <w:t>bloodtest</w:t>
      </w:r>
      <w:proofErr w:type="spellEnd"/>
      <w:r w:rsidRPr="00B512EC">
        <w:rPr>
          <w:rFonts w:ascii="Bauer Bodoni Std" w:hAnsi="Bauer Bodoni Std"/>
          <w:sz w:val="20"/>
          <w:szCs w:val="20"/>
        </w:rPr>
        <w:t xml:space="preserve"> </w:t>
      </w:r>
      <w:r>
        <w:rPr>
          <w:rFonts w:ascii="Bauer Bodoni Std" w:hAnsi="Bauer Bodoni Std"/>
          <w:sz w:val="20"/>
          <w:szCs w:val="20"/>
        </w:rPr>
        <w:t>–</w:t>
      </w:r>
      <w:r w:rsidRPr="00B512EC">
        <w:rPr>
          <w:rFonts w:ascii="Bauer Bodoni Std" w:hAnsi="Bauer Bodoni Std"/>
          <w:sz w:val="20"/>
          <w:szCs w:val="20"/>
        </w:rPr>
        <w:t xml:space="preserve"> </w:t>
      </w:r>
      <w:r>
        <w:rPr>
          <w:rFonts w:ascii="Bauer Bodoni Std" w:hAnsi="Bauer Bodoni Std"/>
          <w:sz w:val="20"/>
          <w:szCs w:val="20"/>
        </w:rPr>
        <w:t xml:space="preserve">will send through. </w:t>
      </w:r>
    </w:p>
    <w:p w14:paraId="7904D955" w14:textId="77777777" w:rsidR="00B512EC" w:rsidRPr="00B512EC" w:rsidRDefault="00B512EC" w:rsidP="00391FB9">
      <w:pPr>
        <w:rPr>
          <w:rFonts w:ascii="Bauer Bodoni Std" w:hAnsi="Bauer Bodoni Std"/>
          <w:sz w:val="20"/>
          <w:szCs w:val="20"/>
        </w:rPr>
      </w:pPr>
    </w:p>
    <w:p w14:paraId="0A83EE49" w14:textId="0259265D" w:rsidR="00391FB9" w:rsidRPr="001A45C6" w:rsidRDefault="00391FB9" w:rsidP="00391FB9">
      <w:pPr>
        <w:rPr>
          <w:rFonts w:ascii="Bauer Bodoni Std" w:hAnsi="Bauer Bodoni Std"/>
          <w:sz w:val="20"/>
          <w:szCs w:val="20"/>
          <w:u w:val="single"/>
        </w:rPr>
      </w:pPr>
    </w:p>
    <w:p w14:paraId="312167F9" w14:textId="699E790C" w:rsidR="00391FB9" w:rsidRPr="001A45C6" w:rsidRDefault="00391FB9" w:rsidP="00391FB9">
      <w:pPr>
        <w:rPr>
          <w:rFonts w:ascii="Bauer Bodoni Std" w:hAnsi="Bauer Bodoni Std"/>
          <w:sz w:val="20"/>
          <w:szCs w:val="20"/>
          <w:u w:val="single"/>
        </w:rPr>
      </w:pPr>
    </w:p>
    <w:p w14:paraId="7F96BE09" w14:textId="55056910" w:rsidR="00391FB9" w:rsidRPr="001A45C6" w:rsidRDefault="00391FB9" w:rsidP="00391FB9">
      <w:pPr>
        <w:rPr>
          <w:rFonts w:ascii="Bauer Bodoni Std" w:hAnsi="Bauer Bodoni Std"/>
          <w:sz w:val="20"/>
          <w:szCs w:val="20"/>
          <w:u w:val="single"/>
        </w:rPr>
      </w:pPr>
    </w:p>
    <w:p w14:paraId="4B9C6626" w14:textId="4A07A9C1" w:rsidR="00391FB9" w:rsidRPr="001A45C6" w:rsidRDefault="00391FB9" w:rsidP="00391FB9">
      <w:pPr>
        <w:rPr>
          <w:rFonts w:ascii="Bauer Bodoni Std" w:hAnsi="Bauer Bodoni Std"/>
          <w:sz w:val="20"/>
          <w:szCs w:val="20"/>
          <w:u w:val="single"/>
        </w:rPr>
      </w:pPr>
    </w:p>
    <w:p w14:paraId="7B689B15" w14:textId="77777777" w:rsidR="001253EB" w:rsidRPr="001A45C6" w:rsidRDefault="001253EB" w:rsidP="00391FB9">
      <w:pPr>
        <w:rPr>
          <w:rFonts w:ascii="Bauer Bodoni Std" w:hAnsi="Bauer Bodoni Std"/>
          <w:sz w:val="20"/>
          <w:szCs w:val="20"/>
          <w:u w:val="single"/>
        </w:rPr>
      </w:pPr>
    </w:p>
    <w:p w14:paraId="230824CF" w14:textId="2C8B193D" w:rsidR="00391FB9" w:rsidRDefault="001253EB" w:rsidP="00391FB9">
      <w:pPr>
        <w:rPr>
          <w:rFonts w:ascii="Bauer Bodoni Std" w:hAnsi="Bauer Bodoni Std"/>
          <w:sz w:val="20"/>
          <w:szCs w:val="20"/>
          <w:u w:val="single"/>
        </w:rPr>
      </w:pPr>
      <w:r w:rsidRPr="001A45C6">
        <w:rPr>
          <w:rFonts w:ascii="Bauer Bodoni Std" w:hAnsi="Bauer Bodoni Std"/>
          <w:sz w:val="20"/>
          <w:szCs w:val="20"/>
          <w:u w:val="single"/>
        </w:rPr>
        <w:t xml:space="preserve">CHILDHOOD HEALTH / VACCINATIONS / COVID </w:t>
      </w:r>
    </w:p>
    <w:p w14:paraId="6F53F4E0" w14:textId="22E7F3CF" w:rsidR="00B512EC" w:rsidRDefault="00B512EC" w:rsidP="00391FB9">
      <w:pPr>
        <w:rPr>
          <w:rFonts w:ascii="Bauer Bodoni Std" w:hAnsi="Bauer Bodoni Std"/>
          <w:sz w:val="20"/>
          <w:szCs w:val="20"/>
          <w:u w:val="single"/>
        </w:rPr>
      </w:pPr>
      <w:r>
        <w:rPr>
          <w:rFonts w:ascii="Bauer Bodoni Std" w:hAnsi="Bauer Bodoni Std"/>
          <w:sz w:val="20"/>
          <w:szCs w:val="20"/>
          <w:u w:val="single"/>
        </w:rPr>
        <w:t>Vaxxed, 2016 – had</w:t>
      </w:r>
      <w:r w:rsidR="00AD5C3B">
        <w:rPr>
          <w:rFonts w:ascii="Bauer Bodoni Std" w:hAnsi="Bauer Bodoni Std"/>
          <w:sz w:val="20"/>
          <w:szCs w:val="20"/>
          <w:u w:val="single"/>
        </w:rPr>
        <w:t xml:space="preserve"> THEM redone </w:t>
      </w:r>
    </w:p>
    <w:p w14:paraId="354BACB0" w14:textId="1C926809" w:rsidR="00B512EC" w:rsidRPr="001A45C6" w:rsidRDefault="00AD5C3B" w:rsidP="00391FB9">
      <w:pPr>
        <w:rPr>
          <w:rFonts w:ascii="Bauer Bodoni Std" w:hAnsi="Bauer Bodoni Std"/>
          <w:sz w:val="20"/>
          <w:szCs w:val="20"/>
          <w:u w:val="single"/>
        </w:rPr>
      </w:pPr>
      <w:r>
        <w:rPr>
          <w:rFonts w:ascii="Bauer Bodoni Std" w:hAnsi="Bauer Bodoni Std"/>
          <w:sz w:val="20"/>
          <w:szCs w:val="20"/>
          <w:u w:val="single"/>
        </w:rPr>
        <w:t>Covid yes- Pfizer (3) 1 &amp; 2 – 3</w:t>
      </w:r>
      <w:r w:rsidRPr="00AD5C3B">
        <w:rPr>
          <w:rFonts w:ascii="Bauer Bodoni Std" w:hAnsi="Bauer Bodoni Std"/>
          <w:sz w:val="20"/>
          <w:szCs w:val="20"/>
          <w:u w:val="single"/>
          <w:vertAlign w:val="superscript"/>
        </w:rPr>
        <w:t>rd</w:t>
      </w:r>
      <w:r>
        <w:rPr>
          <w:rFonts w:ascii="Bauer Bodoni Std" w:hAnsi="Bauer Bodoni Std"/>
          <w:sz w:val="20"/>
          <w:szCs w:val="20"/>
          <w:u w:val="single"/>
        </w:rPr>
        <w:t xml:space="preserve"> had reaction. </w:t>
      </w:r>
    </w:p>
    <w:p w14:paraId="0D80F0C6" w14:textId="26A1A1B1" w:rsidR="001253EB" w:rsidRPr="001A45C6" w:rsidRDefault="001253EB" w:rsidP="00391FB9">
      <w:pPr>
        <w:rPr>
          <w:rFonts w:ascii="Bauer Bodoni Std" w:hAnsi="Bauer Bodoni Std"/>
          <w:sz w:val="20"/>
          <w:szCs w:val="20"/>
          <w:u w:val="single"/>
        </w:rPr>
      </w:pPr>
    </w:p>
    <w:p w14:paraId="21C4BAE6" w14:textId="1342DADB" w:rsidR="001253EB" w:rsidRPr="001A45C6" w:rsidRDefault="001253EB" w:rsidP="00391FB9">
      <w:pPr>
        <w:rPr>
          <w:rFonts w:ascii="Bauer Bodoni Std" w:hAnsi="Bauer Bodoni Std"/>
          <w:sz w:val="20"/>
          <w:szCs w:val="20"/>
          <w:u w:val="single"/>
        </w:rPr>
      </w:pPr>
    </w:p>
    <w:p w14:paraId="06D2BA1C" w14:textId="7284A5CC" w:rsidR="001253EB" w:rsidRPr="001A45C6" w:rsidRDefault="001253EB" w:rsidP="00391FB9">
      <w:pPr>
        <w:rPr>
          <w:rFonts w:ascii="Bauer Bodoni Std" w:hAnsi="Bauer Bodoni Std"/>
          <w:sz w:val="20"/>
          <w:szCs w:val="20"/>
          <w:u w:val="single"/>
        </w:rPr>
      </w:pPr>
      <w:r w:rsidRPr="001A45C6">
        <w:rPr>
          <w:rFonts w:ascii="Bauer Bodoni Std" w:hAnsi="Bauer Bodoni Std"/>
          <w:sz w:val="20"/>
          <w:szCs w:val="20"/>
          <w:u w:val="single"/>
        </w:rPr>
        <w:t>FAMILY HEALTH – RECURRING ILLNESS OR DISEASE</w:t>
      </w:r>
    </w:p>
    <w:p w14:paraId="65D96EA1" w14:textId="01C6D777" w:rsidR="001253EB" w:rsidRDefault="00AD5C3B" w:rsidP="00391FB9">
      <w:pPr>
        <w:rPr>
          <w:rFonts w:ascii="Bauer Bodoni Std" w:hAnsi="Bauer Bodoni Std"/>
          <w:sz w:val="20"/>
          <w:szCs w:val="20"/>
          <w:u w:val="single"/>
        </w:rPr>
      </w:pPr>
      <w:r>
        <w:rPr>
          <w:rFonts w:ascii="Bauer Bodoni Std" w:hAnsi="Bauer Bodoni Std"/>
          <w:sz w:val="20"/>
          <w:szCs w:val="20"/>
          <w:u w:val="single"/>
        </w:rPr>
        <w:t xml:space="preserve">Mum – Endometriosis – had </w:t>
      </w:r>
      <w:proofErr w:type="spellStart"/>
      <w:r>
        <w:rPr>
          <w:rFonts w:ascii="Bauer Bodoni Std" w:hAnsi="Bauer Bodoni Std"/>
          <w:sz w:val="20"/>
          <w:szCs w:val="20"/>
          <w:u w:val="single"/>
        </w:rPr>
        <w:t>hysterectory</w:t>
      </w:r>
      <w:proofErr w:type="spellEnd"/>
      <w:r>
        <w:rPr>
          <w:rFonts w:ascii="Bauer Bodoni Std" w:hAnsi="Bauer Bodoni Std"/>
          <w:sz w:val="20"/>
          <w:szCs w:val="20"/>
          <w:u w:val="single"/>
        </w:rPr>
        <w:t xml:space="preserve">, Dad- </w:t>
      </w:r>
    </w:p>
    <w:p w14:paraId="44449937" w14:textId="702A6F01" w:rsidR="00AD5C3B" w:rsidRPr="001A45C6" w:rsidRDefault="00AD5C3B" w:rsidP="00391FB9">
      <w:pPr>
        <w:rPr>
          <w:rFonts w:ascii="Bauer Bodoni Std" w:hAnsi="Bauer Bodoni Std"/>
          <w:sz w:val="20"/>
          <w:szCs w:val="20"/>
          <w:u w:val="single"/>
        </w:rPr>
      </w:pPr>
      <w:r>
        <w:rPr>
          <w:rFonts w:ascii="Bauer Bodoni Std" w:hAnsi="Bauer Bodoni Std"/>
          <w:sz w:val="20"/>
          <w:szCs w:val="20"/>
          <w:u w:val="single"/>
        </w:rPr>
        <w:t xml:space="preserve">Grandparents- autoimmune – </w:t>
      </w:r>
      <w:proofErr w:type="spellStart"/>
      <w:r>
        <w:rPr>
          <w:rFonts w:ascii="Bauer Bodoni Std" w:hAnsi="Bauer Bodoni Std"/>
          <w:sz w:val="20"/>
          <w:szCs w:val="20"/>
          <w:u w:val="single"/>
        </w:rPr>
        <w:t>vasularitis</w:t>
      </w:r>
      <w:proofErr w:type="spellEnd"/>
      <w:r>
        <w:rPr>
          <w:rFonts w:ascii="Bauer Bodoni Std" w:hAnsi="Bauer Bodoni Std"/>
          <w:sz w:val="20"/>
          <w:szCs w:val="20"/>
          <w:u w:val="single"/>
        </w:rPr>
        <w:t xml:space="preserve">, </w:t>
      </w:r>
    </w:p>
    <w:p w14:paraId="08576CBD" w14:textId="1CF33E18" w:rsidR="001253EB" w:rsidRPr="001A45C6" w:rsidRDefault="001253EB" w:rsidP="00391FB9">
      <w:pPr>
        <w:rPr>
          <w:rFonts w:ascii="Bauer Bodoni Std" w:hAnsi="Bauer Bodoni Std"/>
          <w:sz w:val="20"/>
          <w:szCs w:val="20"/>
          <w:u w:val="single"/>
        </w:rPr>
      </w:pPr>
    </w:p>
    <w:p w14:paraId="3AA1D15F" w14:textId="53E09FB9" w:rsidR="001253EB" w:rsidRPr="001A45C6" w:rsidRDefault="00A72EAD" w:rsidP="00391FB9">
      <w:pPr>
        <w:rPr>
          <w:rFonts w:ascii="Bauer Bodoni Std" w:hAnsi="Bauer Bodoni Std"/>
          <w:sz w:val="20"/>
          <w:szCs w:val="20"/>
          <w:u w:val="single"/>
        </w:rPr>
      </w:pPr>
      <w:r w:rsidRPr="001A45C6">
        <w:rPr>
          <w:rFonts w:ascii="Bauer Bodoni Std" w:hAnsi="Bauer Bodoni Std"/>
          <w:sz w:val="20"/>
          <w:szCs w:val="20"/>
          <w:u w:val="single"/>
        </w:rPr>
        <w:t>SLEEP QUALITY – HRS, REFRESHED, DREAMS</w:t>
      </w:r>
    </w:p>
    <w:p w14:paraId="6B5C6840" w14:textId="21920FFB" w:rsidR="00A72EAD" w:rsidRDefault="00AD5C3B" w:rsidP="00391FB9">
      <w:pPr>
        <w:rPr>
          <w:rFonts w:ascii="Bauer Bodoni Std" w:hAnsi="Bauer Bodoni Std"/>
          <w:sz w:val="20"/>
          <w:szCs w:val="20"/>
          <w:u w:val="single"/>
        </w:rPr>
      </w:pPr>
      <w:r>
        <w:rPr>
          <w:rFonts w:ascii="Bauer Bodoni Std" w:hAnsi="Bauer Bodoni Std"/>
          <w:sz w:val="20"/>
          <w:szCs w:val="20"/>
          <w:u w:val="single"/>
        </w:rPr>
        <w:t xml:space="preserve">Bed 10.30pm – wakes 1 or 2x, wakes – 6am or 7.3-am </w:t>
      </w:r>
    </w:p>
    <w:p w14:paraId="78866A92" w14:textId="3FEBFFAC" w:rsidR="00AD5C3B" w:rsidRDefault="00AD5C3B" w:rsidP="00391FB9">
      <w:pPr>
        <w:rPr>
          <w:rFonts w:ascii="Bauer Bodoni Std" w:hAnsi="Bauer Bodoni Std"/>
          <w:sz w:val="20"/>
          <w:szCs w:val="20"/>
          <w:u w:val="single"/>
        </w:rPr>
      </w:pPr>
      <w:r>
        <w:rPr>
          <w:rFonts w:ascii="Bauer Bodoni Std" w:hAnsi="Bauer Bodoni Std"/>
          <w:sz w:val="20"/>
          <w:szCs w:val="20"/>
          <w:u w:val="single"/>
        </w:rPr>
        <w:t xml:space="preserve">Wakes feeling extra tired. </w:t>
      </w:r>
    </w:p>
    <w:p w14:paraId="5BBC5202" w14:textId="77777777" w:rsidR="00AD5C3B" w:rsidRPr="001A45C6" w:rsidRDefault="00AD5C3B" w:rsidP="00391FB9">
      <w:pPr>
        <w:rPr>
          <w:rFonts w:ascii="Bauer Bodoni Std" w:hAnsi="Bauer Bodoni Std"/>
          <w:sz w:val="20"/>
          <w:szCs w:val="20"/>
          <w:u w:val="single"/>
        </w:rPr>
      </w:pPr>
    </w:p>
    <w:p w14:paraId="68A57BCD" w14:textId="2F8B4AFB" w:rsidR="00A72EAD" w:rsidRPr="001A45C6" w:rsidRDefault="00A72EAD" w:rsidP="00391FB9">
      <w:pPr>
        <w:rPr>
          <w:rFonts w:ascii="Bauer Bodoni Std" w:hAnsi="Bauer Bodoni Std"/>
          <w:sz w:val="20"/>
          <w:szCs w:val="20"/>
          <w:u w:val="single"/>
        </w:rPr>
      </w:pPr>
    </w:p>
    <w:p w14:paraId="4D506C52" w14:textId="689F22A2" w:rsidR="00A72EAD" w:rsidRPr="001A45C6" w:rsidRDefault="00A72EAD" w:rsidP="00391FB9">
      <w:pPr>
        <w:rPr>
          <w:rFonts w:ascii="Bauer Bodoni Std" w:hAnsi="Bauer Bodoni Std"/>
          <w:sz w:val="20"/>
          <w:szCs w:val="20"/>
          <w:u w:val="single"/>
        </w:rPr>
      </w:pPr>
      <w:r w:rsidRPr="001A45C6">
        <w:rPr>
          <w:rFonts w:ascii="Bauer Bodoni Std" w:hAnsi="Bauer Bodoni Std"/>
          <w:sz w:val="20"/>
          <w:szCs w:val="20"/>
          <w:u w:val="single"/>
        </w:rPr>
        <w:t>ENERGY DURING DAY</w:t>
      </w:r>
    </w:p>
    <w:p w14:paraId="3C0099DC" w14:textId="62A2FF79" w:rsidR="00A72EAD" w:rsidRDefault="00B512EC" w:rsidP="00391FB9">
      <w:pPr>
        <w:rPr>
          <w:rFonts w:ascii="Bauer Bodoni Std" w:hAnsi="Bauer Bodoni Std"/>
          <w:sz w:val="20"/>
          <w:szCs w:val="20"/>
        </w:rPr>
      </w:pPr>
      <w:r w:rsidRPr="00B512EC">
        <w:rPr>
          <w:rFonts w:ascii="Bauer Bodoni Std" w:hAnsi="Bauer Bodoni Std"/>
          <w:sz w:val="20"/>
          <w:szCs w:val="20"/>
        </w:rPr>
        <w:t xml:space="preserve">Always exhausted – nothing </w:t>
      </w:r>
    </w:p>
    <w:p w14:paraId="222FC29D" w14:textId="3C232465" w:rsidR="00AD5C3B" w:rsidRPr="00B512EC" w:rsidRDefault="00E93DB8" w:rsidP="00391FB9">
      <w:pPr>
        <w:rPr>
          <w:rFonts w:ascii="Bauer Bodoni Std" w:hAnsi="Bauer Bodoni Std"/>
          <w:sz w:val="20"/>
          <w:szCs w:val="20"/>
        </w:rPr>
      </w:pPr>
      <w:r>
        <w:rPr>
          <w:rFonts w:ascii="Bauer Bodoni Std" w:hAnsi="Bauer Bodoni Std"/>
          <w:sz w:val="20"/>
          <w:szCs w:val="20"/>
        </w:rPr>
        <w:t xml:space="preserve">Past few months 5-6months. </w:t>
      </w:r>
    </w:p>
    <w:p w14:paraId="7E44A15C" w14:textId="29EF3D7C" w:rsidR="00A72EAD" w:rsidRPr="001A45C6" w:rsidRDefault="00A72EAD" w:rsidP="00391FB9">
      <w:pPr>
        <w:rPr>
          <w:rFonts w:ascii="Bauer Bodoni Std" w:hAnsi="Bauer Bodoni Std"/>
          <w:sz w:val="20"/>
          <w:szCs w:val="20"/>
          <w:u w:val="single"/>
        </w:rPr>
      </w:pPr>
    </w:p>
    <w:p w14:paraId="5970FCD9" w14:textId="2B380F8F" w:rsidR="00A72EAD" w:rsidRDefault="00A72EAD" w:rsidP="00391FB9">
      <w:pPr>
        <w:rPr>
          <w:rFonts w:ascii="Bauer Bodoni Std" w:hAnsi="Bauer Bodoni Std"/>
          <w:sz w:val="20"/>
          <w:szCs w:val="20"/>
          <w:u w:val="single"/>
        </w:rPr>
      </w:pPr>
      <w:r w:rsidRPr="001A45C6">
        <w:rPr>
          <w:rFonts w:ascii="Bauer Bodoni Std" w:hAnsi="Bauer Bodoni Std"/>
          <w:sz w:val="20"/>
          <w:szCs w:val="20"/>
          <w:u w:val="single"/>
        </w:rPr>
        <w:t>ALLERGIES OR INTOLERANCES / FLUSHING / ALCOHOL/ HISTAMINES</w:t>
      </w:r>
    </w:p>
    <w:p w14:paraId="20B9A4C3" w14:textId="6785D548" w:rsidR="00E93DB8" w:rsidRDefault="00E93DB8" w:rsidP="00391FB9">
      <w:pPr>
        <w:rPr>
          <w:rFonts w:ascii="Bauer Bodoni Std" w:hAnsi="Bauer Bodoni Std"/>
          <w:sz w:val="20"/>
          <w:szCs w:val="20"/>
          <w:u w:val="single"/>
        </w:rPr>
      </w:pPr>
      <w:proofErr w:type="spellStart"/>
      <w:r>
        <w:rPr>
          <w:rFonts w:ascii="Bauer Bodoni Std" w:hAnsi="Bauer Bodoni Std"/>
          <w:sz w:val="20"/>
          <w:szCs w:val="20"/>
          <w:u w:val="single"/>
        </w:rPr>
        <w:t>Hayfever</w:t>
      </w:r>
      <w:proofErr w:type="spellEnd"/>
      <w:r>
        <w:rPr>
          <w:rFonts w:ascii="Bauer Bodoni Std" w:hAnsi="Bauer Bodoni Std"/>
          <w:sz w:val="20"/>
          <w:szCs w:val="20"/>
          <w:u w:val="single"/>
        </w:rPr>
        <w:t xml:space="preserve"> – itchy eyes, sinus. </w:t>
      </w:r>
    </w:p>
    <w:p w14:paraId="14540D9D" w14:textId="2E6C5C60" w:rsidR="00E93DB8" w:rsidRDefault="00E93DB8" w:rsidP="00391FB9">
      <w:pPr>
        <w:rPr>
          <w:rFonts w:ascii="Bauer Bodoni Std" w:hAnsi="Bauer Bodoni Std"/>
          <w:sz w:val="20"/>
          <w:szCs w:val="20"/>
          <w:u w:val="single"/>
        </w:rPr>
      </w:pPr>
      <w:r>
        <w:rPr>
          <w:rFonts w:ascii="Bauer Bodoni Std" w:hAnsi="Bauer Bodoni Std"/>
          <w:sz w:val="20"/>
          <w:szCs w:val="20"/>
          <w:u w:val="single"/>
        </w:rPr>
        <w:t xml:space="preserve">No foods </w:t>
      </w:r>
    </w:p>
    <w:p w14:paraId="0DC50F9B" w14:textId="0E20A7AB" w:rsidR="00E93DB8" w:rsidRDefault="00E93DB8" w:rsidP="00391FB9">
      <w:pPr>
        <w:rPr>
          <w:rFonts w:ascii="Bauer Bodoni Std" w:hAnsi="Bauer Bodoni Std"/>
          <w:sz w:val="20"/>
          <w:szCs w:val="20"/>
          <w:u w:val="single"/>
        </w:rPr>
      </w:pPr>
      <w:r>
        <w:rPr>
          <w:rFonts w:ascii="Bauer Bodoni Std" w:hAnsi="Bauer Bodoni Std"/>
          <w:sz w:val="20"/>
          <w:szCs w:val="20"/>
          <w:u w:val="single"/>
        </w:rPr>
        <w:t xml:space="preserve">Allergic penicillin. </w:t>
      </w:r>
    </w:p>
    <w:p w14:paraId="15CD07F7" w14:textId="2514690E" w:rsidR="00E93DB8" w:rsidRPr="001A45C6" w:rsidRDefault="00E93DB8" w:rsidP="00391FB9">
      <w:pPr>
        <w:rPr>
          <w:rFonts w:ascii="Bauer Bodoni Std" w:hAnsi="Bauer Bodoni Std"/>
          <w:sz w:val="20"/>
          <w:szCs w:val="20"/>
          <w:u w:val="single"/>
        </w:rPr>
      </w:pPr>
      <w:r>
        <w:rPr>
          <w:rFonts w:ascii="Bauer Bodoni Std" w:hAnsi="Bauer Bodoni Std"/>
          <w:sz w:val="20"/>
          <w:szCs w:val="20"/>
          <w:u w:val="single"/>
        </w:rPr>
        <w:t>Alcohol – fine (beer)</w:t>
      </w:r>
    </w:p>
    <w:p w14:paraId="63AE946D" w14:textId="3B810A24" w:rsidR="00A72EAD" w:rsidRPr="001A45C6" w:rsidRDefault="00A72EAD" w:rsidP="00391FB9">
      <w:pPr>
        <w:rPr>
          <w:rFonts w:ascii="Bauer Bodoni Std" w:hAnsi="Bauer Bodoni Std"/>
          <w:sz w:val="20"/>
          <w:szCs w:val="20"/>
          <w:u w:val="single"/>
        </w:rPr>
      </w:pPr>
    </w:p>
    <w:p w14:paraId="606EDA2C" w14:textId="17B4B4AF" w:rsidR="00A72EAD" w:rsidRPr="001A45C6" w:rsidRDefault="00A72EAD" w:rsidP="00391FB9">
      <w:pPr>
        <w:rPr>
          <w:rFonts w:ascii="Bauer Bodoni Std" w:hAnsi="Bauer Bodoni Std"/>
          <w:sz w:val="20"/>
          <w:szCs w:val="20"/>
          <w:u w:val="single"/>
        </w:rPr>
      </w:pPr>
    </w:p>
    <w:p w14:paraId="0A846A3B" w14:textId="1B0F05DF" w:rsidR="00A72EAD" w:rsidRDefault="00A72EAD" w:rsidP="00391FB9">
      <w:pPr>
        <w:rPr>
          <w:rFonts w:ascii="Bauer Bodoni Std" w:hAnsi="Bauer Bodoni Std"/>
          <w:sz w:val="20"/>
          <w:szCs w:val="20"/>
          <w:u w:val="single"/>
        </w:rPr>
      </w:pPr>
      <w:r w:rsidRPr="001A45C6">
        <w:rPr>
          <w:rFonts w:ascii="Bauer Bodoni Std" w:hAnsi="Bauer Bodoni Std"/>
          <w:sz w:val="20"/>
          <w:szCs w:val="20"/>
          <w:u w:val="single"/>
        </w:rPr>
        <w:t>LIFESTYLE / MOOD / DAILY ROUTINES &amp; RITUALS</w:t>
      </w:r>
    </w:p>
    <w:p w14:paraId="2A60EFF0" w14:textId="0AED9C18" w:rsidR="00E93DB8" w:rsidRDefault="00E93DB8" w:rsidP="00391FB9">
      <w:pPr>
        <w:rPr>
          <w:rFonts w:ascii="Bauer Bodoni Std" w:hAnsi="Bauer Bodoni Std"/>
          <w:sz w:val="20"/>
          <w:szCs w:val="20"/>
          <w:u w:val="single"/>
        </w:rPr>
      </w:pPr>
      <w:r>
        <w:rPr>
          <w:rFonts w:ascii="Bauer Bodoni Std" w:hAnsi="Bauer Bodoni Std"/>
          <w:sz w:val="20"/>
          <w:szCs w:val="20"/>
          <w:u w:val="single"/>
        </w:rPr>
        <w:t xml:space="preserve">Not a lot of exercise – tired, dinner and watch tv or phone. </w:t>
      </w:r>
    </w:p>
    <w:p w14:paraId="5889F4F9" w14:textId="2BEF08DB" w:rsidR="00E93DB8" w:rsidRDefault="00E93DB8" w:rsidP="00391FB9">
      <w:pPr>
        <w:rPr>
          <w:rFonts w:ascii="Bauer Bodoni Std" w:hAnsi="Bauer Bodoni Std"/>
          <w:sz w:val="20"/>
          <w:szCs w:val="20"/>
          <w:u w:val="single"/>
        </w:rPr>
      </w:pPr>
      <w:r>
        <w:rPr>
          <w:rFonts w:ascii="Bauer Bodoni Std" w:hAnsi="Bauer Bodoni Std"/>
          <w:sz w:val="20"/>
          <w:szCs w:val="20"/>
          <w:u w:val="single"/>
        </w:rPr>
        <w:t xml:space="preserve">Open to learning anxiety exercises. </w:t>
      </w:r>
    </w:p>
    <w:p w14:paraId="0A4970A1" w14:textId="2B55693C" w:rsidR="00A72EAD" w:rsidRDefault="00E93DB8" w:rsidP="00391FB9">
      <w:pPr>
        <w:rPr>
          <w:rFonts w:ascii="Bauer Bodoni Std" w:hAnsi="Bauer Bodoni Std"/>
          <w:sz w:val="20"/>
          <w:szCs w:val="20"/>
          <w:u w:val="single"/>
        </w:rPr>
      </w:pPr>
      <w:r>
        <w:rPr>
          <w:rFonts w:ascii="Bauer Bodoni Std" w:hAnsi="Bauer Bodoni Std"/>
          <w:sz w:val="20"/>
          <w:szCs w:val="20"/>
          <w:u w:val="single"/>
        </w:rPr>
        <w:t xml:space="preserve">Drawing </w:t>
      </w:r>
      <w:proofErr w:type="spellStart"/>
      <w:r>
        <w:rPr>
          <w:rFonts w:ascii="Bauer Bodoni Std" w:hAnsi="Bauer Bodoni Std"/>
          <w:sz w:val="20"/>
          <w:szCs w:val="20"/>
          <w:u w:val="single"/>
        </w:rPr>
        <w:t>relaxs</w:t>
      </w:r>
      <w:proofErr w:type="spellEnd"/>
      <w:r>
        <w:rPr>
          <w:rFonts w:ascii="Bauer Bodoni Std" w:hAnsi="Bauer Bodoni Std"/>
          <w:sz w:val="20"/>
          <w:szCs w:val="20"/>
          <w:u w:val="single"/>
        </w:rPr>
        <w:t xml:space="preserve"> her. </w:t>
      </w:r>
    </w:p>
    <w:p w14:paraId="06B2F7D8" w14:textId="77777777" w:rsidR="00331A7C" w:rsidRPr="001A45C6" w:rsidRDefault="00331A7C" w:rsidP="00391FB9">
      <w:pPr>
        <w:rPr>
          <w:rFonts w:ascii="Bauer Bodoni Std" w:hAnsi="Bauer Bodoni Std"/>
          <w:sz w:val="20"/>
          <w:szCs w:val="20"/>
          <w:u w:val="single"/>
        </w:rPr>
      </w:pPr>
    </w:p>
    <w:p w14:paraId="4A574B3D" w14:textId="11EE3DD4" w:rsidR="00A72EAD" w:rsidRPr="001A45C6" w:rsidRDefault="00A72EAD" w:rsidP="00391FB9">
      <w:pPr>
        <w:rPr>
          <w:rFonts w:ascii="Bauer Bodoni Std" w:hAnsi="Bauer Bodoni Std"/>
          <w:sz w:val="20"/>
          <w:szCs w:val="20"/>
          <w:u w:val="single"/>
        </w:rPr>
      </w:pPr>
    </w:p>
    <w:p w14:paraId="7BC6993F" w14:textId="5AE1E9D1" w:rsidR="00A72EAD" w:rsidRPr="001A45C6" w:rsidRDefault="00A72EAD" w:rsidP="00391FB9">
      <w:pPr>
        <w:rPr>
          <w:rFonts w:ascii="Bauer Bodoni Std" w:hAnsi="Bauer Bodoni Std"/>
          <w:sz w:val="20"/>
          <w:szCs w:val="20"/>
          <w:u w:val="single"/>
        </w:rPr>
      </w:pPr>
      <w:r w:rsidRPr="001A45C6">
        <w:rPr>
          <w:rFonts w:ascii="Bauer Bodoni Std" w:hAnsi="Bauer Bodoni Std"/>
          <w:sz w:val="20"/>
          <w:szCs w:val="20"/>
          <w:u w:val="single"/>
        </w:rPr>
        <w:lastRenderedPageBreak/>
        <w:t xml:space="preserve">DIET – TYPICAL DAY / FASTING / WATER / COFFEE / ALCOHOL / MEAL QUALITY / HOW MANY MEALS &amp; SNACKS / RESPONSES TO FOOD </w:t>
      </w:r>
    </w:p>
    <w:p w14:paraId="27D3D3C4" w14:textId="465BC12A" w:rsidR="00A72EAD" w:rsidRDefault="00331A7C" w:rsidP="00391FB9">
      <w:pPr>
        <w:rPr>
          <w:rFonts w:ascii="Bauer Bodoni Std" w:hAnsi="Bauer Bodoni Std"/>
          <w:sz w:val="20"/>
          <w:szCs w:val="20"/>
          <w:u w:val="single"/>
        </w:rPr>
      </w:pPr>
      <w:r>
        <w:rPr>
          <w:rFonts w:ascii="Bauer Bodoni Std" w:hAnsi="Bauer Bodoni Std"/>
          <w:sz w:val="20"/>
          <w:szCs w:val="20"/>
          <w:u w:val="single"/>
        </w:rPr>
        <w:t xml:space="preserve">Breakfast – toast – raisin bread w butter. </w:t>
      </w:r>
    </w:p>
    <w:p w14:paraId="490E48D7" w14:textId="7B475A66" w:rsidR="00331A7C" w:rsidRDefault="00331A7C" w:rsidP="00391FB9">
      <w:pPr>
        <w:rPr>
          <w:rFonts w:ascii="Bauer Bodoni Std" w:hAnsi="Bauer Bodoni Std"/>
          <w:sz w:val="20"/>
          <w:szCs w:val="20"/>
          <w:u w:val="single"/>
        </w:rPr>
      </w:pPr>
      <w:r>
        <w:rPr>
          <w:rFonts w:ascii="Bauer Bodoni Std" w:hAnsi="Bauer Bodoni Std"/>
          <w:sz w:val="20"/>
          <w:szCs w:val="20"/>
          <w:u w:val="single"/>
        </w:rPr>
        <w:t>Lunch – Muscle chef meals  beef chilli con carne, burrito bowl, lemon pepper chicken.– yoghurt, apple and muesli bar.</w:t>
      </w:r>
    </w:p>
    <w:p w14:paraId="7B63F6C3" w14:textId="5EF79BE5" w:rsidR="00331A7C" w:rsidRDefault="00331A7C" w:rsidP="00391FB9">
      <w:pPr>
        <w:rPr>
          <w:rFonts w:ascii="Bauer Bodoni Std" w:hAnsi="Bauer Bodoni Std"/>
          <w:sz w:val="20"/>
          <w:szCs w:val="20"/>
          <w:u w:val="single"/>
        </w:rPr>
      </w:pPr>
      <w:r>
        <w:rPr>
          <w:rFonts w:ascii="Bauer Bodoni Std" w:hAnsi="Bauer Bodoni Std"/>
          <w:sz w:val="20"/>
          <w:szCs w:val="20"/>
          <w:u w:val="single"/>
        </w:rPr>
        <w:t xml:space="preserve">Snack after work – shortbread biscuits, chips, - emotional eater. </w:t>
      </w:r>
    </w:p>
    <w:p w14:paraId="5C24917B" w14:textId="6E67341B" w:rsidR="00331A7C" w:rsidRDefault="00331A7C" w:rsidP="00391FB9">
      <w:pPr>
        <w:rPr>
          <w:rFonts w:ascii="Bauer Bodoni Std" w:hAnsi="Bauer Bodoni Std"/>
          <w:sz w:val="20"/>
          <w:szCs w:val="20"/>
          <w:u w:val="single"/>
        </w:rPr>
      </w:pPr>
      <w:r>
        <w:rPr>
          <w:rFonts w:ascii="Bauer Bodoni Std" w:hAnsi="Bauer Bodoni Std"/>
          <w:sz w:val="20"/>
          <w:szCs w:val="20"/>
          <w:u w:val="single"/>
        </w:rPr>
        <w:t>Dinner – Sausages, chicken schnitzel and vegies</w:t>
      </w:r>
    </w:p>
    <w:p w14:paraId="611E6F63" w14:textId="3ED441DF" w:rsidR="00331A7C" w:rsidRPr="001A45C6" w:rsidRDefault="008A4AC1" w:rsidP="00391FB9">
      <w:pPr>
        <w:rPr>
          <w:rFonts w:ascii="Bauer Bodoni Std" w:hAnsi="Bauer Bodoni Std"/>
          <w:sz w:val="20"/>
          <w:szCs w:val="20"/>
          <w:u w:val="single"/>
        </w:rPr>
      </w:pPr>
      <w:r>
        <w:rPr>
          <w:rFonts w:ascii="Bauer Bodoni Std" w:hAnsi="Bauer Bodoni Std"/>
          <w:sz w:val="20"/>
          <w:szCs w:val="20"/>
          <w:u w:val="single"/>
        </w:rPr>
        <w:t>Not a big fan of dessert.</w:t>
      </w:r>
    </w:p>
    <w:p w14:paraId="142002AB" w14:textId="77777777" w:rsidR="008A4AC1" w:rsidRDefault="00A72EAD" w:rsidP="00391FB9">
      <w:pPr>
        <w:rPr>
          <w:rFonts w:ascii="Bauer Bodoni Std" w:hAnsi="Bauer Bodoni Std"/>
          <w:sz w:val="20"/>
          <w:szCs w:val="20"/>
          <w:u w:val="single"/>
        </w:rPr>
      </w:pPr>
      <w:r w:rsidRPr="001A45C6">
        <w:rPr>
          <w:rFonts w:ascii="Bauer Bodoni Std" w:hAnsi="Bauer Bodoni Std"/>
          <w:sz w:val="20"/>
          <w:szCs w:val="20"/>
          <w:u w:val="single"/>
        </w:rPr>
        <w:t xml:space="preserve">HOW OFTEN -TAKEAWAY </w:t>
      </w:r>
      <w:r w:rsidR="008A4AC1">
        <w:rPr>
          <w:rFonts w:ascii="Bauer Bodoni Std" w:hAnsi="Bauer Bodoni Std"/>
          <w:sz w:val="20"/>
          <w:szCs w:val="20"/>
          <w:u w:val="single"/>
        </w:rPr>
        <w:t xml:space="preserve"> - </w:t>
      </w:r>
    </w:p>
    <w:p w14:paraId="7216BF57" w14:textId="51E732E2" w:rsidR="00A72EAD" w:rsidRDefault="008A4AC1" w:rsidP="00391FB9">
      <w:pPr>
        <w:rPr>
          <w:rFonts w:ascii="Bauer Bodoni Std" w:hAnsi="Bauer Bodoni Std"/>
          <w:sz w:val="20"/>
          <w:szCs w:val="20"/>
          <w:u w:val="single"/>
        </w:rPr>
      </w:pPr>
      <w:r>
        <w:rPr>
          <w:rFonts w:ascii="Bauer Bodoni Std" w:hAnsi="Bauer Bodoni Std"/>
          <w:sz w:val="20"/>
          <w:szCs w:val="20"/>
          <w:u w:val="single"/>
        </w:rPr>
        <w:t xml:space="preserve">KFC , ON WEEKENDS, PUB MEALS, </w:t>
      </w:r>
    </w:p>
    <w:p w14:paraId="2D97E5EA" w14:textId="4AF8A8BB" w:rsidR="001074EB" w:rsidRPr="001A45C6" w:rsidRDefault="001074EB" w:rsidP="00391FB9">
      <w:pPr>
        <w:rPr>
          <w:rFonts w:ascii="Bauer Bodoni Std" w:hAnsi="Bauer Bodoni Std"/>
          <w:sz w:val="20"/>
          <w:szCs w:val="20"/>
          <w:u w:val="single"/>
        </w:rPr>
      </w:pPr>
      <w:r>
        <w:rPr>
          <w:rFonts w:ascii="Bauer Bodoni Std" w:hAnsi="Bauer Bodoni Std"/>
          <w:sz w:val="20"/>
          <w:szCs w:val="20"/>
          <w:u w:val="single"/>
        </w:rPr>
        <w:t>Water: 1L</w:t>
      </w:r>
    </w:p>
    <w:p w14:paraId="2EA56669" w14:textId="1A5694ED" w:rsidR="00A72EAD" w:rsidRPr="001A45C6" w:rsidRDefault="00A72EAD" w:rsidP="00391FB9">
      <w:pPr>
        <w:rPr>
          <w:rFonts w:ascii="Bauer Bodoni Std" w:hAnsi="Bauer Bodoni Std"/>
          <w:sz w:val="20"/>
          <w:szCs w:val="20"/>
          <w:u w:val="single"/>
        </w:rPr>
      </w:pPr>
    </w:p>
    <w:p w14:paraId="069C0638" w14:textId="3595EB7C" w:rsidR="00A72EAD" w:rsidRPr="001A45C6" w:rsidRDefault="00A72EAD" w:rsidP="00391FB9">
      <w:pPr>
        <w:rPr>
          <w:rFonts w:ascii="Bauer Bodoni Std" w:hAnsi="Bauer Bodoni Std"/>
          <w:sz w:val="20"/>
          <w:szCs w:val="20"/>
          <w:u w:val="single"/>
        </w:rPr>
      </w:pPr>
      <w:r w:rsidRPr="001A45C6">
        <w:rPr>
          <w:rFonts w:ascii="Bauer Bodoni Std" w:hAnsi="Bauer Bodoni Std"/>
          <w:sz w:val="20"/>
          <w:szCs w:val="20"/>
          <w:u w:val="single"/>
        </w:rPr>
        <w:t>EMOTIONAL EATING / RITUAL AROUND EATING. WHERE, WHEN, DISTRACTIONS</w:t>
      </w:r>
    </w:p>
    <w:p w14:paraId="5377B8FB" w14:textId="466C6FF0" w:rsidR="00A72EAD" w:rsidRDefault="008A4AC1" w:rsidP="00391FB9">
      <w:pPr>
        <w:rPr>
          <w:rFonts w:ascii="Bauer Bodoni Std" w:hAnsi="Bauer Bodoni Std"/>
          <w:sz w:val="20"/>
          <w:szCs w:val="20"/>
          <w:u w:val="single"/>
        </w:rPr>
      </w:pPr>
      <w:r>
        <w:rPr>
          <w:rFonts w:ascii="Bauer Bodoni Std" w:hAnsi="Bauer Bodoni Std"/>
          <w:sz w:val="20"/>
          <w:szCs w:val="20"/>
          <w:u w:val="single"/>
        </w:rPr>
        <w:t xml:space="preserve">On the run. Coffee and B/F . </w:t>
      </w:r>
    </w:p>
    <w:p w14:paraId="490F1CD5" w14:textId="3F8659D4" w:rsidR="008A4AC1" w:rsidRPr="001A45C6" w:rsidRDefault="008A4AC1" w:rsidP="00391FB9">
      <w:pPr>
        <w:rPr>
          <w:rFonts w:ascii="Bauer Bodoni Std" w:hAnsi="Bauer Bodoni Std"/>
          <w:sz w:val="20"/>
          <w:szCs w:val="20"/>
          <w:u w:val="single"/>
        </w:rPr>
      </w:pPr>
      <w:r>
        <w:rPr>
          <w:rFonts w:ascii="Bauer Bodoni Std" w:hAnsi="Bauer Bodoni Std"/>
          <w:sz w:val="20"/>
          <w:szCs w:val="20"/>
          <w:u w:val="single"/>
        </w:rPr>
        <w:t xml:space="preserve">Sit on lounge watch tv. </w:t>
      </w:r>
    </w:p>
    <w:p w14:paraId="2E85639C" w14:textId="4E4B3076" w:rsidR="00A72EAD" w:rsidRPr="001A45C6" w:rsidRDefault="00A72EAD" w:rsidP="00391FB9">
      <w:pPr>
        <w:rPr>
          <w:rFonts w:ascii="Bauer Bodoni Std" w:hAnsi="Bauer Bodoni Std"/>
          <w:sz w:val="20"/>
          <w:szCs w:val="20"/>
          <w:u w:val="single"/>
        </w:rPr>
      </w:pPr>
    </w:p>
    <w:p w14:paraId="358F0213" w14:textId="4A4F5942" w:rsidR="00A72EAD" w:rsidRPr="001A45C6" w:rsidRDefault="00A72EAD" w:rsidP="00391FB9">
      <w:pPr>
        <w:rPr>
          <w:rFonts w:ascii="Bauer Bodoni Std" w:hAnsi="Bauer Bodoni Std"/>
          <w:sz w:val="20"/>
          <w:szCs w:val="20"/>
          <w:u w:val="single"/>
        </w:rPr>
      </w:pPr>
    </w:p>
    <w:p w14:paraId="04AD89A4" w14:textId="78182117" w:rsidR="00A72EAD" w:rsidRDefault="00A72EAD" w:rsidP="00391FB9">
      <w:pPr>
        <w:rPr>
          <w:rFonts w:ascii="Bauer Bodoni Std" w:hAnsi="Bauer Bodoni Std"/>
          <w:sz w:val="20"/>
          <w:szCs w:val="20"/>
          <w:u w:val="single"/>
        </w:rPr>
      </w:pPr>
      <w:r w:rsidRPr="001A45C6">
        <w:rPr>
          <w:rFonts w:ascii="Bauer Bodoni Std" w:hAnsi="Bauer Bodoni Std"/>
          <w:sz w:val="20"/>
          <w:szCs w:val="20"/>
          <w:u w:val="single"/>
        </w:rPr>
        <w:t>BOWEL &amp; GIT HEALTH – HOW OFTEN, QUALITY, COLOUR, MUCOUS, UNDIGESTED, PAIN, FLATULENCE, CONSTIPATION</w:t>
      </w:r>
      <w:r w:rsidR="001A45C6" w:rsidRPr="001A45C6">
        <w:rPr>
          <w:rFonts w:ascii="Bauer Bodoni Std" w:hAnsi="Bauer Bodoni Std"/>
          <w:sz w:val="20"/>
          <w:szCs w:val="20"/>
          <w:u w:val="single"/>
        </w:rPr>
        <w:t>,</w:t>
      </w:r>
      <w:r w:rsidRPr="001A45C6">
        <w:rPr>
          <w:rFonts w:ascii="Bauer Bodoni Std" w:hAnsi="Bauer Bodoni Std"/>
          <w:sz w:val="20"/>
          <w:szCs w:val="20"/>
          <w:u w:val="single"/>
        </w:rPr>
        <w:t xml:space="preserve"> OR DIA</w:t>
      </w:r>
      <w:r w:rsidR="001A45C6" w:rsidRPr="001A45C6">
        <w:rPr>
          <w:rFonts w:ascii="Bauer Bodoni Std" w:hAnsi="Bauer Bodoni Std"/>
          <w:sz w:val="20"/>
          <w:szCs w:val="20"/>
          <w:u w:val="single"/>
        </w:rPr>
        <w:t>R</w:t>
      </w:r>
      <w:r w:rsidRPr="001A45C6">
        <w:rPr>
          <w:rFonts w:ascii="Bauer Bodoni Std" w:hAnsi="Bauer Bodoni Std"/>
          <w:sz w:val="20"/>
          <w:szCs w:val="20"/>
          <w:u w:val="single"/>
        </w:rPr>
        <w:t>RHEA</w:t>
      </w:r>
    </w:p>
    <w:p w14:paraId="50BA6E6F" w14:textId="25F3C2D6" w:rsidR="00B564D4" w:rsidRDefault="00B564D4" w:rsidP="00391FB9">
      <w:pPr>
        <w:rPr>
          <w:rFonts w:ascii="Bauer Bodoni Std" w:hAnsi="Bauer Bodoni Std"/>
          <w:sz w:val="20"/>
          <w:szCs w:val="20"/>
          <w:u w:val="single"/>
        </w:rPr>
      </w:pPr>
      <w:r>
        <w:rPr>
          <w:rFonts w:ascii="Bauer Bodoni Std" w:hAnsi="Bauer Bodoni Std"/>
          <w:sz w:val="20"/>
          <w:szCs w:val="20"/>
          <w:u w:val="single"/>
        </w:rPr>
        <w:t xml:space="preserve">Eliminates – constipation – every 2 days.  End of 2020 – had a lot of trouble eliminating. </w:t>
      </w:r>
    </w:p>
    <w:p w14:paraId="13864ECE" w14:textId="6C86831A" w:rsidR="00B564D4" w:rsidRPr="001A45C6" w:rsidRDefault="00B564D4" w:rsidP="00391FB9">
      <w:pPr>
        <w:rPr>
          <w:rFonts w:ascii="Bauer Bodoni Std" w:hAnsi="Bauer Bodoni Std"/>
          <w:sz w:val="20"/>
          <w:szCs w:val="20"/>
          <w:u w:val="single"/>
        </w:rPr>
      </w:pPr>
      <w:r>
        <w:rPr>
          <w:rFonts w:ascii="Bauer Bodoni Std" w:hAnsi="Bauer Bodoni Std"/>
          <w:sz w:val="20"/>
          <w:szCs w:val="20"/>
          <w:u w:val="single"/>
        </w:rPr>
        <w:t xml:space="preserve">Darker, pebbles, doesn’t hurt, undigested food no. </w:t>
      </w:r>
    </w:p>
    <w:p w14:paraId="022FFF43" w14:textId="5CB28C2A" w:rsidR="00A72EAD" w:rsidRDefault="00B564D4" w:rsidP="00391FB9">
      <w:pPr>
        <w:rPr>
          <w:rFonts w:ascii="Bauer Bodoni Std" w:hAnsi="Bauer Bodoni Std"/>
          <w:sz w:val="20"/>
          <w:szCs w:val="20"/>
          <w:u w:val="single"/>
        </w:rPr>
      </w:pPr>
      <w:r>
        <w:rPr>
          <w:rFonts w:ascii="Bauer Bodoni Std" w:hAnsi="Bauer Bodoni Std"/>
          <w:sz w:val="20"/>
          <w:szCs w:val="20"/>
          <w:u w:val="single"/>
        </w:rPr>
        <w:t xml:space="preserve">Gas – bloating – higher up. Better once been to toilet. </w:t>
      </w:r>
    </w:p>
    <w:p w14:paraId="48B80FB5" w14:textId="77777777" w:rsidR="00B564D4" w:rsidRPr="001A45C6" w:rsidRDefault="00B564D4" w:rsidP="00391FB9">
      <w:pPr>
        <w:rPr>
          <w:rFonts w:ascii="Bauer Bodoni Std" w:hAnsi="Bauer Bodoni Std"/>
          <w:sz w:val="20"/>
          <w:szCs w:val="20"/>
          <w:u w:val="single"/>
        </w:rPr>
      </w:pPr>
    </w:p>
    <w:p w14:paraId="390A93A3" w14:textId="77777777" w:rsidR="00A72EAD" w:rsidRPr="001A45C6" w:rsidRDefault="00A72EAD" w:rsidP="00391FB9">
      <w:pPr>
        <w:rPr>
          <w:rFonts w:ascii="Bauer Bodoni Std" w:hAnsi="Bauer Bodoni Std"/>
          <w:sz w:val="20"/>
          <w:szCs w:val="20"/>
          <w:u w:val="single"/>
        </w:rPr>
      </w:pPr>
    </w:p>
    <w:p w14:paraId="4470AAD3" w14:textId="77777777" w:rsidR="00A72EAD" w:rsidRPr="001A45C6" w:rsidRDefault="00A72EAD" w:rsidP="00391FB9">
      <w:pPr>
        <w:rPr>
          <w:rFonts w:ascii="Bauer Bodoni Std" w:hAnsi="Bauer Bodoni Std"/>
          <w:sz w:val="20"/>
          <w:szCs w:val="20"/>
          <w:u w:val="single"/>
        </w:rPr>
      </w:pPr>
    </w:p>
    <w:p w14:paraId="68D89E3D" w14:textId="583F7489" w:rsidR="00A72EAD" w:rsidRDefault="00A72EAD" w:rsidP="00391FB9">
      <w:pPr>
        <w:rPr>
          <w:rFonts w:ascii="Bauer Bodoni Std" w:hAnsi="Bauer Bodoni Std"/>
          <w:sz w:val="20"/>
          <w:szCs w:val="20"/>
          <w:u w:val="single"/>
        </w:rPr>
      </w:pPr>
      <w:r w:rsidRPr="001A45C6">
        <w:rPr>
          <w:rFonts w:ascii="Bauer Bodoni Std" w:hAnsi="Bauer Bodoni Std"/>
          <w:sz w:val="20"/>
          <w:szCs w:val="20"/>
          <w:u w:val="single"/>
        </w:rPr>
        <w:t>SKIN HEALTH -COLOUR, TEXTURE, TONE, REDNESS, FLUSHING, ACNE, SALLOW, DARKNESS, PIGMENT, NAILS, DRY, ANY SKIN LESIONS</w:t>
      </w:r>
    </w:p>
    <w:p w14:paraId="1566872F" w14:textId="161E10AE" w:rsidR="00B564D4" w:rsidRPr="001A45C6" w:rsidRDefault="00B564D4" w:rsidP="00391FB9">
      <w:pPr>
        <w:rPr>
          <w:rFonts w:ascii="Bauer Bodoni Std" w:hAnsi="Bauer Bodoni Std"/>
          <w:sz w:val="20"/>
          <w:szCs w:val="20"/>
          <w:u w:val="single"/>
        </w:rPr>
      </w:pPr>
      <w:r>
        <w:rPr>
          <w:rFonts w:ascii="Bauer Bodoni Std" w:hAnsi="Bauer Bodoni Std"/>
          <w:sz w:val="20"/>
          <w:szCs w:val="20"/>
          <w:u w:val="single"/>
        </w:rPr>
        <w:t>Kin – acne – hormonal.</w:t>
      </w:r>
      <w:r w:rsidR="001074EB">
        <w:rPr>
          <w:rFonts w:ascii="Bauer Bodoni Std" w:hAnsi="Bauer Bodoni Std"/>
          <w:sz w:val="20"/>
          <w:szCs w:val="20"/>
          <w:u w:val="single"/>
        </w:rPr>
        <w:t xml:space="preserve">, darkness – tiredness only </w:t>
      </w:r>
    </w:p>
    <w:p w14:paraId="57C8768A" w14:textId="77777777" w:rsidR="00A72EAD" w:rsidRPr="001A45C6" w:rsidRDefault="00A72EAD" w:rsidP="00391FB9">
      <w:pPr>
        <w:rPr>
          <w:rFonts w:ascii="Bauer Bodoni Std" w:hAnsi="Bauer Bodoni Std"/>
          <w:sz w:val="20"/>
          <w:szCs w:val="20"/>
          <w:u w:val="single"/>
        </w:rPr>
      </w:pPr>
    </w:p>
    <w:p w14:paraId="6856D752" w14:textId="77777777" w:rsidR="00A72EAD" w:rsidRPr="001A45C6" w:rsidRDefault="00A72EAD" w:rsidP="00391FB9">
      <w:pPr>
        <w:rPr>
          <w:rFonts w:ascii="Bauer Bodoni Std" w:hAnsi="Bauer Bodoni Std"/>
          <w:sz w:val="20"/>
          <w:szCs w:val="20"/>
          <w:u w:val="single"/>
        </w:rPr>
      </w:pPr>
    </w:p>
    <w:p w14:paraId="25841D0F" w14:textId="77777777" w:rsidR="00A72EAD" w:rsidRPr="001A45C6" w:rsidRDefault="00A72EAD" w:rsidP="00391FB9">
      <w:pPr>
        <w:rPr>
          <w:rFonts w:ascii="Bauer Bodoni Std" w:hAnsi="Bauer Bodoni Std"/>
          <w:sz w:val="20"/>
          <w:szCs w:val="20"/>
          <w:u w:val="single"/>
        </w:rPr>
      </w:pPr>
    </w:p>
    <w:p w14:paraId="3ED21F49" w14:textId="77777777" w:rsidR="00A72EAD" w:rsidRPr="001A45C6" w:rsidRDefault="00A72EAD" w:rsidP="00391FB9">
      <w:pPr>
        <w:rPr>
          <w:rFonts w:ascii="Bauer Bodoni Std" w:hAnsi="Bauer Bodoni Std"/>
          <w:sz w:val="20"/>
          <w:szCs w:val="20"/>
          <w:u w:val="single"/>
        </w:rPr>
      </w:pPr>
      <w:r w:rsidRPr="001A45C6">
        <w:rPr>
          <w:rFonts w:ascii="Bauer Bodoni Std" w:hAnsi="Bauer Bodoni Std"/>
          <w:sz w:val="20"/>
          <w:szCs w:val="20"/>
          <w:u w:val="single"/>
        </w:rPr>
        <w:t xml:space="preserve">TOUNGE, EYE &amp; EAR HEALTH – WHITE, CRACKS, GLOSSY, SHAKY, WAXY, STARTLE EASILY </w:t>
      </w:r>
    </w:p>
    <w:p w14:paraId="0D119132" w14:textId="120B2DC2" w:rsidR="00A72EAD" w:rsidRPr="001A45C6" w:rsidRDefault="001074EB" w:rsidP="00391FB9">
      <w:pPr>
        <w:rPr>
          <w:rFonts w:ascii="Bauer Bodoni Std" w:hAnsi="Bauer Bodoni Std"/>
          <w:sz w:val="20"/>
          <w:szCs w:val="20"/>
          <w:u w:val="single"/>
        </w:rPr>
      </w:pPr>
      <w:proofErr w:type="spellStart"/>
      <w:r>
        <w:rPr>
          <w:rFonts w:ascii="Bauer Bodoni Std" w:hAnsi="Bauer Bodoni Std"/>
          <w:sz w:val="20"/>
          <w:szCs w:val="20"/>
          <w:u w:val="single"/>
        </w:rPr>
        <w:t>Tonuge</w:t>
      </w:r>
      <w:proofErr w:type="spellEnd"/>
      <w:r>
        <w:rPr>
          <w:rFonts w:ascii="Bauer Bodoni Std" w:hAnsi="Bauer Bodoni Std"/>
          <w:sz w:val="20"/>
          <w:szCs w:val="20"/>
          <w:u w:val="single"/>
        </w:rPr>
        <w:t xml:space="preserve"> scalloping,  </w:t>
      </w:r>
      <w:proofErr w:type="spellStart"/>
      <w:r>
        <w:rPr>
          <w:rFonts w:ascii="Bauer Bodoni Std" w:hAnsi="Bauer Bodoni Std"/>
          <w:sz w:val="20"/>
          <w:szCs w:val="20"/>
          <w:u w:val="single"/>
        </w:rPr>
        <w:t>goood</w:t>
      </w:r>
      <w:proofErr w:type="spellEnd"/>
      <w:r>
        <w:rPr>
          <w:rFonts w:ascii="Bauer Bodoni Std" w:hAnsi="Bauer Bodoni Std"/>
          <w:sz w:val="20"/>
          <w:szCs w:val="20"/>
          <w:u w:val="single"/>
        </w:rPr>
        <w:t xml:space="preserve"> colour , red tip. Startles easily. </w:t>
      </w:r>
    </w:p>
    <w:p w14:paraId="5B81E0C6" w14:textId="77777777" w:rsidR="00A72EAD" w:rsidRPr="001A45C6" w:rsidRDefault="00A72EAD" w:rsidP="00391FB9">
      <w:pPr>
        <w:rPr>
          <w:rFonts w:ascii="Bauer Bodoni Std" w:hAnsi="Bauer Bodoni Std"/>
          <w:sz w:val="20"/>
          <w:szCs w:val="20"/>
          <w:u w:val="single"/>
        </w:rPr>
      </w:pPr>
    </w:p>
    <w:p w14:paraId="265CF51A" w14:textId="77777777" w:rsidR="00A72EAD" w:rsidRPr="001A45C6" w:rsidRDefault="00A72EAD" w:rsidP="00391FB9">
      <w:pPr>
        <w:rPr>
          <w:rFonts w:ascii="Bauer Bodoni Std" w:hAnsi="Bauer Bodoni Std"/>
          <w:sz w:val="20"/>
          <w:szCs w:val="20"/>
          <w:u w:val="single"/>
        </w:rPr>
      </w:pPr>
    </w:p>
    <w:p w14:paraId="7228FE74" w14:textId="4464D450" w:rsidR="00A72EAD" w:rsidRPr="001A45C6" w:rsidRDefault="00A72EAD" w:rsidP="00391FB9">
      <w:pPr>
        <w:rPr>
          <w:rFonts w:ascii="Bauer Bodoni Std" w:hAnsi="Bauer Bodoni Std"/>
          <w:sz w:val="20"/>
          <w:szCs w:val="20"/>
          <w:u w:val="single"/>
        </w:rPr>
      </w:pPr>
      <w:r w:rsidRPr="001A45C6">
        <w:rPr>
          <w:rFonts w:ascii="Bauer Bodoni Std" w:hAnsi="Bauer Bodoni Std"/>
          <w:sz w:val="20"/>
          <w:szCs w:val="20"/>
          <w:u w:val="single"/>
        </w:rPr>
        <w:lastRenderedPageBreak/>
        <w:t>REPRODUCTIVE HEALTH – MENSTR</w:t>
      </w:r>
      <w:r w:rsidR="001A45C6" w:rsidRPr="001A45C6">
        <w:rPr>
          <w:rFonts w:ascii="Bauer Bodoni Std" w:hAnsi="Bauer Bodoni Std"/>
          <w:sz w:val="20"/>
          <w:szCs w:val="20"/>
          <w:u w:val="single"/>
        </w:rPr>
        <w:t>U</w:t>
      </w:r>
      <w:r w:rsidRPr="001A45C6">
        <w:rPr>
          <w:rFonts w:ascii="Bauer Bodoni Std" w:hAnsi="Bauer Bodoni Std"/>
          <w:sz w:val="20"/>
          <w:szCs w:val="20"/>
          <w:u w:val="single"/>
        </w:rPr>
        <w:t>AL CYCLE. REGULAR, HEAVY, LIGHT, CANDIDA, OCP</w:t>
      </w:r>
    </w:p>
    <w:p w14:paraId="014E4DA0" w14:textId="43617249" w:rsidR="00A72EAD" w:rsidRDefault="001074EB" w:rsidP="00391FB9">
      <w:pPr>
        <w:rPr>
          <w:rFonts w:ascii="Bauer Bodoni Std" w:hAnsi="Bauer Bodoni Std"/>
          <w:sz w:val="20"/>
          <w:szCs w:val="20"/>
          <w:u w:val="single"/>
        </w:rPr>
      </w:pPr>
      <w:r>
        <w:rPr>
          <w:rFonts w:ascii="Bauer Bodoni Std" w:hAnsi="Bauer Bodoni Std"/>
          <w:sz w:val="20"/>
          <w:szCs w:val="20"/>
          <w:u w:val="single"/>
        </w:rPr>
        <w:t xml:space="preserve">Irregular before Implanon. </w:t>
      </w:r>
      <w:r w:rsidR="007222CF">
        <w:rPr>
          <w:rFonts w:ascii="Bauer Bodoni Std" w:hAnsi="Bauer Bodoni Std"/>
          <w:sz w:val="20"/>
          <w:szCs w:val="20"/>
          <w:u w:val="single"/>
        </w:rPr>
        <w:t xml:space="preserve">Pain and cramping – magnesium. Pads – changes 3x for hygiene. </w:t>
      </w:r>
    </w:p>
    <w:p w14:paraId="0C6A387C" w14:textId="5A861574" w:rsidR="007222CF" w:rsidRDefault="007222CF" w:rsidP="00391FB9">
      <w:pPr>
        <w:rPr>
          <w:rFonts w:ascii="Bauer Bodoni Std" w:hAnsi="Bauer Bodoni Std"/>
          <w:sz w:val="20"/>
          <w:szCs w:val="20"/>
          <w:u w:val="single"/>
        </w:rPr>
      </w:pPr>
      <w:r>
        <w:rPr>
          <w:rFonts w:ascii="Bauer Bodoni Std" w:hAnsi="Bauer Bodoni Std"/>
          <w:sz w:val="20"/>
          <w:szCs w:val="20"/>
          <w:u w:val="single"/>
        </w:rPr>
        <w:t xml:space="preserve">In past had thrush – </w:t>
      </w:r>
      <w:proofErr w:type="spellStart"/>
      <w:r>
        <w:rPr>
          <w:rFonts w:ascii="Bauer Bodoni Std" w:hAnsi="Bauer Bodoni Std"/>
          <w:sz w:val="20"/>
          <w:szCs w:val="20"/>
          <w:u w:val="single"/>
        </w:rPr>
        <w:t>canesten</w:t>
      </w:r>
      <w:proofErr w:type="spellEnd"/>
      <w:r>
        <w:rPr>
          <w:rFonts w:ascii="Bauer Bodoni Std" w:hAnsi="Bauer Bodoni Std"/>
          <w:sz w:val="20"/>
          <w:szCs w:val="20"/>
          <w:u w:val="single"/>
        </w:rPr>
        <w:t xml:space="preserve">. </w:t>
      </w:r>
    </w:p>
    <w:p w14:paraId="64F1EF43" w14:textId="5F5702D9" w:rsidR="007222CF" w:rsidRPr="001A45C6" w:rsidRDefault="007222CF" w:rsidP="00391FB9">
      <w:pPr>
        <w:rPr>
          <w:rFonts w:ascii="Bauer Bodoni Std" w:hAnsi="Bauer Bodoni Std"/>
          <w:sz w:val="20"/>
          <w:szCs w:val="20"/>
          <w:u w:val="single"/>
        </w:rPr>
      </w:pPr>
      <w:r>
        <w:rPr>
          <w:rFonts w:ascii="Bauer Bodoni Std" w:hAnsi="Bauer Bodoni Std"/>
          <w:sz w:val="20"/>
          <w:szCs w:val="20"/>
          <w:u w:val="single"/>
        </w:rPr>
        <w:t xml:space="preserve">Sexually active – few years unbearable – sharper pain. </w:t>
      </w:r>
    </w:p>
    <w:p w14:paraId="32D403F9" w14:textId="0AA92610" w:rsidR="00A72EAD" w:rsidRPr="001A45C6" w:rsidRDefault="00A72EAD" w:rsidP="00391FB9">
      <w:pPr>
        <w:rPr>
          <w:rFonts w:ascii="Bauer Bodoni Std" w:hAnsi="Bauer Bodoni Std"/>
          <w:sz w:val="20"/>
          <w:szCs w:val="20"/>
          <w:u w:val="single"/>
        </w:rPr>
      </w:pPr>
    </w:p>
    <w:p w14:paraId="1625F14B" w14:textId="48A6924A" w:rsidR="00A72EAD" w:rsidRPr="001A45C6" w:rsidRDefault="00A72EAD" w:rsidP="00391FB9">
      <w:pPr>
        <w:rPr>
          <w:rFonts w:ascii="Bauer Bodoni Std" w:hAnsi="Bauer Bodoni Std"/>
          <w:sz w:val="20"/>
          <w:szCs w:val="20"/>
          <w:u w:val="single"/>
        </w:rPr>
      </w:pPr>
    </w:p>
    <w:p w14:paraId="3BDF6167" w14:textId="74F3559C" w:rsidR="001A45C6" w:rsidRPr="001A45C6" w:rsidRDefault="00A72EAD" w:rsidP="00391FB9">
      <w:pPr>
        <w:rPr>
          <w:rFonts w:ascii="Bauer Bodoni Std" w:hAnsi="Bauer Bodoni Std"/>
          <w:sz w:val="20"/>
          <w:szCs w:val="20"/>
          <w:u w:val="single"/>
        </w:rPr>
      </w:pPr>
      <w:r w:rsidRPr="001A45C6">
        <w:rPr>
          <w:rFonts w:ascii="Bauer Bodoni Std" w:hAnsi="Bauer Bodoni Std"/>
          <w:sz w:val="20"/>
          <w:szCs w:val="20"/>
          <w:u w:val="single"/>
        </w:rPr>
        <w:t>RESP</w:t>
      </w:r>
      <w:r w:rsidR="001A45C6" w:rsidRPr="001A45C6">
        <w:rPr>
          <w:rFonts w:ascii="Bauer Bodoni Std" w:hAnsi="Bauer Bodoni Std"/>
          <w:sz w:val="20"/>
          <w:szCs w:val="20"/>
          <w:u w:val="single"/>
        </w:rPr>
        <w:t>IRA</w:t>
      </w:r>
      <w:r w:rsidRPr="001A45C6">
        <w:rPr>
          <w:rFonts w:ascii="Bauer Bodoni Std" w:hAnsi="Bauer Bodoni Std"/>
          <w:sz w:val="20"/>
          <w:szCs w:val="20"/>
          <w:u w:val="single"/>
        </w:rPr>
        <w:t>TORY HEALTH</w:t>
      </w:r>
      <w:r w:rsidR="001A45C6" w:rsidRPr="001A45C6">
        <w:rPr>
          <w:rFonts w:ascii="Bauer Bodoni Std" w:hAnsi="Bauer Bodoni Std"/>
          <w:sz w:val="20"/>
          <w:szCs w:val="20"/>
          <w:u w:val="single"/>
        </w:rPr>
        <w:t xml:space="preserve"> – LUNGS, ASTHMA, HEADACHES, MIGRAINES, DIZZINESS, BP, SMOKER, DRUGS, NOSE BLEEDS OR NASAL ISSUES</w:t>
      </w:r>
    </w:p>
    <w:p w14:paraId="70CC3F52" w14:textId="2E4050CD" w:rsidR="001A45C6" w:rsidRDefault="007222CF" w:rsidP="00391FB9">
      <w:pPr>
        <w:rPr>
          <w:rFonts w:ascii="Bauer Bodoni Std" w:hAnsi="Bauer Bodoni Std"/>
          <w:sz w:val="20"/>
          <w:szCs w:val="20"/>
          <w:u w:val="single"/>
        </w:rPr>
      </w:pPr>
      <w:r>
        <w:rPr>
          <w:rFonts w:ascii="Bauer Bodoni Std" w:hAnsi="Bauer Bodoni Std"/>
          <w:sz w:val="20"/>
          <w:szCs w:val="20"/>
          <w:u w:val="single"/>
        </w:rPr>
        <w:t xml:space="preserve">No smoker. No asthma, last few months bit mucus in morning. </w:t>
      </w:r>
    </w:p>
    <w:p w14:paraId="74688157" w14:textId="18BCFE7B" w:rsidR="007222CF" w:rsidRDefault="007222CF" w:rsidP="00391FB9">
      <w:pPr>
        <w:rPr>
          <w:rFonts w:ascii="Bauer Bodoni Std" w:hAnsi="Bauer Bodoni Std"/>
          <w:sz w:val="20"/>
          <w:szCs w:val="20"/>
          <w:u w:val="single"/>
        </w:rPr>
      </w:pPr>
      <w:r>
        <w:rPr>
          <w:rFonts w:ascii="Bauer Bodoni Std" w:hAnsi="Bauer Bodoni Std"/>
          <w:sz w:val="20"/>
          <w:szCs w:val="20"/>
          <w:u w:val="single"/>
        </w:rPr>
        <w:t xml:space="preserve">Migraines- not often now, more in school. </w:t>
      </w:r>
      <w:r w:rsidR="00EF7361">
        <w:rPr>
          <w:rFonts w:ascii="Bauer Bodoni Std" w:hAnsi="Bauer Bodoni Std"/>
          <w:sz w:val="20"/>
          <w:szCs w:val="20"/>
          <w:u w:val="single"/>
        </w:rPr>
        <w:t xml:space="preserve">Vision blurring, sharp feeling in hand. Home to sleep it off. </w:t>
      </w:r>
    </w:p>
    <w:p w14:paraId="257B7679" w14:textId="3351642E" w:rsidR="00EF7361" w:rsidRDefault="00EF7361" w:rsidP="00391FB9">
      <w:pPr>
        <w:rPr>
          <w:rFonts w:ascii="Bauer Bodoni Std" w:hAnsi="Bauer Bodoni Std"/>
          <w:sz w:val="20"/>
          <w:szCs w:val="20"/>
          <w:u w:val="single"/>
        </w:rPr>
      </w:pPr>
      <w:r>
        <w:rPr>
          <w:rFonts w:ascii="Bauer Bodoni Std" w:hAnsi="Bauer Bodoni Std"/>
          <w:sz w:val="20"/>
          <w:szCs w:val="20"/>
          <w:u w:val="single"/>
        </w:rPr>
        <w:t xml:space="preserve">BP higher than normal with Implanon. </w:t>
      </w:r>
    </w:p>
    <w:p w14:paraId="547D0E47" w14:textId="3F7E54E9" w:rsidR="00EF7361" w:rsidRPr="001A45C6" w:rsidRDefault="00EF7361" w:rsidP="00391FB9">
      <w:pPr>
        <w:rPr>
          <w:rFonts w:ascii="Bauer Bodoni Std" w:hAnsi="Bauer Bodoni Std"/>
          <w:sz w:val="20"/>
          <w:szCs w:val="20"/>
          <w:u w:val="single"/>
        </w:rPr>
      </w:pPr>
      <w:r>
        <w:rPr>
          <w:rFonts w:ascii="Bauer Bodoni Std" w:hAnsi="Bauer Bodoni Std"/>
          <w:sz w:val="20"/>
          <w:szCs w:val="20"/>
          <w:u w:val="single"/>
        </w:rPr>
        <w:t xml:space="preserve">Nose bleeds – only as a child – chemical cauterised. </w:t>
      </w:r>
    </w:p>
    <w:p w14:paraId="0FF65F93" w14:textId="77777777" w:rsidR="001A45C6" w:rsidRPr="001A45C6" w:rsidRDefault="001A45C6" w:rsidP="00391FB9">
      <w:pPr>
        <w:rPr>
          <w:rFonts w:ascii="Bauer Bodoni Std" w:hAnsi="Bauer Bodoni Std"/>
          <w:sz w:val="20"/>
          <w:szCs w:val="20"/>
          <w:u w:val="single"/>
        </w:rPr>
      </w:pPr>
    </w:p>
    <w:p w14:paraId="2B458628" w14:textId="788BA9FD" w:rsidR="001A45C6" w:rsidRPr="001A45C6" w:rsidRDefault="001A45C6" w:rsidP="00391FB9">
      <w:pPr>
        <w:rPr>
          <w:rFonts w:ascii="Bauer Bodoni Std" w:hAnsi="Bauer Bodoni Std"/>
          <w:sz w:val="20"/>
          <w:szCs w:val="20"/>
          <w:u w:val="single"/>
        </w:rPr>
      </w:pPr>
      <w:r w:rsidRPr="001A45C6">
        <w:rPr>
          <w:rFonts w:ascii="Bauer Bodoni Std" w:hAnsi="Bauer Bodoni Std"/>
          <w:sz w:val="20"/>
          <w:szCs w:val="20"/>
          <w:u w:val="single"/>
        </w:rPr>
        <w:t xml:space="preserve">CARDIOVASCULAR </w:t>
      </w:r>
      <w:r w:rsidR="00782A53" w:rsidRPr="001A45C6">
        <w:rPr>
          <w:rFonts w:ascii="Bauer Bodoni Std" w:hAnsi="Bauer Bodoni Std"/>
          <w:sz w:val="20"/>
          <w:szCs w:val="20"/>
          <w:u w:val="single"/>
        </w:rPr>
        <w:t>HEALTH -</w:t>
      </w:r>
      <w:r w:rsidRPr="001A45C6">
        <w:rPr>
          <w:rFonts w:ascii="Bauer Bodoni Std" w:hAnsi="Bauer Bodoni Std"/>
          <w:sz w:val="20"/>
          <w:szCs w:val="20"/>
          <w:u w:val="single"/>
        </w:rPr>
        <w:t xml:space="preserve">HEART HEALTH, BREATHLESSNESS, </w:t>
      </w:r>
    </w:p>
    <w:p w14:paraId="65211A0A" w14:textId="60912EBC" w:rsidR="001A45C6" w:rsidRDefault="00EF7361" w:rsidP="00391FB9">
      <w:pPr>
        <w:rPr>
          <w:rFonts w:ascii="Bauer Bodoni Std" w:hAnsi="Bauer Bodoni Std"/>
          <w:sz w:val="20"/>
          <w:szCs w:val="20"/>
          <w:u w:val="single"/>
        </w:rPr>
      </w:pPr>
      <w:r>
        <w:rPr>
          <w:rFonts w:ascii="Bauer Bodoni Std" w:hAnsi="Bauer Bodoni Std"/>
          <w:sz w:val="20"/>
          <w:szCs w:val="20"/>
          <w:u w:val="single"/>
        </w:rPr>
        <w:t xml:space="preserve">ECG – heart checked. All okay. </w:t>
      </w:r>
    </w:p>
    <w:p w14:paraId="1FF48B15" w14:textId="77777777" w:rsidR="001A45C6" w:rsidRDefault="001A45C6" w:rsidP="00391FB9">
      <w:pPr>
        <w:rPr>
          <w:rFonts w:ascii="Bauer Bodoni Std" w:hAnsi="Bauer Bodoni Std"/>
          <w:sz w:val="20"/>
          <w:szCs w:val="20"/>
          <w:u w:val="single"/>
        </w:rPr>
      </w:pPr>
    </w:p>
    <w:p w14:paraId="7E294530" w14:textId="63B5FD7C" w:rsidR="001A45C6" w:rsidRPr="001A45C6" w:rsidRDefault="001A45C6" w:rsidP="00391FB9">
      <w:pPr>
        <w:rPr>
          <w:rFonts w:ascii="Bauer Bodoni Std" w:hAnsi="Bauer Bodoni Std"/>
          <w:sz w:val="20"/>
          <w:szCs w:val="20"/>
          <w:u w:val="single"/>
        </w:rPr>
      </w:pPr>
      <w:r w:rsidRPr="001A45C6">
        <w:rPr>
          <w:rFonts w:ascii="Bauer Bodoni Std" w:hAnsi="Bauer Bodoni Std"/>
          <w:sz w:val="20"/>
          <w:szCs w:val="20"/>
          <w:u w:val="single"/>
        </w:rPr>
        <w:t xml:space="preserve">MUSCULOSKELETAL- STIFFNESS, </w:t>
      </w:r>
      <w:r w:rsidR="00782A53" w:rsidRPr="001A45C6">
        <w:rPr>
          <w:rFonts w:ascii="Bauer Bodoni Std" w:hAnsi="Bauer Bodoni Std"/>
          <w:sz w:val="20"/>
          <w:szCs w:val="20"/>
          <w:u w:val="single"/>
        </w:rPr>
        <w:t>CRAMPING,</w:t>
      </w:r>
      <w:r w:rsidRPr="001A45C6">
        <w:rPr>
          <w:rFonts w:ascii="Bauer Bodoni Std" w:hAnsi="Bauer Bodoni Std"/>
          <w:sz w:val="20"/>
          <w:szCs w:val="20"/>
          <w:u w:val="single"/>
        </w:rPr>
        <w:t xml:space="preserve"> ACHES &amp; PAINS </w:t>
      </w:r>
    </w:p>
    <w:p w14:paraId="499E128E" w14:textId="65060537" w:rsidR="001A45C6" w:rsidRPr="001A45C6" w:rsidRDefault="00EF7361" w:rsidP="00391FB9">
      <w:pPr>
        <w:rPr>
          <w:rFonts w:ascii="Bauer Bodoni Std" w:hAnsi="Bauer Bodoni Std"/>
          <w:sz w:val="20"/>
          <w:szCs w:val="20"/>
          <w:u w:val="single"/>
        </w:rPr>
      </w:pPr>
      <w:r>
        <w:rPr>
          <w:rFonts w:ascii="Bauer Bodoni Std" w:hAnsi="Bauer Bodoni Std"/>
          <w:sz w:val="20"/>
          <w:szCs w:val="20"/>
          <w:u w:val="single"/>
        </w:rPr>
        <w:t xml:space="preserve">Stiffness, </w:t>
      </w:r>
      <w:proofErr w:type="spellStart"/>
      <w:r>
        <w:rPr>
          <w:rFonts w:ascii="Bauer Bodoni Std" w:hAnsi="Bauer Bodoni Std"/>
          <w:sz w:val="20"/>
          <w:szCs w:val="20"/>
          <w:u w:val="single"/>
        </w:rPr>
        <w:t>ry</w:t>
      </w:r>
      <w:proofErr w:type="spellEnd"/>
      <w:r>
        <w:rPr>
          <w:rFonts w:ascii="Bauer Bodoni Std" w:hAnsi="Bauer Bodoni Std"/>
          <w:sz w:val="20"/>
          <w:szCs w:val="20"/>
          <w:u w:val="single"/>
        </w:rPr>
        <w:t xml:space="preserve"> neck,</w:t>
      </w:r>
    </w:p>
    <w:p w14:paraId="39470061" w14:textId="068C2618" w:rsidR="00A72EAD" w:rsidRPr="001A45C6" w:rsidRDefault="001A45C6" w:rsidP="00391FB9">
      <w:pPr>
        <w:rPr>
          <w:rFonts w:ascii="Bauer Bodoni Std" w:hAnsi="Bauer Bodoni Std"/>
          <w:sz w:val="20"/>
          <w:szCs w:val="20"/>
          <w:u w:val="single"/>
        </w:rPr>
      </w:pPr>
      <w:r w:rsidRPr="001A45C6">
        <w:rPr>
          <w:rFonts w:ascii="Bauer Bodoni Std" w:hAnsi="Bauer Bodoni Std"/>
          <w:sz w:val="20"/>
          <w:szCs w:val="20"/>
          <w:u w:val="single"/>
        </w:rPr>
        <w:t xml:space="preserve"> </w:t>
      </w:r>
    </w:p>
    <w:p w14:paraId="6EB985B5" w14:textId="1C48305E" w:rsidR="00A72EAD" w:rsidRPr="001A45C6" w:rsidRDefault="001A45C6" w:rsidP="00391FB9">
      <w:pPr>
        <w:rPr>
          <w:rFonts w:ascii="Bauer Bodoni Std" w:hAnsi="Bauer Bodoni Std"/>
          <w:sz w:val="20"/>
          <w:szCs w:val="20"/>
          <w:u w:val="single"/>
        </w:rPr>
      </w:pPr>
      <w:r w:rsidRPr="001A45C6">
        <w:rPr>
          <w:rFonts w:ascii="Bauer Bodoni Std" w:hAnsi="Bauer Bodoni Std"/>
          <w:sz w:val="20"/>
          <w:szCs w:val="20"/>
          <w:u w:val="single"/>
        </w:rPr>
        <w:t xml:space="preserve">TREATMENT PLAN </w:t>
      </w:r>
    </w:p>
    <w:p w14:paraId="2F2C9026" w14:textId="77777777" w:rsidR="00DC5A4D" w:rsidRDefault="00DC5A4D" w:rsidP="00DC5A4D">
      <w:r>
        <w:t xml:space="preserve">Hi Courtney, </w:t>
      </w:r>
    </w:p>
    <w:p w14:paraId="5BA2C2EA" w14:textId="77777777" w:rsidR="00DC5A4D" w:rsidRDefault="00DC5A4D" w:rsidP="00DC5A4D"/>
    <w:p w14:paraId="0E1C854B" w14:textId="77777777" w:rsidR="00DC5A4D" w:rsidRDefault="00DC5A4D" w:rsidP="00DC5A4D">
      <w:r>
        <w:t xml:space="preserve">Lovely to meet you today, I hope you are feeling good after your appointment. I would love to help you out with a few things but once you have made up your mind about the Implanon, let me know and we can start to rebalance and support your hormones back into a healthy cycle. </w:t>
      </w:r>
    </w:p>
    <w:p w14:paraId="77325281" w14:textId="77777777" w:rsidR="00DC5A4D" w:rsidRDefault="00DC5A4D" w:rsidP="00DC5A4D">
      <w:r>
        <w:t xml:space="preserve">I would recommend removal as it is the cause of an unnecessary bleed, which is affecting you physically and mentally. If you are worried about falling pregnant then we can work with your cycle and I will teach you when to avoid intercourse or perhaps you can just use another method like condoms. </w:t>
      </w:r>
    </w:p>
    <w:p w14:paraId="60940AE9" w14:textId="77777777" w:rsidR="00DC5A4D" w:rsidRDefault="00DC5A4D" w:rsidP="00DC5A4D">
      <w:pPr>
        <w:pStyle w:val="ListParagraph"/>
        <w:numPr>
          <w:ilvl w:val="0"/>
          <w:numId w:val="1"/>
        </w:numPr>
        <w:rPr>
          <w:rFonts w:eastAsia="Times New Roman"/>
        </w:rPr>
      </w:pPr>
      <w:r>
        <w:rPr>
          <w:rFonts w:eastAsia="Times New Roman"/>
        </w:rPr>
        <w:t xml:space="preserve">Download FLO app when you can and start tracking your bleed. </w:t>
      </w:r>
    </w:p>
    <w:p w14:paraId="2A7363CA" w14:textId="77777777" w:rsidR="00DC5A4D" w:rsidRDefault="00DC5A4D" w:rsidP="00DC5A4D"/>
    <w:p w14:paraId="27C7F960" w14:textId="77777777" w:rsidR="00DC5A4D" w:rsidRDefault="00DC5A4D" w:rsidP="00DC5A4D">
      <w:r>
        <w:t xml:space="preserve">I have a few recommendations in regards to 2 supplements one will support many essential functions in the body, and the other will start to rebuild those depleted iron stores. </w:t>
      </w:r>
    </w:p>
    <w:p w14:paraId="3DB6AC2B" w14:textId="77777777" w:rsidR="00DC5A4D" w:rsidRDefault="00DC5A4D" w:rsidP="00DC5A4D">
      <w:pPr>
        <w:pStyle w:val="ListParagraph"/>
        <w:numPr>
          <w:ilvl w:val="0"/>
          <w:numId w:val="1"/>
        </w:numPr>
        <w:rPr>
          <w:rFonts w:eastAsia="Times New Roman"/>
        </w:rPr>
      </w:pPr>
      <w:r>
        <w:rPr>
          <w:rFonts w:eastAsia="Times New Roman"/>
        </w:rPr>
        <w:t xml:space="preserve">Magnesium - </w:t>
      </w:r>
      <w:hyperlink r:id="rId7" w:history="1">
        <w:r>
          <w:rPr>
            <w:rStyle w:val="Hyperlink"/>
            <w:rFonts w:eastAsia="Times New Roman"/>
          </w:rPr>
          <w:t>https://floweroflife.com.au/shop/vimergy-magnesium-glycinate/</w:t>
        </w:r>
      </w:hyperlink>
      <w:r>
        <w:rPr>
          <w:rFonts w:eastAsia="Times New Roman"/>
        </w:rPr>
        <w:t xml:space="preserve">  Take up to 3 daily if needed. Or 2 at bedtime. </w:t>
      </w:r>
    </w:p>
    <w:p w14:paraId="23F7D4B9" w14:textId="77777777" w:rsidR="00DC5A4D" w:rsidRDefault="00DC5A4D" w:rsidP="00DC5A4D">
      <w:pPr>
        <w:pStyle w:val="ListParagraph"/>
        <w:numPr>
          <w:ilvl w:val="0"/>
          <w:numId w:val="1"/>
        </w:numPr>
        <w:rPr>
          <w:rFonts w:eastAsia="Times New Roman"/>
        </w:rPr>
      </w:pPr>
      <w:r>
        <w:rPr>
          <w:rFonts w:eastAsia="Times New Roman"/>
        </w:rPr>
        <w:lastRenderedPageBreak/>
        <w:t xml:space="preserve">Liver Capsules: </w:t>
      </w:r>
      <w:hyperlink r:id="rId8" w:history="1">
        <w:r>
          <w:rPr>
            <w:rStyle w:val="Hyperlink"/>
            <w:rFonts w:eastAsia="Times New Roman"/>
          </w:rPr>
          <w:t>https://thenutbank.com.au/products/beef-liver-organic-grass-fed-h-e-a-l-pete-evans-120-capsules-720mg</w:t>
        </w:r>
      </w:hyperlink>
      <w:r>
        <w:rPr>
          <w:rFonts w:eastAsia="Times New Roman"/>
        </w:rPr>
        <w:t xml:space="preserve"> Take 2 in the morning.</w:t>
      </w:r>
    </w:p>
    <w:p w14:paraId="75A894A5" w14:textId="77777777" w:rsidR="00DC5A4D" w:rsidRDefault="00DC5A4D" w:rsidP="00DC5A4D"/>
    <w:p w14:paraId="5F5B7D2B" w14:textId="77777777" w:rsidR="00DC5A4D" w:rsidRDefault="00DC5A4D" w:rsidP="00DC5A4D">
      <w:r>
        <w:t xml:space="preserve">Constipation: </w:t>
      </w:r>
    </w:p>
    <w:p w14:paraId="53DDC4F2" w14:textId="77777777" w:rsidR="00DC5A4D" w:rsidRDefault="00DC5A4D" w:rsidP="00DC5A4D">
      <w:pPr>
        <w:pStyle w:val="ListParagraph"/>
        <w:numPr>
          <w:ilvl w:val="0"/>
          <w:numId w:val="2"/>
        </w:numPr>
        <w:rPr>
          <w:rFonts w:eastAsia="Times New Roman"/>
        </w:rPr>
      </w:pPr>
      <w:r>
        <w:rPr>
          <w:rFonts w:eastAsia="Times New Roman"/>
        </w:rPr>
        <w:t>Increase fibre in your meals, leafy greens, chia puddings, kiwi and passion fruits, Oats in the morning with LSA, and Chia seeds on top with fruit.  Increase water intake to 2L daily.  </w:t>
      </w:r>
    </w:p>
    <w:p w14:paraId="7DD94815" w14:textId="77777777" w:rsidR="00DC5A4D" w:rsidRDefault="00DC5A4D" w:rsidP="00DC5A4D"/>
    <w:p w14:paraId="13AF5B79" w14:textId="77777777" w:rsidR="00DC5A4D" w:rsidRDefault="00DC5A4D" w:rsidP="00DC5A4D">
      <w:r>
        <w:t>Pain during Intercourse</w:t>
      </w:r>
    </w:p>
    <w:p w14:paraId="4954DE97" w14:textId="77777777" w:rsidR="00DC5A4D" w:rsidRDefault="00DC5A4D" w:rsidP="00DC5A4D">
      <w:pPr>
        <w:pStyle w:val="ListParagraph"/>
        <w:numPr>
          <w:ilvl w:val="0"/>
          <w:numId w:val="2"/>
        </w:numPr>
        <w:rPr>
          <w:rFonts w:eastAsia="Times New Roman"/>
        </w:rPr>
      </w:pPr>
      <w:r>
        <w:rPr>
          <w:rFonts w:eastAsia="Times New Roman"/>
        </w:rPr>
        <w:t xml:space="preserve">You need to go see a gynaecologist for a specific referral here in your area, depending on the underlying cause and symptoms. This is out of my scope of practice but if your doctor does not give you a referral – go find another one (female preferably) as it is a duty of care and negligent on their part if they are not listening to you your needs. </w:t>
      </w:r>
    </w:p>
    <w:p w14:paraId="57EC1215" w14:textId="77777777" w:rsidR="00DC5A4D" w:rsidRDefault="00DC5A4D" w:rsidP="00DC5A4D">
      <w:pPr>
        <w:pStyle w:val="ListParagraph"/>
        <w:numPr>
          <w:ilvl w:val="0"/>
          <w:numId w:val="2"/>
        </w:numPr>
        <w:rPr>
          <w:rFonts w:eastAsia="Times New Roman"/>
        </w:rPr>
      </w:pPr>
      <w:r>
        <w:rPr>
          <w:rFonts w:eastAsia="Times New Roman"/>
        </w:rPr>
        <w:t xml:space="preserve">Send through bloodwork when you can to this email. </w:t>
      </w:r>
    </w:p>
    <w:p w14:paraId="167E978F" w14:textId="77777777" w:rsidR="00DC5A4D" w:rsidRDefault="00DC5A4D" w:rsidP="00DC5A4D">
      <w:pPr>
        <w:pStyle w:val="ListParagraph"/>
        <w:numPr>
          <w:ilvl w:val="0"/>
          <w:numId w:val="2"/>
        </w:numPr>
        <w:rPr>
          <w:rFonts w:eastAsia="Times New Roman"/>
        </w:rPr>
      </w:pPr>
      <w:r>
        <w:rPr>
          <w:rFonts w:eastAsia="Times New Roman"/>
        </w:rPr>
        <w:t xml:space="preserve">See if you can get an external ultrasound on your pelvic region. </w:t>
      </w:r>
    </w:p>
    <w:p w14:paraId="1188F9F5" w14:textId="77777777" w:rsidR="00DC5A4D" w:rsidRDefault="00DC5A4D" w:rsidP="00DC5A4D"/>
    <w:p w14:paraId="4EE9D789" w14:textId="77777777" w:rsidR="00DC5A4D" w:rsidRDefault="00DC5A4D" w:rsidP="00DC5A4D">
      <w:r>
        <w:t xml:space="preserve">I will send through my invoice separately, if you would like to follow up, I’d love to see you in a month’s time for a 30 min check-in. </w:t>
      </w:r>
    </w:p>
    <w:p w14:paraId="7BFE9110" w14:textId="77777777" w:rsidR="00DC5A4D" w:rsidRDefault="00DC5A4D" w:rsidP="00DC5A4D"/>
    <w:p w14:paraId="700FFB09" w14:textId="77777777" w:rsidR="00DC5A4D" w:rsidRDefault="00DC5A4D" w:rsidP="00DC5A4D">
      <w:r>
        <w:t xml:space="preserve">Let me know how you go, I’d love to see all of this improve for you. </w:t>
      </w:r>
    </w:p>
    <w:p w14:paraId="301E7B96" w14:textId="77777777" w:rsidR="00DC5A4D" w:rsidRDefault="00DC5A4D" w:rsidP="00DC5A4D"/>
    <w:p w14:paraId="1DFB0216" w14:textId="33030C7D" w:rsidR="001A45C6" w:rsidRPr="00DC5A4D" w:rsidRDefault="00DC5A4D" w:rsidP="00391FB9">
      <w:r>
        <w:t xml:space="preserve">Monique </w:t>
      </w:r>
    </w:p>
    <w:p w14:paraId="2CE8EDA2" w14:textId="7EF11D97" w:rsidR="001A45C6" w:rsidRPr="001A45C6" w:rsidRDefault="001A45C6" w:rsidP="00391FB9">
      <w:pPr>
        <w:rPr>
          <w:rFonts w:ascii="Bauer Bodoni Std" w:hAnsi="Bauer Bodoni Std"/>
          <w:sz w:val="20"/>
          <w:szCs w:val="20"/>
          <w:u w:val="single"/>
        </w:rPr>
      </w:pPr>
    </w:p>
    <w:p w14:paraId="03091D79" w14:textId="5A2FA625" w:rsidR="001A45C6" w:rsidRDefault="001A45C6" w:rsidP="00391FB9">
      <w:pPr>
        <w:rPr>
          <w:rFonts w:ascii="Bauer Bodoni Std" w:hAnsi="Bauer Bodoni Std"/>
          <w:sz w:val="20"/>
          <w:szCs w:val="20"/>
          <w:u w:val="single"/>
        </w:rPr>
      </w:pPr>
      <w:r w:rsidRPr="001A45C6">
        <w:rPr>
          <w:rFonts w:ascii="Bauer Bodoni Std" w:hAnsi="Bauer Bodoni Std"/>
          <w:sz w:val="20"/>
          <w:szCs w:val="20"/>
          <w:u w:val="single"/>
        </w:rPr>
        <w:t>FOLLOW UP</w:t>
      </w:r>
      <w:r w:rsidR="00DC5A4D">
        <w:rPr>
          <w:rFonts w:ascii="Bauer Bodoni Std" w:hAnsi="Bauer Bodoni Std"/>
          <w:sz w:val="20"/>
          <w:szCs w:val="20"/>
          <w:u w:val="single"/>
        </w:rPr>
        <w:t xml:space="preserve"> –</w:t>
      </w:r>
      <w:r w:rsidR="00211C06">
        <w:rPr>
          <w:rFonts w:ascii="Bauer Bodoni Std" w:hAnsi="Bauer Bodoni Std"/>
          <w:sz w:val="20"/>
          <w:szCs w:val="20"/>
          <w:u w:val="single"/>
        </w:rPr>
        <w:t xml:space="preserve"> 7.5.22</w:t>
      </w:r>
    </w:p>
    <w:p w14:paraId="447889D1" w14:textId="01A5E33C" w:rsidR="00211C06" w:rsidRPr="004061EC" w:rsidRDefault="004061EC" w:rsidP="00391FB9">
      <w:pPr>
        <w:rPr>
          <w:rFonts w:ascii="Bauer Bodoni Std" w:hAnsi="Bauer Bodoni Std"/>
          <w:sz w:val="20"/>
          <w:szCs w:val="20"/>
        </w:rPr>
      </w:pPr>
      <w:r w:rsidRPr="004061EC">
        <w:rPr>
          <w:rFonts w:ascii="Bauer Bodoni Std" w:hAnsi="Bauer Bodoni Std"/>
          <w:sz w:val="20"/>
          <w:szCs w:val="20"/>
        </w:rPr>
        <w:t xml:space="preserve">Hi Courtney, </w:t>
      </w:r>
    </w:p>
    <w:p w14:paraId="63C74CD9" w14:textId="46047855" w:rsidR="004061EC" w:rsidRDefault="004061EC" w:rsidP="00391FB9">
      <w:pPr>
        <w:rPr>
          <w:rFonts w:ascii="Bauer Bodoni Std" w:hAnsi="Bauer Bodoni Std"/>
          <w:sz w:val="20"/>
          <w:szCs w:val="20"/>
        </w:rPr>
      </w:pPr>
      <w:r w:rsidRPr="004061EC">
        <w:rPr>
          <w:rFonts w:ascii="Bauer Bodoni Std" w:hAnsi="Bauer Bodoni Std"/>
          <w:sz w:val="20"/>
          <w:szCs w:val="20"/>
        </w:rPr>
        <w:t xml:space="preserve">It was nice to see you again today. I am pleased with </w:t>
      </w:r>
      <w:r>
        <w:rPr>
          <w:rFonts w:ascii="Bauer Bodoni Std" w:hAnsi="Bauer Bodoni Std"/>
          <w:sz w:val="20"/>
          <w:szCs w:val="20"/>
        </w:rPr>
        <w:t xml:space="preserve">your progress so far, I am looking forward to seeing you once the Implanon is out and we can rebalance and look after your hormones naturally. </w:t>
      </w:r>
    </w:p>
    <w:p w14:paraId="348921AE" w14:textId="53F8A1CD" w:rsidR="004061EC" w:rsidRDefault="004061EC" w:rsidP="00391FB9">
      <w:pPr>
        <w:rPr>
          <w:rFonts w:ascii="Bauer Bodoni Std" w:hAnsi="Bauer Bodoni Std"/>
          <w:sz w:val="20"/>
          <w:szCs w:val="20"/>
        </w:rPr>
      </w:pPr>
      <w:r>
        <w:rPr>
          <w:rFonts w:ascii="Bauer Bodoni Std" w:hAnsi="Bauer Bodoni Std"/>
          <w:sz w:val="20"/>
          <w:szCs w:val="20"/>
        </w:rPr>
        <w:t xml:space="preserve">I know it feels a bit scary making these changes but know that your body knows what to do and you can take the necessary precautions so that pregnancy is not a factor until you want it to be! </w:t>
      </w:r>
    </w:p>
    <w:p w14:paraId="0464178F" w14:textId="20E5EEBA" w:rsidR="004061EC" w:rsidRDefault="0035048F" w:rsidP="00391FB9">
      <w:pPr>
        <w:rPr>
          <w:rFonts w:ascii="Bauer Bodoni Std" w:hAnsi="Bauer Bodoni Std"/>
          <w:sz w:val="20"/>
          <w:szCs w:val="20"/>
        </w:rPr>
      </w:pPr>
      <w:r>
        <w:rPr>
          <w:rFonts w:ascii="Bauer Bodoni Std" w:hAnsi="Bauer Bodoni Std"/>
          <w:sz w:val="20"/>
          <w:szCs w:val="20"/>
        </w:rPr>
        <w:t xml:space="preserve">There is one supplement other than the magnesium that I would like you to take to support the vaginal microbiome through the next 2 months. This will also combat any overgrowth and balance out the flora down </w:t>
      </w:r>
      <w:r w:rsidR="008048A8">
        <w:rPr>
          <w:rFonts w:ascii="Bauer Bodoni Std" w:hAnsi="Bauer Bodoni Std"/>
          <w:sz w:val="20"/>
          <w:szCs w:val="20"/>
        </w:rPr>
        <w:t>there,</w:t>
      </w:r>
      <w:r>
        <w:rPr>
          <w:rFonts w:ascii="Bauer Bodoni Std" w:hAnsi="Bauer Bodoni Std"/>
          <w:sz w:val="20"/>
          <w:szCs w:val="20"/>
        </w:rPr>
        <w:t xml:space="preserve"> so it is healthy and happy through the hormonal changes. </w:t>
      </w:r>
    </w:p>
    <w:p w14:paraId="2B3A8388" w14:textId="7E03C8FC" w:rsidR="00975A41" w:rsidRPr="00E27530" w:rsidRDefault="00975A41" w:rsidP="00391FB9">
      <w:pPr>
        <w:rPr>
          <w:rFonts w:ascii="Bauer Bodoni Std" w:hAnsi="Bauer Bodoni Std"/>
          <w:sz w:val="20"/>
          <w:szCs w:val="20"/>
          <w:u w:val="single"/>
        </w:rPr>
      </w:pPr>
      <w:r w:rsidRPr="00E27530">
        <w:rPr>
          <w:rFonts w:ascii="Bauer Bodoni Std" w:hAnsi="Bauer Bodoni Std"/>
          <w:sz w:val="20"/>
          <w:szCs w:val="20"/>
          <w:u w:val="single"/>
        </w:rPr>
        <w:t>Supplements</w:t>
      </w:r>
    </w:p>
    <w:p w14:paraId="21619E84" w14:textId="28616135" w:rsidR="0035048F" w:rsidRDefault="0035048F" w:rsidP="00391FB9">
      <w:pPr>
        <w:rPr>
          <w:rFonts w:ascii="Bauer Bodoni Std" w:hAnsi="Bauer Bodoni Std"/>
          <w:sz w:val="20"/>
          <w:szCs w:val="20"/>
        </w:rPr>
      </w:pPr>
      <w:proofErr w:type="spellStart"/>
      <w:r>
        <w:rPr>
          <w:rFonts w:ascii="Bauer Bodoni Std" w:hAnsi="Bauer Bodoni Std"/>
          <w:sz w:val="20"/>
          <w:szCs w:val="20"/>
        </w:rPr>
        <w:t>Biomedica</w:t>
      </w:r>
      <w:proofErr w:type="spellEnd"/>
      <w:r>
        <w:rPr>
          <w:rFonts w:ascii="Bauer Bodoni Std" w:hAnsi="Bauer Bodoni Std"/>
          <w:sz w:val="20"/>
          <w:szCs w:val="20"/>
        </w:rPr>
        <w:t xml:space="preserve"> Femme Forte – I will send the invoice direct for this and you can pay them direct – I’ll give you the 20% discount since I am in College clinic today. </w:t>
      </w:r>
    </w:p>
    <w:p w14:paraId="77C526BC" w14:textId="12F3E772" w:rsidR="00975A41" w:rsidRDefault="00975A41" w:rsidP="00391FB9">
      <w:pPr>
        <w:rPr>
          <w:rFonts w:ascii="Bauer Bodoni Std" w:hAnsi="Bauer Bodoni Std"/>
          <w:sz w:val="20"/>
          <w:szCs w:val="20"/>
        </w:rPr>
      </w:pPr>
      <w:r>
        <w:rPr>
          <w:rFonts w:ascii="Bauer Bodoni Std" w:hAnsi="Bauer Bodoni Std"/>
          <w:sz w:val="20"/>
          <w:szCs w:val="20"/>
        </w:rPr>
        <w:t xml:space="preserve">Magnesium – Take 3 at night </w:t>
      </w:r>
    </w:p>
    <w:p w14:paraId="3202B337" w14:textId="1A0D4CEF" w:rsidR="00975A41" w:rsidRDefault="00975A41" w:rsidP="00391FB9">
      <w:pPr>
        <w:rPr>
          <w:rFonts w:ascii="Bauer Bodoni Std" w:hAnsi="Bauer Bodoni Std"/>
          <w:sz w:val="20"/>
          <w:szCs w:val="20"/>
        </w:rPr>
      </w:pPr>
      <w:r>
        <w:rPr>
          <w:rFonts w:ascii="Bauer Bodoni Std" w:hAnsi="Bauer Bodoni Std"/>
          <w:sz w:val="20"/>
          <w:szCs w:val="20"/>
        </w:rPr>
        <w:t xml:space="preserve">Liver capsules – </w:t>
      </w:r>
      <w:r w:rsidR="00E27530">
        <w:rPr>
          <w:rFonts w:ascii="Bauer Bodoni Std" w:hAnsi="Bauer Bodoni Std"/>
          <w:sz w:val="20"/>
          <w:szCs w:val="20"/>
        </w:rPr>
        <w:t>Y</w:t>
      </w:r>
      <w:r>
        <w:rPr>
          <w:rFonts w:ascii="Bauer Bodoni Std" w:hAnsi="Bauer Bodoni Std"/>
          <w:sz w:val="20"/>
          <w:szCs w:val="20"/>
        </w:rPr>
        <w:t xml:space="preserve">our </w:t>
      </w:r>
      <w:r w:rsidR="00E27530">
        <w:rPr>
          <w:rFonts w:ascii="Bauer Bodoni Std" w:hAnsi="Bauer Bodoni Std"/>
          <w:sz w:val="20"/>
          <w:szCs w:val="20"/>
        </w:rPr>
        <w:t xml:space="preserve">iron is fine so it won’t hurt to take the liver capsules, they may actually help with your energy during the day – take 1 daily (morning best) </w:t>
      </w:r>
    </w:p>
    <w:p w14:paraId="0B4D1D15" w14:textId="77777777" w:rsidR="00E27530" w:rsidRPr="00E27530" w:rsidRDefault="00E27530" w:rsidP="00391FB9">
      <w:pPr>
        <w:rPr>
          <w:rFonts w:ascii="Bauer Bodoni Std" w:hAnsi="Bauer Bodoni Std"/>
          <w:sz w:val="20"/>
          <w:szCs w:val="20"/>
          <w:u w:val="single"/>
        </w:rPr>
      </w:pPr>
    </w:p>
    <w:p w14:paraId="5F727043" w14:textId="2EA02DA1" w:rsidR="0035048F" w:rsidRPr="00E27530" w:rsidRDefault="00A70A86" w:rsidP="00391FB9">
      <w:pPr>
        <w:rPr>
          <w:rFonts w:ascii="Bauer Bodoni Std" w:hAnsi="Bauer Bodoni Std"/>
          <w:sz w:val="20"/>
          <w:szCs w:val="20"/>
          <w:u w:val="single"/>
        </w:rPr>
      </w:pPr>
      <w:r w:rsidRPr="00E27530">
        <w:rPr>
          <w:rFonts w:ascii="Bauer Bodoni Std" w:hAnsi="Bauer Bodoni Std"/>
          <w:sz w:val="20"/>
          <w:szCs w:val="20"/>
          <w:u w:val="single"/>
        </w:rPr>
        <w:lastRenderedPageBreak/>
        <w:t>To Do</w:t>
      </w:r>
    </w:p>
    <w:p w14:paraId="520334E8" w14:textId="7B179254" w:rsidR="00A70A86" w:rsidRDefault="00A70A86" w:rsidP="00391FB9">
      <w:pPr>
        <w:rPr>
          <w:rFonts w:ascii="Bauer Bodoni Std" w:hAnsi="Bauer Bodoni Std"/>
          <w:sz w:val="20"/>
          <w:szCs w:val="20"/>
        </w:rPr>
      </w:pPr>
      <w:r>
        <w:rPr>
          <w:rFonts w:ascii="Bauer Bodoni Std" w:hAnsi="Bauer Bodoni Std"/>
          <w:sz w:val="20"/>
          <w:szCs w:val="20"/>
        </w:rPr>
        <w:t xml:space="preserve">See female doctor – have a chat about your situation and ask for a referral to a women’s health physio and a female </w:t>
      </w:r>
      <w:r w:rsidR="00975A41">
        <w:rPr>
          <w:rFonts w:ascii="Bauer Bodoni Std" w:hAnsi="Bauer Bodoni Std"/>
          <w:sz w:val="20"/>
          <w:szCs w:val="20"/>
        </w:rPr>
        <w:t>gynaecologist</w:t>
      </w:r>
      <w:r>
        <w:rPr>
          <w:rFonts w:ascii="Bauer Bodoni Std" w:hAnsi="Bauer Bodoni Std"/>
          <w:sz w:val="20"/>
          <w:szCs w:val="20"/>
        </w:rPr>
        <w:t>.</w:t>
      </w:r>
      <w:r w:rsidR="00E27530">
        <w:rPr>
          <w:rFonts w:ascii="Bauer Bodoni Std" w:hAnsi="Bauer Bodoni Std"/>
          <w:sz w:val="20"/>
          <w:szCs w:val="20"/>
        </w:rPr>
        <w:t xml:space="preserve"> </w:t>
      </w:r>
    </w:p>
    <w:p w14:paraId="5302DC96" w14:textId="72F884B9" w:rsidR="00E27530" w:rsidRDefault="00E27530" w:rsidP="00391FB9">
      <w:pPr>
        <w:rPr>
          <w:rFonts w:ascii="Bauer Bodoni Std" w:hAnsi="Bauer Bodoni Std"/>
          <w:sz w:val="20"/>
          <w:szCs w:val="20"/>
        </w:rPr>
      </w:pPr>
      <w:r>
        <w:rPr>
          <w:rFonts w:ascii="Bauer Bodoni Std" w:hAnsi="Bauer Bodoni Std"/>
          <w:sz w:val="20"/>
          <w:szCs w:val="20"/>
        </w:rPr>
        <w:t>Weight gain/ loss</w:t>
      </w:r>
    </w:p>
    <w:p w14:paraId="4308A910" w14:textId="60686538" w:rsidR="00E27530" w:rsidRDefault="00E27530" w:rsidP="00391FB9">
      <w:pPr>
        <w:rPr>
          <w:rFonts w:ascii="Bauer Bodoni Std" w:hAnsi="Bauer Bodoni Std"/>
          <w:sz w:val="20"/>
          <w:szCs w:val="20"/>
        </w:rPr>
      </w:pPr>
      <w:r>
        <w:rPr>
          <w:rFonts w:ascii="Bauer Bodoni Std" w:hAnsi="Bauer Bodoni Std"/>
          <w:sz w:val="20"/>
          <w:szCs w:val="20"/>
        </w:rPr>
        <w:t xml:space="preserve">Did you realise your anxiety medication has weight gain listed as a common side effect? Just bringing it to your attention if you were not aware. </w:t>
      </w:r>
    </w:p>
    <w:p w14:paraId="52559028" w14:textId="1134B23A" w:rsidR="00E27530" w:rsidRDefault="00E27530" w:rsidP="00391FB9">
      <w:pPr>
        <w:rPr>
          <w:rFonts w:ascii="Bauer Bodoni Std" w:hAnsi="Bauer Bodoni Std"/>
          <w:sz w:val="20"/>
          <w:szCs w:val="20"/>
        </w:rPr>
      </w:pPr>
      <w:r>
        <w:rPr>
          <w:rFonts w:ascii="Bauer Bodoni Std" w:hAnsi="Bauer Bodoni Std"/>
          <w:sz w:val="20"/>
          <w:szCs w:val="20"/>
        </w:rPr>
        <w:t xml:space="preserve">Have a think about how each meal is prepared – ask can I make this a healthier version – swap fried for grilled, always add lots of veggies or salad. Is there a healthy fat included like avocado or olive oil. Snack on popcorn, hummus with vegie sticks. Stir-fries with lots of veggies and basmati rice or brown / quinoa. </w:t>
      </w:r>
    </w:p>
    <w:p w14:paraId="2DE2DA00" w14:textId="1FDF7B88" w:rsidR="00E27530" w:rsidRDefault="00E27530" w:rsidP="00391FB9">
      <w:pPr>
        <w:rPr>
          <w:rFonts w:ascii="Bauer Bodoni Std" w:hAnsi="Bauer Bodoni Std"/>
          <w:sz w:val="20"/>
          <w:szCs w:val="20"/>
        </w:rPr>
      </w:pPr>
      <w:r>
        <w:rPr>
          <w:rFonts w:ascii="Bauer Bodoni Std" w:hAnsi="Bauer Bodoni Std"/>
          <w:sz w:val="20"/>
          <w:szCs w:val="20"/>
        </w:rPr>
        <w:t>Sexologist – Chantelle</w:t>
      </w:r>
      <w:r w:rsidR="008048A8">
        <w:rPr>
          <w:rFonts w:ascii="Bauer Bodoni Std" w:hAnsi="Bauer Bodoni Std"/>
          <w:sz w:val="20"/>
          <w:szCs w:val="20"/>
        </w:rPr>
        <w:t>-</w:t>
      </w:r>
      <w:r>
        <w:rPr>
          <w:rFonts w:ascii="Bauer Bodoni Std" w:hAnsi="Bauer Bodoni Std"/>
          <w:sz w:val="20"/>
          <w:szCs w:val="20"/>
        </w:rPr>
        <w:t>Otten</w:t>
      </w:r>
      <w:r w:rsidR="008048A8">
        <w:rPr>
          <w:rFonts w:ascii="Bauer Bodoni Std" w:hAnsi="Bauer Bodoni Std"/>
          <w:sz w:val="20"/>
          <w:szCs w:val="20"/>
        </w:rPr>
        <w:t>-sexologist</w:t>
      </w:r>
      <w:r>
        <w:rPr>
          <w:rFonts w:ascii="Bauer Bodoni Std" w:hAnsi="Bauer Bodoni Std"/>
          <w:sz w:val="20"/>
          <w:szCs w:val="20"/>
        </w:rPr>
        <w:t xml:space="preserve"> – check her out on Instagram, she always has lots of great ideas and can definitely help with vaginismus</w:t>
      </w:r>
      <w:r w:rsidR="008048A8">
        <w:rPr>
          <w:rFonts w:ascii="Bauer Bodoni Std" w:hAnsi="Bauer Bodoni Std"/>
          <w:sz w:val="20"/>
          <w:szCs w:val="20"/>
        </w:rPr>
        <w:t xml:space="preserve"> if you wanted to get some more specialised advice. </w:t>
      </w:r>
      <w:r>
        <w:rPr>
          <w:rFonts w:ascii="Bauer Bodoni Std" w:hAnsi="Bauer Bodoni Std"/>
          <w:sz w:val="20"/>
          <w:szCs w:val="20"/>
        </w:rPr>
        <w:t xml:space="preserve"> </w:t>
      </w:r>
    </w:p>
    <w:p w14:paraId="5B92C1C8" w14:textId="0CC51C06" w:rsidR="008048A8" w:rsidRDefault="008048A8" w:rsidP="00391FB9">
      <w:pPr>
        <w:rPr>
          <w:rFonts w:ascii="Bauer Bodoni Std" w:hAnsi="Bauer Bodoni Std"/>
          <w:sz w:val="20"/>
          <w:szCs w:val="20"/>
        </w:rPr>
      </w:pPr>
      <w:r>
        <w:rPr>
          <w:rFonts w:ascii="Bauer Bodoni Std" w:hAnsi="Bauer Bodoni Std"/>
          <w:sz w:val="20"/>
          <w:szCs w:val="20"/>
        </w:rPr>
        <w:t xml:space="preserve">Seed cycling and signs of ovulation - </w:t>
      </w:r>
      <w:hyperlink r:id="rId9" w:history="1">
        <w:r w:rsidR="00EB3054" w:rsidRPr="00EB3054">
          <w:rPr>
            <w:color w:val="0000FF"/>
            <w:u w:val="single"/>
          </w:rPr>
          <w:t>How to Check Your Cervical Mucus and Detect Ovulation (verywellfamily.com)</w:t>
        </w:r>
      </w:hyperlink>
      <w:r w:rsidR="00EB3054">
        <w:t xml:space="preserve">  If you are using your FLO app, that will also give you a date of your most fertile day – be more careful 4 days on each side of this date, but also take note of your cervical mucous changes. </w:t>
      </w:r>
    </w:p>
    <w:p w14:paraId="065C1860" w14:textId="4895D19D" w:rsidR="00E27530" w:rsidRDefault="008048A8" w:rsidP="00391FB9">
      <w:pPr>
        <w:rPr>
          <w:rFonts w:ascii="Bauer Bodoni Std" w:hAnsi="Bauer Bodoni Std"/>
          <w:sz w:val="20"/>
          <w:szCs w:val="20"/>
        </w:rPr>
      </w:pPr>
      <w:r>
        <w:rPr>
          <w:rFonts w:ascii="Bauer Bodoni Std" w:hAnsi="Bauer Bodoni Std"/>
          <w:sz w:val="20"/>
          <w:szCs w:val="20"/>
        </w:rPr>
        <w:t>Follow up – Lets chat Sat June 18</w:t>
      </w:r>
      <w:r w:rsidRPr="008048A8">
        <w:rPr>
          <w:rFonts w:ascii="Bauer Bodoni Std" w:hAnsi="Bauer Bodoni Std"/>
          <w:sz w:val="20"/>
          <w:szCs w:val="20"/>
          <w:vertAlign w:val="superscript"/>
        </w:rPr>
        <w:t>th</w:t>
      </w:r>
      <w:r>
        <w:rPr>
          <w:rFonts w:ascii="Bauer Bodoni Std" w:hAnsi="Bauer Bodoni Std"/>
          <w:sz w:val="20"/>
          <w:szCs w:val="20"/>
        </w:rPr>
        <w:t xml:space="preserve">? 1pm – Let me know if this suits you. </w:t>
      </w:r>
    </w:p>
    <w:p w14:paraId="36974B7A" w14:textId="75AA410A" w:rsidR="008048A8" w:rsidRDefault="008048A8" w:rsidP="00391FB9">
      <w:pPr>
        <w:rPr>
          <w:rFonts w:ascii="Bauer Bodoni Std" w:hAnsi="Bauer Bodoni Std"/>
          <w:sz w:val="20"/>
          <w:szCs w:val="20"/>
        </w:rPr>
      </w:pPr>
      <w:r>
        <w:rPr>
          <w:rFonts w:ascii="Bauer Bodoni Std" w:hAnsi="Bauer Bodoni Std"/>
          <w:sz w:val="20"/>
          <w:szCs w:val="20"/>
        </w:rPr>
        <w:t xml:space="preserve">Speak soon, </w:t>
      </w:r>
    </w:p>
    <w:p w14:paraId="1F8E2395" w14:textId="56FEF133" w:rsidR="008048A8" w:rsidRDefault="008048A8" w:rsidP="00391FB9">
      <w:pPr>
        <w:rPr>
          <w:rFonts w:ascii="Bauer Bodoni Std" w:hAnsi="Bauer Bodoni Std"/>
          <w:sz w:val="20"/>
          <w:szCs w:val="20"/>
        </w:rPr>
      </w:pPr>
      <w:r>
        <w:rPr>
          <w:rFonts w:ascii="Bauer Bodoni Std" w:hAnsi="Bauer Bodoni Std"/>
          <w:sz w:val="20"/>
          <w:szCs w:val="20"/>
        </w:rPr>
        <w:t xml:space="preserve">Have a good 6 weeks, breathe, it will all be okay. </w:t>
      </w:r>
    </w:p>
    <w:p w14:paraId="0D782811" w14:textId="78CB072F" w:rsidR="008048A8" w:rsidRDefault="008048A8" w:rsidP="00391FB9">
      <w:pPr>
        <w:rPr>
          <w:rFonts w:ascii="Bauer Bodoni Std" w:hAnsi="Bauer Bodoni Std"/>
          <w:sz w:val="20"/>
          <w:szCs w:val="20"/>
        </w:rPr>
      </w:pPr>
      <w:r>
        <w:rPr>
          <w:rFonts w:ascii="Bauer Bodoni Std" w:hAnsi="Bauer Bodoni Std"/>
          <w:sz w:val="20"/>
          <w:szCs w:val="20"/>
        </w:rPr>
        <w:t xml:space="preserve">Monique </w:t>
      </w:r>
    </w:p>
    <w:p w14:paraId="334E0F56" w14:textId="77777777" w:rsidR="00781425" w:rsidRDefault="00781425" w:rsidP="00391FB9">
      <w:pPr>
        <w:rPr>
          <w:rFonts w:ascii="Bauer Bodoni Std" w:hAnsi="Bauer Bodoni Std"/>
          <w:sz w:val="20"/>
          <w:szCs w:val="20"/>
          <w:u w:val="single"/>
        </w:rPr>
      </w:pPr>
    </w:p>
    <w:p w14:paraId="5232A0F1" w14:textId="50F3C80A" w:rsidR="008048A8" w:rsidRPr="00781425" w:rsidRDefault="00781425" w:rsidP="00391FB9">
      <w:pPr>
        <w:rPr>
          <w:rFonts w:ascii="Bauer Bodoni Std" w:hAnsi="Bauer Bodoni Std"/>
          <w:sz w:val="20"/>
          <w:szCs w:val="20"/>
          <w:u w:val="single"/>
        </w:rPr>
      </w:pPr>
      <w:r w:rsidRPr="00781425">
        <w:rPr>
          <w:rFonts w:ascii="Bauer Bodoni Std" w:hAnsi="Bauer Bodoni Std"/>
          <w:sz w:val="20"/>
          <w:szCs w:val="20"/>
          <w:u w:val="single"/>
        </w:rPr>
        <w:t xml:space="preserve"> Follow up -30.7.22</w:t>
      </w:r>
    </w:p>
    <w:p w14:paraId="6C0FCABF" w14:textId="77777777" w:rsidR="00781425" w:rsidRPr="00781425" w:rsidRDefault="00781425" w:rsidP="00781425">
      <w:pPr>
        <w:shd w:val="clear" w:color="auto" w:fill="FFFFFF"/>
        <w:spacing w:before="100" w:beforeAutospacing="1" w:after="100" w:afterAutospacing="1" w:line="240" w:lineRule="auto"/>
        <w:rPr>
          <w:rFonts w:ascii="Georgia" w:eastAsia="Times New Roman" w:hAnsi="Georgia" w:cs="Times New Roman"/>
          <w:color w:val="000000"/>
          <w:lang w:eastAsia="en-AU"/>
        </w:rPr>
      </w:pPr>
      <w:r w:rsidRPr="00781425">
        <w:rPr>
          <w:rFonts w:ascii="Georgia" w:eastAsia="Times New Roman" w:hAnsi="Georgia" w:cs="Times New Roman"/>
          <w:color w:val="000000"/>
          <w:lang w:eastAsia="en-AU"/>
        </w:rPr>
        <w:t>Hi Courtney, </w:t>
      </w:r>
    </w:p>
    <w:p w14:paraId="34E1DF33" w14:textId="77777777" w:rsidR="00781425" w:rsidRPr="00781425" w:rsidRDefault="00781425" w:rsidP="00781425">
      <w:pPr>
        <w:shd w:val="clear" w:color="auto" w:fill="FFFFFF"/>
        <w:spacing w:before="100" w:beforeAutospacing="1" w:after="100" w:afterAutospacing="1" w:line="240" w:lineRule="auto"/>
        <w:rPr>
          <w:rFonts w:ascii="Georgia" w:eastAsia="Times New Roman" w:hAnsi="Georgia" w:cs="Times New Roman"/>
          <w:color w:val="000000"/>
          <w:lang w:eastAsia="en-AU"/>
        </w:rPr>
      </w:pPr>
      <w:r w:rsidRPr="00781425">
        <w:rPr>
          <w:rFonts w:ascii="Georgia" w:eastAsia="Times New Roman" w:hAnsi="Georgia" w:cs="Times New Roman"/>
          <w:color w:val="000000"/>
          <w:lang w:eastAsia="en-AU"/>
        </w:rPr>
        <w:t>Nice to see you today! Congrats again on your engagement!! </w:t>
      </w:r>
    </w:p>
    <w:p w14:paraId="583C6AE3" w14:textId="77777777" w:rsidR="00781425" w:rsidRPr="00781425" w:rsidRDefault="00781425" w:rsidP="00781425">
      <w:pPr>
        <w:shd w:val="clear" w:color="auto" w:fill="FFFFFF"/>
        <w:spacing w:before="100" w:beforeAutospacing="1" w:after="100" w:afterAutospacing="1" w:line="240" w:lineRule="auto"/>
        <w:rPr>
          <w:rFonts w:ascii="Georgia" w:eastAsia="Times New Roman" w:hAnsi="Georgia" w:cs="Times New Roman"/>
          <w:color w:val="000000"/>
          <w:lang w:eastAsia="en-AU"/>
        </w:rPr>
      </w:pPr>
      <w:r w:rsidRPr="00781425">
        <w:rPr>
          <w:rFonts w:ascii="Georgia" w:eastAsia="Times New Roman" w:hAnsi="Georgia" w:cs="Times New Roman"/>
          <w:color w:val="000000"/>
          <w:lang w:eastAsia="en-AU"/>
        </w:rPr>
        <w:t>So a few things to focus on over the next few months and get back on track. </w:t>
      </w:r>
    </w:p>
    <w:p w14:paraId="20DD6B9F" w14:textId="77777777" w:rsidR="00781425" w:rsidRPr="00781425" w:rsidRDefault="00781425" w:rsidP="00781425">
      <w:pPr>
        <w:shd w:val="clear" w:color="auto" w:fill="FFFFFF"/>
        <w:spacing w:before="100" w:beforeAutospacing="1" w:after="100" w:afterAutospacing="1" w:line="240" w:lineRule="auto"/>
        <w:rPr>
          <w:rFonts w:ascii="Georgia" w:eastAsia="Times New Roman" w:hAnsi="Georgia" w:cs="Times New Roman"/>
          <w:color w:val="000000"/>
          <w:lang w:eastAsia="en-AU"/>
        </w:rPr>
      </w:pPr>
      <w:r w:rsidRPr="00781425">
        <w:rPr>
          <w:rFonts w:ascii="Georgia" w:eastAsia="Times New Roman" w:hAnsi="Georgia" w:cs="Times New Roman"/>
          <w:color w:val="000000"/>
          <w:lang w:eastAsia="en-AU"/>
        </w:rPr>
        <w:t>1. Daily movement - gym x times per week and walk on other days. Aim for 10,000 steps. </w:t>
      </w:r>
    </w:p>
    <w:p w14:paraId="69766E7A" w14:textId="77777777" w:rsidR="00781425" w:rsidRPr="00781425" w:rsidRDefault="00781425" w:rsidP="00781425">
      <w:pPr>
        <w:shd w:val="clear" w:color="auto" w:fill="FFFFFF"/>
        <w:spacing w:before="100" w:beforeAutospacing="1" w:after="100" w:afterAutospacing="1" w:line="240" w:lineRule="auto"/>
        <w:rPr>
          <w:rFonts w:ascii="Georgia" w:eastAsia="Times New Roman" w:hAnsi="Georgia" w:cs="Times New Roman"/>
          <w:color w:val="000000"/>
          <w:lang w:eastAsia="en-AU"/>
        </w:rPr>
      </w:pPr>
      <w:r w:rsidRPr="00781425">
        <w:rPr>
          <w:rFonts w:ascii="Georgia" w:eastAsia="Times New Roman" w:hAnsi="Georgia" w:cs="Times New Roman"/>
          <w:color w:val="000000"/>
          <w:lang w:eastAsia="en-AU"/>
        </w:rPr>
        <w:t xml:space="preserve">2. Take daily magnesium, NAC when </w:t>
      </w:r>
      <w:proofErr w:type="spellStart"/>
      <w:r w:rsidRPr="00781425">
        <w:rPr>
          <w:rFonts w:ascii="Georgia" w:eastAsia="Times New Roman" w:hAnsi="Georgia" w:cs="Times New Roman"/>
          <w:color w:val="000000"/>
          <w:lang w:eastAsia="en-AU"/>
        </w:rPr>
        <w:t>mucousy</w:t>
      </w:r>
      <w:proofErr w:type="spellEnd"/>
      <w:r w:rsidRPr="00781425">
        <w:rPr>
          <w:rFonts w:ascii="Georgia" w:eastAsia="Times New Roman" w:hAnsi="Georgia" w:cs="Times New Roman"/>
          <w:color w:val="000000"/>
          <w:lang w:eastAsia="en-AU"/>
        </w:rPr>
        <w:t>, and liver caps a few times weekly. Vaginal probiotic daily. </w:t>
      </w:r>
    </w:p>
    <w:p w14:paraId="7F79359A" w14:textId="77777777" w:rsidR="00781425" w:rsidRPr="00781425" w:rsidRDefault="00781425" w:rsidP="00781425">
      <w:pPr>
        <w:shd w:val="clear" w:color="auto" w:fill="FFFFFF"/>
        <w:spacing w:before="100" w:beforeAutospacing="1" w:after="100" w:afterAutospacing="1" w:line="240" w:lineRule="auto"/>
        <w:rPr>
          <w:rFonts w:ascii="Georgia" w:eastAsia="Times New Roman" w:hAnsi="Georgia" w:cs="Times New Roman"/>
          <w:color w:val="000000"/>
          <w:lang w:eastAsia="en-AU"/>
        </w:rPr>
      </w:pPr>
      <w:r w:rsidRPr="00781425">
        <w:rPr>
          <w:rFonts w:ascii="Georgia" w:eastAsia="Times New Roman" w:hAnsi="Georgia" w:cs="Times New Roman"/>
          <w:color w:val="000000"/>
          <w:lang w:eastAsia="en-AU"/>
        </w:rPr>
        <w:t>3. Try this oil when engaging in foreplay, it is great for skin and hopefully will make things a little easier- lube is always good. Try a body massage first and breathe together :) </w:t>
      </w:r>
      <w:hyperlink r:id="rId10" w:tgtFrame="_blank" w:history="1">
        <w:r w:rsidRPr="00781425">
          <w:rPr>
            <w:rFonts w:ascii="Georgia" w:eastAsia="Times New Roman" w:hAnsi="Georgia" w:cs="Times New Roman"/>
            <w:color w:val="166AC0"/>
            <w:u w:val="single"/>
            <w:lang w:eastAsia="en-AU"/>
          </w:rPr>
          <w:t>Calendula Baby Oil - Weleda</w:t>
        </w:r>
      </w:hyperlink>
    </w:p>
    <w:p w14:paraId="680A5BBD" w14:textId="77777777" w:rsidR="00781425" w:rsidRPr="00781425" w:rsidRDefault="00781425" w:rsidP="00781425">
      <w:pPr>
        <w:shd w:val="clear" w:color="auto" w:fill="FFFFFF"/>
        <w:spacing w:before="100" w:beforeAutospacing="1" w:after="100" w:afterAutospacing="1" w:line="240" w:lineRule="auto"/>
        <w:rPr>
          <w:rFonts w:ascii="Georgia" w:eastAsia="Times New Roman" w:hAnsi="Georgia" w:cs="Times New Roman"/>
          <w:color w:val="000000"/>
          <w:lang w:eastAsia="en-AU"/>
        </w:rPr>
      </w:pPr>
      <w:r w:rsidRPr="00781425">
        <w:rPr>
          <w:rFonts w:ascii="Georgia" w:eastAsia="Times New Roman" w:hAnsi="Georgia" w:cs="Times New Roman"/>
          <w:color w:val="000000"/>
          <w:lang w:eastAsia="en-AU"/>
        </w:rPr>
        <w:t>4. Reintroduce porridge or chia puddings for breakfast, think about each meal and ask 'is this the best I can nourish my body with right now?' Take a look at labels and ingredient lists- if you do not recognize the name or there are numbers- do not eat it. Feel free to send me pictures if you need help. </w:t>
      </w:r>
    </w:p>
    <w:p w14:paraId="706E592B" w14:textId="77777777" w:rsidR="00781425" w:rsidRPr="00781425" w:rsidRDefault="00781425" w:rsidP="00781425">
      <w:pPr>
        <w:shd w:val="clear" w:color="auto" w:fill="FFFFFF"/>
        <w:spacing w:before="100" w:beforeAutospacing="1" w:after="100" w:afterAutospacing="1" w:line="240" w:lineRule="auto"/>
        <w:rPr>
          <w:rFonts w:ascii="Georgia" w:eastAsia="Times New Roman" w:hAnsi="Georgia" w:cs="Times New Roman"/>
          <w:color w:val="000000"/>
          <w:lang w:eastAsia="en-AU"/>
        </w:rPr>
      </w:pPr>
      <w:r w:rsidRPr="00781425">
        <w:rPr>
          <w:rFonts w:ascii="Georgia" w:eastAsia="Times New Roman" w:hAnsi="Georgia" w:cs="Times New Roman"/>
          <w:color w:val="000000"/>
          <w:lang w:eastAsia="en-AU"/>
        </w:rPr>
        <w:t>5. PMS - if next cycle you notice more PMS symptoms - send me a text and I can order you some vitex drops to take in the week before bleed. </w:t>
      </w:r>
    </w:p>
    <w:p w14:paraId="545FBBF5" w14:textId="77777777" w:rsidR="00781425" w:rsidRPr="00781425" w:rsidRDefault="00781425" w:rsidP="00781425">
      <w:pPr>
        <w:shd w:val="clear" w:color="auto" w:fill="FFFFFF"/>
        <w:spacing w:before="100" w:beforeAutospacing="1" w:after="100" w:afterAutospacing="1" w:line="240" w:lineRule="auto"/>
        <w:rPr>
          <w:rFonts w:ascii="Georgia" w:eastAsia="Times New Roman" w:hAnsi="Georgia" w:cs="Times New Roman"/>
          <w:color w:val="000000"/>
          <w:lang w:eastAsia="en-AU"/>
        </w:rPr>
      </w:pPr>
    </w:p>
    <w:p w14:paraId="77BA9139" w14:textId="77777777" w:rsidR="00781425" w:rsidRPr="00781425" w:rsidRDefault="00781425" w:rsidP="00781425">
      <w:pPr>
        <w:shd w:val="clear" w:color="auto" w:fill="FFFFFF"/>
        <w:spacing w:before="100" w:beforeAutospacing="1" w:after="100" w:afterAutospacing="1" w:line="240" w:lineRule="auto"/>
        <w:rPr>
          <w:rFonts w:ascii="Georgia" w:eastAsia="Times New Roman" w:hAnsi="Georgia" w:cs="Times New Roman"/>
          <w:color w:val="000000"/>
          <w:lang w:eastAsia="en-AU"/>
        </w:rPr>
      </w:pPr>
      <w:r w:rsidRPr="00781425">
        <w:rPr>
          <w:rFonts w:ascii="Georgia" w:eastAsia="Times New Roman" w:hAnsi="Georgia" w:cs="Times New Roman"/>
          <w:color w:val="000000"/>
          <w:lang w:eastAsia="en-AU"/>
        </w:rPr>
        <w:t>Follow up - 7 weeks (I am away week 8) </w:t>
      </w:r>
      <w:r w:rsidRPr="00781425">
        <w:rPr>
          <w:rFonts w:ascii="Georgia" w:eastAsia="Times New Roman" w:hAnsi="Georgia" w:cs="Times New Roman"/>
          <w:b/>
          <w:bCs/>
          <w:color w:val="000000"/>
          <w:lang w:eastAsia="en-AU"/>
        </w:rPr>
        <w:t>17th September 9.30am </w:t>
      </w:r>
    </w:p>
    <w:p w14:paraId="4B623523" w14:textId="77777777" w:rsidR="00781425" w:rsidRPr="00781425" w:rsidRDefault="00781425" w:rsidP="00781425">
      <w:pPr>
        <w:shd w:val="clear" w:color="auto" w:fill="FFFFFF"/>
        <w:spacing w:before="100" w:beforeAutospacing="1" w:after="100" w:afterAutospacing="1" w:line="240" w:lineRule="auto"/>
        <w:rPr>
          <w:rFonts w:ascii="Georgia" w:eastAsia="Times New Roman" w:hAnsi="Georgia" w:cs="Times New Roman"/>
          <w:color w:val="000000"/>
          <w:lang w:eastAsia="en-AU"/>
        </w:rPr>
      </w:pPr>
      <w:r w:rsidRPr="00781425">
        <w:rPr>
          <w:rFonts w:ascii="Georgia" w:eastAsia="Times New Roman" w:hAnsi="Georgia" w:cs="Times New Roman"/>
          <w:color w:val="000000"/>
          <w:lang w:eastAsia="en-AU"/>
        </w:rPr>
        <w:t>Thanks!</w:t>
      </w:r>
    </w:p>
    <w:p w14:paraId="1AA4ACD2" w14:textId="77777777" w:rsidR="0035048F" w:rsidRPr="004061EC" w:rsidRDefault="0035048F" w:rsidP="00391FB9">
      <w:pPr>
        <w:rPr>
          <w:rFonts w:ascii="Bauer Bodoni Std" w:hAnsi="Bauer Bodoni Std"/>
          <w:sz w:val="20"/>
          <w:szCs w:val="20"/>
        </w:rPr>
      </w:pPr>
    </w:p>
    <w:p w14:paraId="30EDA43C" w14:textId="286BCCCB" w:rsidR="001A45C6" w:rsidRDefault="00781425" w:rsidP="00391FB9">
      <w:pPr>
        <w:rPr>
          <w:rFonts w:ascii="Bauer Bodoni Std" w:hAnsi="Bauer Bodoni Std"/>
          <w:sz w:val="20"/>
          <w:szCs w:val="20"/>
          <w:u w:val="single"/>
        </w:rPr>
      </w:pPr>
      <w:r>
        <w:rPr>
          <w:rFonts w:ascii="Bauer Bodoni Std" w:hAnsi="Bauer Bodoni Std"/>
          <w:sz w:val="20"/>
          <w:szCs w:val="20"/>
          <w:u w:val="single"/>
        </w:rPr>
        <w:t>Follow up 17. Sept 2022</w:t>
      </w:r>
    </w:p>
    <w:p w14:paraId="4A9C408B" w14:textId="51676993" w:rsidR="00781425" w:rsidRPr="00CC239D" w:rsidRDefault="00CC239D" w:rsidP="00391FB9">
      <w:pPr>
        <w:rPr>
          <w:rFonts w:ascii="Bauer Bodoni Std" w:hAnsi="Bauer Bodoni Std"/>
          <w:sz w:val="20"/>
          <w:szCs w:val="20"/>
        </w:rPr>
      </w:pPr>
      <w:r w:rsidRPr="00CC239D">
        <w:rPr>
          <w:rFonts w:ascii="Bauer Bodoni Std" w:hAnsi="Bauer Bodoni Std"/>
          <w:sz w:val="20"/>
          <w:szCs w:val="20"/>
        </w:rPr>
        <w:t>WEDDING 7</w:t>
      </w:r>
      <w:r w:rsidRPr="00CC239D">
        <w:rPr>
          <w:rFonts w:ascii="Bauer Bodoni Std" w:hAnsi="Bauer Bodoni Std"/>
          <w:sz w:val="20"/>
          <w:szCs w:val="20"/>
          <w:vertAlign w:val="superscript"/>
        </w:rPr>
        <w:t>TH</w:t>
      </w:r>
      <w:r w:rsidRPr="00CC239D">
        <w:rPr>
          <w:rFonts w:ascii="Bauer Bodoni Std" w:hAnsi="Bauer Bodoni Std"/>
          <w:sz w:val="20"/>
          <w:szCs w:val="20"/>
        </w:rPr>
        <w:t xml:space="preserve"> 0CT 2023</w:t>
      </w:r>
    </w:p>
    <w:p w14:paraId="074A184E" w14:textId="10D7CA34" w:rsidR="00CC239D" w:rsidRPr="00CC239D" w:rsidRDefault="00CC239D" w:rsidP="00391FB9">
      <w:pPr>
        <w:rPr>
          <w:rFonts w:ascii="Bauer Bodoni Std" w:hAnsi="Bauer Bodoni Std"/>
          <w:sz w:val="20"/>
          <w:szCs w:val="20"/>
        </w:rPr>
      </w:pPr>
      <w:r w:rsidRPr="00CC239D">
        <w:rPr>
          <w:rFonts w:ascii="Bauer Bodoni Std" w:hAnsi="Bauer Bodoni Std"/>
          <w:sz w:val="20"/>
          <w:szCs w:val="20"/>
        </w:rPr>
        <w:t>Update : period 3x in September – normal period, stopped for 5 days then bleed again 5 days then started again. Had some scans done at doctor.</w:t>
      </w:r>
    </w:p>
    <w:p w14:paraId="4174E7A2" w14:textId="7957F112" w:rsidR="00CC239D" w:rsidRDefault="00CC239D" w:rsidP="00391FB9">
      <w:pPr>
        <w:rPr>
          <w:rFonts w:ascii="Bauer Bodoni Std" w:hAnsi="Bauer Bodoni Std"/>
          <w:sz w:val="20"/>
          <w:szCs w:val="20"/>
        </w:rPr>
      </w:pPr>
      <w:r w:rsidRPr="00CC239D">
        <w:rPr>
          <w:rFonts w:ascii="Bauer Bodoni Std" w:hAnsi="Bauer Bodoni Std"/>
          <w:sz w:val="20"/>
          <w:szCs w:val="20"/>
        </w:rPr>
        <w:t xml:space="preserve">Vaginismus gone. HAD SEX then Bleed after Has done ultrasound </w:t>
      </w:r>
      <w:r>
        <w:rPr>
          <w:rFonts w:ascii="Bauer Bodoni Std" w:hAnsi="Bauer Bodoni Std"/>
          <w:sz w:val="20"/>
          <w:szCs w:val="20"/>
        </w:rPr>
        <w:t>–</w:t>
      </w:r>
      <w:r w:rsidRPr="00CC239D">
        <w:rPr>
          <w:rFonts w:ascii="Bauer Bodoni Std" w:hAnsi="Bauer Bodoni Std"/>
          <w:sz w:val="20"/>
          <w:szCs w:val="20"/>
        </w:rPr>
        <w:t xml:space="preserve"> </w:t>
      </w:r>
      <w:r>
        <w:rPr>
          <w:rFonts w:ascii="Bauer Bodoni Std" w:hAnsi="Bauer Bodoni Std"/>
          <w:sz w:val="20"/>
          <w:szCs w:val="20"/>
        </w:rPr>
        <w:t>will send results</w:t>
      </w:r>
    </w:p>
    <w:p w14:paraId="3DC83733" w14:textId="28FE18A2" w:rsidR="00CC239D" w:rsidRDefault="00CC239D" w:rsidP="00391FB9">
      <w:pPr>
        <w:rPr>
          <w:rFonts w:ascii="Bauer Bodoni Std" w:hAnsi="Bauer Bodoni Std"/>
          <w:sz w:val="20"/>
          <w:szCs w:val="20"/>
        </w:rPr>
      </w:pPr>
      <w:r>
        <w:rPr>
          <w:rFonts w:ascii="Bauer Bodoni Std" w:hAnsi="Bauer Bodoni Std"/>
          <w:sz w:val="20"/>
          <w:szCs w:val="20"/>
        </w:rPr>
        <w:t xml:space="preserve">Has sex 3 more times and no bleeding afterwards. </w:t>
      </w:r>
    </w:p>
    <w:p w14:paraId="3703CA9B" w14:textId="0BE24D7C" w:rsidR="00CC239D" w:rsidRDefault="00CC239D" w:rsidP="00391FB9">
      <w:pPr>
        <w:rPr>
          <w:rFonts w:ascii="Bauer Bodoni Std" w:hAnsi="Bauer Bodoni Std"/>
          <w:sz w:val="20"/>
          <w:szCs w:val="20"/>
        </w:rPr>
      </w:pPr>
      <w:r>
        <w:rPr>
          <w:rFonts w:ascii="Bauer Bodoni Std" w:hAnsi="Bauer Bodoni Std"/>
          <w:sz w:val="20"/>
          <w:szCs w:val="20"/>
        </w:rPr>
        <w:t xml:space="preserve">Could not locate cervix – pap smear – internal ultrasound fine. </w:t>
      </w:r>
    </w:p>
    <w:p w14:paraId="03C3572E" w14:textId="39981252" w:rsidR="00CC239D" w:rsidRDefault="00777DD0" w:rsidP="00391FB9">
      <w:pPr>
        <w:rPr>
          <w:rFonts w:ascii="Bauer Bodoni Std" w:hAnsi="Bauer Bodoni Std"/>
          <w:sz w:val="20"/>
          <w:szCs w:val="20"/>
        </w:rPr>
      </w:pPr>
      <w:r>
        <w:rPr>
          <w:rFonts w:ascii="Bauer Bodoni Std" w:hAnsi="Bauer Bodoni Std"/>
          <w:sz w:val="20"/>
          <w:szCs w:val="20"/>
        </w:rPr>
        <w:t xml:space="preserve">Still taking femme probiotics </w:t>
      </w:r>
    </w:p>
    <w:p w14:paraId="1A039A4D" w14:textId="23F4FF8D" w:rsidR="00777DD0" w:rsidRDefault="00777DD0" w:rsidP="00391FB9">
      <w:pPr>
        <w:rPr>
          <w:rFonts w:ascii="Bauer Bodoni Std" w:hAnsi="Bauer Bodoni Std"/>
          <w:sz w:val="20"/>
          <w:szCs w:val="20"/>
        </w:rPr>
      </w:pPr>
      <w:r>
        <w:rPr>
          <w:rFonts w:ascii="Bauer Bodoni Std" w:hAnsi="Bauer Bodoni Std"/>
          <w:sz w:val="20"/>
          <w:szCs w:val="20"/>
        </w:rPr>
        <w:t xml:space="preserve">Immune health- better, feeling nauseas past 3 days. – starts in morning. </w:t>
      </w:r>
      <w:r w:rsidR="004E5D75">
        <w:rPr>
          <w:rFonts w:ascii="Bauer Bodoni Std" w:hAnsi="Bauer Bodoni Std"/>
          <w:sz w:val="20"/>
          <w:szCs w:val="20"/>
        </w:rPr>
        <w:t xml:space="preserve">– pain in tummy yesterday. </w:t>
      </w:r>
    </w:p>
    <w:p w14:paraId="08FC8E08" w14:textId="160BAAD9" w:rsidR="004E5D75" w:rsidRDefault="004E5D75" w:rsidP="00391FB9">
      <w:pPr>
        <w:rPr>
          <w:rFonts w:ascii="Bauer Bodoni Std" w:hAnsi="Bauer Bodoni Std"/>
          <w:sz w:val="20"/>
          <w:szCs w:val="20"/>
        </w:rPr>
      </w:pPr>
      <w:r>
        <w:rPr>
          <w:rFonts w:ascii="Bauer Bodoni Std" w:hAnsi="Bauer Bodoni Std"/>
          <w:sz w:val="20"/>
          <w:szCs w:val="20"/>
        </w:rPr>
        <w:t xml:space="preserve">Diet – walking not going to gym. Tuna and </w:t>
      </w:r>
      <w:proofErr w:type="spellStart"/>
      <w:r>
        <w:rPr>
          <w:rFonts w:ascii="Bauer Bodoni Std" w:hAnsi="Bauer Bodoni Std"/>
          <w:sz w:val="20"/>
          <w:szCs w:val="20"/>
        </w:rPr>
        <w:t>avo</w:t>
      </w:r>
      <w:proofErr w:type="spellEnd"/>
      <w:r>
        <w:rPr>
          <w:rFonts w:ascii="Bauer Bodoni Std" w:hAnsi="Bauer Bodoni Std"/>
          <w:sz w:val="20"/>
          <w:szCs w:val="20"/>
        </w:rPr>
        <w:t xml:space="preserve"> sandwiches, muscle meal</w:t>
      </w:r>
      <w:r w:rsidR="000F2D3D">
        <w:rPr>
          <w:rFonts w:ascii="Bauer Bodoni Std" w:hAnsi="Bauer Bodoni Std"/>
          <w:sz w:val="20"/>
          <w:szCs w:val="20"/>
        </w:rPr>
        <w:t xml:space="preserve">. Stopped eating mac and cheese/ </w:t>
      </w:r>
    </w:p>
    <w:p w14:paraId="58A6019D" w14:textId="377199C2" w:rsidR="000F2D3D" w:rsidRDefault="000F2D3D" w:rsidP="00391FB9">
      <w:pPr>
        <w:rPr>
          <w:rFonts w:ascii="Bauer Bodoni Std" w:hAnsi="Bauer Bodoni Std"/>
          <w:sz w:val="20"/>
          <w:szCs w:val="20"/>
        </w:rPr>
      </w:pPr>
      <w:r>
        <w:rPr>
          <w:rFonts w:ascii="Bauer Bodoni Std" w:hAnsi="Bauer Bodoni Std"/>
          <w:sz w:val="20"/>
          <w:szCs w:val="20"/>
        </w:rPr>
        <w:t xml:space="preserve">Weight : lost 4kg. 70.2kg. </w:t>
      </w:r>
    </w:p>
    <w:p w14:paraId="1C246CA3" w14:textId="6DC34625" w:rsidR="000F2D3D" w:rsidRDefault="000F2D3D" w:rsidP="00391FB9">
      <w:pPr>
        <w:rPr>
          <w:rFonts w:ascii="Bauer Bodoni Std" w:hAnsi="Bauer Bodoni Std"/>
          <w:sz w:val="20"/>
          <w:szCs w:val="20"/>
        </w:rPr>
      </w:pPr>
      <w:r>
        <w:rPr>
          <w:rFonts w:ascii="Bauer Bodoni Std" w:hAnsi="Bauer Bodoni Std"/>
          <w:sz w:val="20"/>
          <w:szCs w:val="20"/>
        </w:rPr>
        <w:t xml:space="preserve">Bf : fasting or apple. </w:t>
      </w:r>
    </w:p>
    <w:p w14:paraId="7766E88F" w14:textId="60794F33" w:rsidR="000F2D3D" w:rsidRDefault="000F2D3D" w:rsidP="00391FB9">
      <w:pPr>
        <w:rPr>
          <w:rFonts w:ascii="Bauer Bodoni Std" w:hAnsi="Bauer Bodoni Std"/>
          <w:sz w:val="20"/>
          <w:szCs w:val="20"/>
        </w:rPr>
      </w:pPr>
      <w:r>
        <w:rPr>
          <w:rFonts w:ascii="Bauer Bodoni Std" w:hAnsi="Bauer Bodoni Std"/>
          <w:sz w:val="20"/>
          <w:szCs w:val="20"/>
        </w:rPr>
        <w:t xml:space="preserve">PMS: cramping – no migraines </w:t>
      </w:r>
      <w:r w:rsidR="00933B06">
        <w:rPr>
          <w:rFonts w:ascii="Bauer Bodoni Std" w:hAnsi="Bauer Bodoni Std"/>
          <w:sz w:val="20"/>
          <w:szCs w:val="20"/>
        </w:rPr>
        <w:t>–</w:t>
      </w:r>
      <w:r>
        <w:rPr>
          <w:rFonts w:ascii="Bauer Bodoni Std" w:hAnsi="Bauer Bodoni Std"/>
          <w:sz w:val="20"/>
          <w:szCs w:val="20"/>
        </w:rPr>
        <w:t xml:space="preserve"> </w:t>
      </w:r>
      <w:r w:rsidR="00933B06">
        <w:rPr>
          <w:rFonts w:ascii="Bauer Bodoni Std" w:hAnsi="Bauer Bodoni Std"/>
          <w:sz w:val="20"/>
          <w:szCs w:val="20"/>
        </w:rPr>
        <w:t xml:space="preserve">progesterone drops. </w:t>
      </w:r>
    </w:p>
    <w:p w14:paraId="28E0473F" w14:textId="08B418A9" w:rsidR="00933B06" w:rsidRDefault="00933B06" w:rsidP="00391FB9">
      <w:pPr>
        <w:rPr>
          <w:rFonts w:ascii="Bauer Bodoni Std" w:hAnsi="Bauer Bodoni Std"/>
          <w:sz w:val="20"/>
          <w:szCs w:val="20"/>
        </w:rPr>
      </w:pPr>
      <w:r>
        <w:rPr>
          <w:rFonts w:ascii="Bauer Bodoni Std" w:hAnsi="Bauer Bodoni Std"/>
          <w:sz w:val="20"/>
          <w:szCs w:val="20"/>
        </w:rPr>
        <w:t xml:space="preserve">Bloating – had all day, little bit of constipation . </w:t>
      </w:r>
      <w:r w:rsidR="00EF4060">
        <w:rPr>
          <w:rFonts w:ascii="Bauer Bodoni Std" w:hAnsi="Bauer Bodoni Std"/>
          <w:sz w:val="20"/>
          <w:szCs w:val="20"/>
        </w:rPr>
        <w:t xml:space="preserve">rec 2x kiwis daily. </w:t>
      </w:r>
    </w:p>
    <w:p w14:paraId="0022AF4A" w14:textId="2C21E6FD" w:rsidR="00EF4060" w:rsidRDefault="00EF4060" w:rsidP="00391FB9">
      <w:pPr>
        <w:rPr>
          <w:rFonts w:ascii="Bauer Bodoni Std" w:hAnsi="Bauer Bodoni Std"/>
          <w:sz w:val="20"/>
          <w:szCs w:val="20"/>
        </w:rPr>
      </w:pPr>
      <w:r>
        <w:rPr>
          <w:rFonts w:ascii="Bauer Bodoni Std" w:hAnsi="Bauer Bodoni Std"/>
          <w:sz w:val="20"/>
          <w:szCs w:val="20"/>
        </w:rPr>
        <w:t xml:space="preserve">Still on magnesium – needs to buy more . Liver caps and probiotic. </w:t>
      </w:r>
    </w:p>
    <w:p w14:paraId="2BA74F81" w14:textId="708A2D22" w:rsidR="002F3FD6" w:rsidRDefault="002F3FD6" w:rsidP="00391FB9">
      <w:pPr>
        <w:rPr>
          <w:rFonts w:ascii="Bauer Bodoni Std" w:hAnsi="Bauer Bodoni Std"/>
          <w:sz w:val="20"/>
          <w:szCs w:val="20"/>
        </w:rPr>
      </w:pPr>
      <w:r>
        <w:rPr>
          <w:rFonts w:ascii="Bauer Bodoni Std" w:hAnsi="Bauer Bodoni Std"/>
          <w:sz w:val="20"/>
          <w:szCs w:val="20"/>
        </w:rPr>
        <w:t xml:space="preserve">To do – Pregnancy test – send vitex drops if not pregnant. </w:t>
      </w:r>
    </w:p>
    <w:p w14:paraId="39FA42D5" w14:textId="77777777" w:rsidR="00BA3A8D" w:rsidRDefault="00BA3A8D" w:rsidP="00391FB9">
      <w:pPr>
        <w:rPr>
          <w:rFonts w:ascii="Bauer Bodoni Std" w:hAnsi="Bauer Bodoni Std"/>
          <w:sz w:val="20"/>
          <w:szCs w:val="20"/>
          <w:u w:val="single"/>
        </w:rPr>
      </w:pPr>
    </w:p>
    <w:p w14:paraId="3FD94C32" w14:textId="050C0A78" w:rsidR="00EF4060" w:rsidRPr="00EF4060" w:rsidRDefault="00EF4060" w:rsidP="00391FB9">
      <w:pPr>
        <w:rPr>
          <w:rFonts w:ascii="Bauer Bodoni Std" w:hAnsi="Bauer Bodoni Std"/>
          <w:sz w:val="20"/>
          <w:szCs w:val="20"/>
          <w:u w:val="single"/>
        </w:rPr>
      </w:pPr>
      <w:r w:rsidRPr="00EF4060">
        <w:rPr>
          <w:rFonts w:ascii="Bauer Bodoni Std" w:hAnsi="Bauer Bodoni Std"/>
          <w:sz w:val="20"/>
          <w:szCs w:val="20"/>
          <w:u w:val="single"/>
        </w:rPr>
        <w:t>Follow up – 12</w:t>
      </w:r>
      <w:r w:rsidRPr="00EF4060">
        <w:rPr>
          <w:rFonts w:ascii="Bauer Bodoni Std" w:hAnsi="Bauer Bodoni Std"/>
          <w:sz w:val="20"/>
          <w:szCs w:val="20"/>
          <w:u w:val="single"/>
          <w:vertAlign w:val="superscript"/>
        </w:rPr>
        <w:t>th</w:t>
      </w:r>
      <w:r w:rsidRPr="00EF4060">
        <w:rPr>
          <w:rFonts w:ascii="Bauer Bodoni Std" w:hAnsi="Bauer Bodoni Std"/>
          <w:sz w:val="20"/>
          <w:szCs w:val="20"/>
          <w:u w:val="single"/>
        </w:rPr>
        <w:t xml:space="preserve"> Nov 9.30am </w:t>
      </w:r>
    </w:p>
    <w:p w14:paraId="5157C382" w14:textId="2EF42C38" w:rsidR="00A72EAD" w:rsidRPr="001A45C6" w:rsidRDefault="00A72EAD" w:rsidP="00391FB9">
      <w:pPr>
        <w:rPr>
          <w:rFonts w:ascii="Bauer Bodoni Std" w:hAnsi="Bauer Bodoni Std"/>
          <w:sz w:val="20"/>
          <w:szCs w:val="20"/>
          <w:u w:val="single"/>
        </w:rPr>
      </w:pPr>
    </w:p>
    <w:p w14:paraId="68511996" w14:textId="77777777" w:rsidR="00A72EAD" w:rsidRPr="001A45C6" w:rsidRDefault="00A72EAD" w:rsidP="00391FB9">
      <w:pPr>
        <w:rPr>
          <w:rFonts w:ascii="Bauer Bodoni Std" w:hAnsi="Bauer Bodoni Std"/>
          <w:sz w:val="20"/>
          <w:szCs w:val="20"/>
          <w:u w:val="single"/>
        </w:rPr>
      </w:pPr>
    </w:p>
    <w:p w14:paraId="6A9A3E54" w14:textId="57339D5E" w:rsidR="00A72EAD" w:rsidRPr="001A45C6" w:rsidRDefault="00A72EAD" w:rsidP="00391FB9">
      <w:pPr>
        <w:rPr>
          <w:rFonts w:ascii="Bauer Bodoni Std" w:hAnsi="Bauer Bodoni Std"/>
          <w:sz w:val="20"/>
          <w:szCs w:val="20"/>
          <w:u w:val="single"/>
        </w:rPr>
      </w:pPr>
      <w:r w:rsidRPr="001A45C6">
        <w:rPr>
          <w:rFonts w:ascii="Bauer Bodoni Std" w:hAnsi="Bauer Bodoni Std"/>
          <w:sz w:val="20"/>
          <w:szCs w:val="20"/>
          <w:u w:val="single"/>
        </w:rPr>
        <w:t xml:space="preserve"> </w:t>
      </w:r>
    </w:p>
    <w:p w14:paraId="0F854AF9" w14:textId="77777777" w:rsidR="00A72EAD" w:rsidRPr="001A45C6" w:rsidRDefault="00A72EAD" w:rsidP="00391FB9">
      <w:pPr>
        <w:rPr>
          <w:rFonts w:ascii="Bauer Bodoni Std" w:hAnsi="Bauer Bodoni Std"/>
          <w:sz w:val="20"/>
          <w:szCs w:val="20"/>
          <w:u w:val="single"/>
        </w:rPr>
      </w:pPr>
    </w:p>
    <w:p w14:paraId="05C75698" w14:textId="3A55FADA" w:rsidR="00A72EAD" w:rsidRPr="001A45C6" w:rsidRDefault="00A72EAD" w:rsidP="00391FB9">
      <w:pPr>
        <w:rPr>
          <w:rFonts w:ascii="Bauer Bodoni Std" w:hAnsi="Bauer Bodoni Std"/>
          <w:sz w:val="20"/>
          <w:szCs w:val="20"/>
          <w:u w:val="single"/>
        </w:rPr>
      </w:pPr>
      <w:r w:rsidRPr="001A45C6">
        <w:rPr>
          <w:rFonts w:ascii="Bauer Bodoni Std" w:hAnsi="Bauer Bodoni Std"/>
          <w:sz w:val="20"/>
          <w:szCs w:val="20"/>
          <w:u w:val="single"/>
        </w:rPr>
        <w:t xml:space="preserve"> </w:t>
      </w:r>
    </w:p>
    <w:p w14:paraId="224E29C0" w14:textId="77777777" w:rsidR="00A72EAD" w:rsidRPr="001A45C6" w:rsidRDefault="00A72EAD" w:rsidP="00391FB9">
      <w:pPr>
        <w:rPr>
          <w:rFonts w:ascii="Bauer Bodoni Std" w:hAnsi="Bauer Bodoni Std"/>
          <w:sz w:val="20"/>
          <w:szCs w:val="20"/>
          <w:u w:val="single"/>
        </w:rPr>
      </w:pPr>
    </w:p>
    <w:p w14:paraId="30745758" w14:textId="77777777" w:rsidR="00A72EAD" w:rsidRPr="001A45C6" w:rsidRDefault="00A72EAD" w:rsidP="00391FB9">
      <w:pPr>
        <w:rPr>
          <w:rFonts w:ascii="Bauer Bodoni Std" w:hAnsi="Bauer Bodoni Std"/>
          <w:sz w:val="20"/>
          <w:szCs w:val="20"/>
          <w:u w:val="single"/>
        </w:rPr>
      </w:pPr>
    </w:p>
    <w:p w14:paraId="72E8C2DB" w14:textId="66884624" w:rsidR="00A72EAD" w:rsidRPr="001A45C6" w:rsidRDefault="00A72EAD" w:rsidP="00391FB9">
      <w:pPr>
        <w:rPr>
          <w:rFonts w:ascii="Bauer Bodoni Std" w:hAnsi="Bauer Bodoni Std"/>
          <w:sz w:val="20"/>
          <w:szCs w:val="20"/>
          <w:u w:val="single"/>
        </w:rPr>
      </w:pPr>
    </w:p>
    <w:p w14:paraId="14F7B337" w14:textId="7DA2FA2D" w:rsidR="00A72EAD" w:rsidRPr="001A45C6" w:rsidRDefault="00A72EAD" w:rsidP="00391FB9">
      <w:pPr>
        <w:rPr>
          <w:rFonts w:ascii="Bauer Bodoni Std" w:hAnsi="Bauer Bodoni Std"/>
          <w:sz w:val="20"/>
          <w:szCs w:val="20"/>
          <w:u w:val="single"/>
        </w:rPr>
      </w:pPr>
    </w:p>
    <w:p w14:paraId="70648F33" w14:textId="5CD6854C" w:rsidR="00A72EAD" w:rsidRPr="001A45C6" w:rsidRDefault="00A72EAD" w:rsidP="00391FB9">
      <w:pPr>
        <w:rPr>
          <w:rFonts w:ascii="Bauer Bodoni Std" w:hAnsi="Bauer Bodoni Std"/>
          <w:sz w:val="20"/>
          <w:szCs w:val="20"/>
          <w:u w:val="single"/>
        </w:rPr>
      </w:pPr>
    </w:p>
    <w:p w14:paraId="2CC4927F" w14:textId="77777777" w:rsidR="00A72EAD" w:rsidRPr="001A45C6" w:rsidRDefault="00A72EAD" w:rsidP="00391FB9">
      <w:pPr>
        <w:rPr>
          <w:rFonts w:ascii="Bauer Bodoni Std" w:hAnsi="Bauer Bodoni Std"/>
          <w:sz w:val="20"/>
          <w:szCs w:val="20"/>
          <w:u w:val="single"/>
        </w:rPr>
      </w:pPr>
    </w:p>
    <w:p w14:paraId="601D9D06" w14:textId="6B1DEB42" w:rsidR="00A72EAD" w:rsidRPr="001A45C6" w:rsidRDefault="00A72EAD" w:rsidP="00391FB9">
      <w:pPr>
        <w:rPr>
          <w:rFonts w:ascii="Bauer Bodoni Std" w:hAnsi="Bauer Bodoni Std"/>
          <w:sz w:val="20"/>
          <w:szCs w:val="20"/>
          <w:u w:val="single"/>
        </w:rPr>
      </w:pPr>
    </w:p>
    <w:p w14:paraId="75D73B62" w14:textId="5D0E1AE8" w:rsidR="00A72EAD" w:rsidRPr="001A45C6" w:rsidRDefault="00A72EAD" w:rsidP="00391FB9">
      <w:pPr>
        <w:rPr>
          <w:rFonts w:ascii="Bauer Bodoni Std" w:hAnsi="Bauer Bodoni Std"/>
          <w:sz w:val="20"/>
          <w:szCs w:val="20"/>
          <w:u w:val="single"/>
        </w:rPr>
      </w:pPr>
    </w:p>
    <w:p w14:paraId="012B1D50" w14:textId="6E10302B" w:rsidR="00A72EAD" w:rsidRPr="001A45C6" w:rsidRDefault="00A72EAD" w:rsidP="00391FB9">
      <w:pPr>
        <w:rPr>
          <w:rFonts w:ascii="Bauer Bodoni Std" w:hAnsi="Bauer Bodoni Std"/>
          <w:sz w:val="20"/>
          <w:szCs w:val="20"/>
          <w:u w:val="single"/>
        </w:rPr>
      </w:pPr>
    </w:p>
    <w:p w14:paraId="7E14E4F8" w14:textId="02A0F383" w:rsidR="00A72EAD" w:rsidRPr="001A45C6" w:rsidRDefault="00A72EAD" w:rsidP="00391FB9">
      <w:pPr>
        <w:rPr>
          <w:rFonts w:ascii="Bauer Bodoni Std" w:hAnsi="Bauer Bodoni Std"/>
          <w:sz w:val="20"/>
          <w:szCs w:val="20"/>
          <w:u w:val="single"/>
        </w:rPr>
      </w:pPr>
    </w:p>
    <w:p w14:paraId="73AA8DFA" w14:textId="7115A229" w:rsidR="00A72EAD" w:rsidRPr="001A45C6" w:rsidRDefault="00A72EAD" w:rsidP="00391FB9">
      <w:pPr>
        <w:rPr>
          <w:rFonts w:ascii="Bauer Bodoni Std" w:hAnsi="Bauer Bodoni Std"/>
          <w:sz w:val="20"/>
          <w:szCs w:val="20"/>
          <w:u w:val="single"/>
        </w:rPr>
      </w:pPr>
    </w:p>
    <w:p w14:paraId="65FAF6DA" w14:textId="67DD020D" w:rsidR="00A72EAD" w:rsidRPr="001A45C6" w:rsidRDefault="00A72EAD" w:rsidP="00391FB9">
      <w:pPr>
        <w:rPr>
          <w:rFonts w:ascii="Bauer Bodoni Std" w:hAnsi="Bauer Bodoni Std"/>
          <w:sz w:val="20"/>
          <w:szCs w:val="20"/>
          <w:u w:val="single"/>
        </w:rPr>
      </w:pPr>
    </w:p>
    <w:p w14:paraId="24A4AC67" w14:textId="77777777" w:rsidR="00A72EAD" w:rsidRPr="001A45C6" w:rsidRDefault="00A72EAD" w:rsidP="00391FB9">
      <w:pPr>
        <w:rPr>
          <w:rFonts w:ascii="Bauer Bodoni Std" w:hAnsi="Bauer Bodoni Std"/>
          <w:sz w:val="20"/>
          <w:szCs w:val="20"/>
          <w:u w:val="single"/>
        </w:rPr>
      </w:pPr>
    </w:p>
    <w:p w14:paraId="1D4815B7" w14:textId="7175D14A" w:rsidR="00A72EAD" w:rsidRPr="001A45C6" w:rsidRDefault="00A72EAD" w:rsidP="00391FB9">
      <w:pPr>
        <w:rPr>
          <w:rFonts w:ascii="Bauer Bodoni Std" w:hAnsi="Bauer Bodoni Std"/>
          <w:sz w:val="20"/>
          <w:szCs w:val="20"/>
          <w:u w:val="single"/>
        </w:rPr>
      </w:pPr>
    </w:p>
    <w:p w14:paraId="4FEAEC7B" w14:textId="027F1A68" w:rsidR="00A72EAD" w:rsidRPr="001A45C6" w:rsidRDefault="00A72EAD" w:rsidP="00391FB9">
      <w:pPr>
        <w:rPr>
          <w:rFonts w:ascii="Bauer Bodoni Std" w:hAnsi="Bauer Bodoni Std"/>
          <w:sz w:val="20"/>
          <w:szCs w:val="20"/>
          <w:u w:val="single"/>
        </w:rPr>
      </w:pPr>
    </w:p>
    <w:p w14:paraId="6124B496" w14:textId="77777777" w:rsidR="00A72EAD" w:rsidRPr="001A45C6" w:rsidRDefault="00A72EAD" w:rsidP="00391FB9">
      <w:pPr>
        <w:rPr>
          <w:rFonts w:ascii="Bauer Bodoni Std" w:hAnsi="Bauer Bodoni Std"/>
          <w:sz w:val="20"/>
          <w:szCs w:val="20"/>
          <w:u w:val="single"/>
        </w:rPr>
      </w:pPr>
    </w:p>
    <w:p w14:paraId="5B73DD3B" w14:textId="06FB0477" w:rsidR="001253EB" w:rsidRPr="001A45C6" w:rsidRDefault="001253EB" w:rsidP="00391FB9">
      <w:pPr>
        <w:rPr>
          <w:rFonts w:ascii="Bauer Bodoni Std" w:hAnsi="Bauer Bodoni Std"/>
          <w:sz w:val="20"/>
          <w:szCs w:val="20"/>
          <w:u w:val="single"/>
        </w:rPr>
      </w:pPr>
    </w:p>
    <w:p w14:paraId="66E70F83" w14:textId="494AFCF7" w:rsidR="001253EB" w:rsidRPr="001A45C6" w:rsidRDefault="001253EB" w:rsidP="00391FB9">
      <w:pPr>
        <w:rPr>
          <w:rFonts w:ascii="Bauer Bodoni Std" w:hAnsi="Bauer Bodoni Std"/>
          <w:sz w:val="20"/>
          <w:szCs w:val="20"/>
          <w:u w:val="single"/>
        </w:rPr>
      </w:pPr>
    </w:p>
    <w:p w14:paraId="5CD76A8B" w14:textId="77777777" w:rsidR="001253EB" w:rsidRPr="001A45C6" w:rsidRDefault="001253EB" w:rsidP="00391FB9">
      <w:pPr>
        <w:rPr>
          <w:rFonts w:ascii="Bauer Bodoni Std" w:hAnsi="Bauer Bodoni Std"/>
          <w:sz w:val="20"/>
          <w:szCs w:val="20"/>
          <w:u w:val="single"/>
        </w:rPr>
      </w:pPr>
    </w:p>
    <w:p w14:paraId="5C727F6B" w14:textId="77777777" w:rsidR="00391FB9" w:rsidRPr="001A45C6" w:rsidRDefault="00391FB9" w:rsidP="00391FB9">
      <w:pPr>
        <w:rPr>
          <w:rFonts w:ascii="Bauer Bodoni Std" w:hAnsi="Bauer Bodoni Std"/>
          <w:sz w:val="20"/>
          <w:szCs w:val="20"/>
          <w:u w:val="single"/>
        </w:rPr>
      </w:pPr>
    </w:p>
    <w:p w14:paraId="78D5B953" w14:textId="3A3396E5" w:rsidR="00391FB9" w:rsidRPr="001A45C6" w:rsidRDefault="00391FB9" w:rsidP="00391FB9">
      <w:pPr>
        <w:rPr>
          <w:rFonts w:ascii="Bauer Bodoni Std" w:hAnsi="Bauer Bodoni Std"/>
          <w:sz w:val="20"/>
          <w:szCs w:val="20"/>
        </w:rPr>
      </w:pPr>
    </w:p>
    <w:p w14:paraId="68309ED7" w14:textId="2C4A7B2B" w:rsidR="00391FB9" w:rsidRPr="001A45C6" w:rsidRDefault="00391FB9" w:rsidP="00391FB9">
      <w:pPr>
        <w:rPr>
          <w:rFonts w:ascii="Bauer Bodoni Std" w:hAnsi="Bauer Bodoni Std"/>
          <w:sz w:val="20"/>
          <w:szCs w:val="20"/>
        </w:rPr>
      </w:pPr>
    </w:p>
    <w:p w14:paraId="4063EB06" w14:textId="543C2D2E" w:rsidR="00391FB9" w:rsidRPr="001A45C6" w:rsidRDefault="00391FB9" w:rsidP="00391FB9">
      <w:pPr>
        <w:rPr>
          <w:rFonts w:ascii="Bauer Bodoni Std" w:hAnsi="Bauer Bodoni Std"/>
          <w:sz w:val="20"/>
          <w:szCs w:val="20"/>
        </w:rPr>
      </w:pPr>
    </w:p>
    <w:p w14:paraId="239E1C0C" w14:textId="03A6C624" w:rsidR="00391FB9" w:rsidRPr="001A45C6" w:rsidRDefault="00391FB9" w:rsidP="00391FB9">
      <w:pPr>
        <w:rPr>
          <w:rFonts w:ascii="Bauer Bodoni Std" w:hAnsi="Bauer Bodoni Std"/>
          <w:sz w:val="20"/>
          <w:szCs w:val="20"/>
        </w:rPr>
      </w:pPr>
    </w:p>
    <w:p w14:paraId="300BF506" w14:textId="55C3A585" w:rsidR="00391FB9" w:rsidRPr="001A45C6" w:rsidRDefault="00391FB9" w:rsidP="00391FB9">
      <w:pPr>
        <w:rPr>
          <w:rFonts w:ascii="Bauer Bodoni Std" w:hAnsi="Bauer Bodoni Std"/>
          <w:sz w:val="20"/>
          <w:szCs w:val="20"/>
        </w:rPr>
      </w:pPr>
    </w:p>
    <w:p w14:paraId="4DB1BDF3" w14:textId="77777777" w:rsidR="00391FB9" w:rsidRPr="001A45C6" w:rsidRDefault="00391FB9" w:rsidP="00391FB9">
      <w:pPr>
        <w:rPr>
          <w:rFonts w:ascii="Bauer Bodoni Std" w:hAnsi="Bauer Bodoni Std"/>
          <w:sz w:val="20"/>
          <w:szCs w:val="20"/>
        </w:rPr>
      </w:pPr>
    </w:p>
    <w:p w14:paraId="20E0B88C" w14:textId="6814A547" w:rsidR="00391FB9" w:rsidRPr="001A45C6" w:rsidRDefault="00391FB9" w:rsidP="00391FB9">
      <w:pPr>
        <w:rPr>
          <w:rFonts w:ascii="Bauer Bodoni Std" w:hAnsi="Bauer Bodoni Std"/>
          <w:sz w:val="20"/>
          <w:szCs w:val="20"/>
        </w:rPr>
      </w:pPr>
    </w:p>
    <w:p w14:paraId="7B158D80" w14:textId="04E2593F" w:rsidR="00391FB9" w:rsidRPr="001A45C6" w:rsidRDefault="00391FB9" w:rsidP="00391FB9">
      <w:pPr>
        <w:rPr>
          <w:rFonts w:ascii="Bauer Bodoni Std" w:hAnsi="Bauer Bodoni Std"/>
          <w:sz w:val="20"/>
          <w:szCs w:val="20"/>
        </w:rPr>
      </w:pPr>
    </w:p>
    <w:p w14:paraId="7A866F2B" w14:textId="1263C80C" w:rsidR="00391FB9" w:rsidRPr="001A45C6" w:rsidRDefault="00391FB9" w:rsidP="00391FB9">
      <w:pPr>
        <w:rPr>
          <w:rFonts w:ascii="Bauer Bodoni Std" w:hAnsi="Bauer Bodoni Std"/>
          <w:sz w:val="20"/>
          <w:szCs w:val="20"/>
        </w:rPr>
      </w:pPr>
    </w:p>
    <w:p w14:paraId="18FE3EEA" w14:textId="6CC06694" w:rsidR="00391FB9" w:rsidRPr="001A45C6" w:rsidRDefault="00391FB9" w:rsidP="00391FB9">
      <w:pPr>
        <w:rPr>
          <w:rFonts w:ascii="Bauer Bodoni Std" w:hAnsi="Bauer Bodoni Std"/>
          <w:sz w:val="20"/>
          <w:szCs w:val="20"/>
        </w:rPr>
      </w:pPr>
    </w:p>
    <w:p w14:paraId="2C2C3839" w14:textId="77777777" w:rsidR="00391FB9" w:rsidRPr="001A45C6" w:rsidRDefault="00391FB9" w:rsidP="00391FB9">
      <w:pPr>
        <w:rPr>
          <w:rFonts w:ascii="Bauer Bodoni Std" w:hAnsi="Bauer Bodoni Std"/>
          <w:sz w:val="20"/>
          <w:szCs w:val="20"/>
        </w:rPr>
      </w:pPr>
    </w:p>
    <w:p w14:paraId="5F8A4C41" w14:textId="579C4057" w:rsidR="00391FB9" w:rsidRPr="001A45C6" w:rsidRDefault="00391FB9" w:rsidP="00391FB9">
      <w:pPr>
        <w:rPr>
          <w:rFonts w:ascii="Bauer Bodoni Std" w:hAnsi="Bauer Bodoni Std"/>
          <w:sz w:val="20"/>
          <w:szCs w:val="20"/>
        </w:rPr>
      </w:pPr>
    </w:p>
    <w:p w14:paraId="205D2492" w14:textId="3050BC26" w:rsidR="00391FB9" w:rsidRPr="001A45C6" w:rsidRDefault="00391FB9" w:rsidP="00391FB9">
      <w:pPr>
        <w:rPr>
          <w:rFonts w:ascii="Bauer Bodoni Std" w:hAnsi="Bauer Bodoni Std"/>
          <w:sz w:val="20"/>
          <w:szCs w:val="20"/>
        </w:rPr>
      </w:pPr>
    </w:p>
    <w:p w14:paraId="244EBFBE" w14:textId="7C1EAFDD" w:rsidR="00391FB9" w:rsidRPr="001A45C6" w:rsidRDefault="00391FB9" w:rsidP="00391FB9">
      <w:pPr>
        <w:rPr>
          <w:rFonts w:ascii="Bauer Bodoni Std" w:hAnsi="Bauer Bodoni Std"/>
          <w:sz w:val="20"/>
          <w:szCs w:val="20"/>
        </w:rPr>
      </w:pPr>
    </w:p>
    <w:p w14:paraId="404DBB4E" w14:textId="0117694B" w:rsidR="00391FB9" w:rsidRPr="001A45C6" w:rsidRDefault="00391FB9" w:rsidP="00391FB9">
      <w:pPr>
        <w:rPr>
          <w:rFonts w:ascii="Bauer Bodoni Std" w:hAnsi="Bauer Bodoni Std"/>
          <w:sz w:val="20"/>
          <w:szCs w:val="20"/>
        </w:rPr>
      </w:pPr>
    </w:p>
    <w:p w14:paraId="7A2F206F" w14:textId="7CFC3962" w:rsidR="00391FB9" w:rsidRPr="001A45C6" w:rsidRDefault="00391FB9" w:rsidP="00391FB9">
      <w:pPr>
        <w:rPr>
          <w:rFonts w:ascii="Bauer Bodoni Std" w:hAnsi="Bauer Bodoni Std"/>
          <w:sz w:val="20"/>
          <w:szCs w:val="20"/>
        </w:rPr>
      </w:pPr>
    </w:p>
    <w:p w14:paraId="7332621B" w14:textId="6EEA893C" w:rsidR="00391FB9" w:rsidRPr="001A45C6" w:rsidRDefault="00391FB9" w:rsidP="00391FB9">
      <w:pPr>
        <w:rPr>
          <w:rFonts w:ascii="Bauer Bodoni Std" w:hAnsi="Bauer Bodoni Std"/>
          <w:sz w:val="20"/>
          <w:szCs w:val="20"/>
        </w:rPr>
      </w:pPr>
    </w:p>
    <w:p w14:paraId="369FC480" w14:textId="77777777" w:rsidR="00391FB9" w:rsidRPr="001A45C6" w:rsidRDefault="00391FB9" w:rsidP="00391FB9">
      <w:pPr>
        <w:rPr>
          <w:rFonts w:ascii="Bauer Bodoni Std" w:hAnsi="Bauer Bodoni Std"/>
          <w:sz w:val="20"/>
          <w:szCs w:val="20"/>
        </w:rPr>
      </w:pPr>
    </w:p>
    <w:p w14:paraId="683A6EBB" w14:textId="77777777" w:rsidR="00391FB9" w:rsidRPr="001A45C6" w:rsidRDefault="00391FB9" w:rsidP="00391FB9">
      <w:pPr>
        <w:jc w:val="center"/>
        <w:rPr>
          <w:rFonts w:ascii="Bauer Bodoni Std" w:hAnsi="Bauer Bodoni Std"/>
          <w:sz w:val="20"/>
          <w:szCs w:val="20"/>
        </w:rPr>
      </w:pPr>
    </w:p>
    <w:sectPr w:rsidR="00391FB9" w:rsidRPr="001A45C6">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FB47C" w14:textId="77777777" w:rsidR="009E27D6" w:rsidRDefault="009E27D6" w:rsidP="00391FB9">
      <w:pPr>
        <w:spacing w:after="0" w:line="240" w:lineRule="auto"/>
      </w:pPr>
      <w:r>
        <w:separator/>
      </w:r>
    </w:p>
  </w:endnote>
  <w:endnote w:type="continuationSeparator" w:id="0">
    <w:p w14:paraId="3E0034E3" w14:textId="77777777" w:rsidR="009E27D6" w:rsidRDefault="009E27D6" w:rsidP="00391F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uer Bodoni Std">
    <w:altName w:val="Cambria"/>
    <w:panose1 w:val="00000000000000000000"/>
    <w:charset w:val="00"/>
    <w:family w:val="roman"/>
    <w:notTrueType/>
    <w:pitch w:val="variable"/>
    <w:sig w:usb0="800000AF" w:usb1="5000204A"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DE6AB" w14:textId="77777777" w:rsidR="009E27D6" w:rsidRDefault="009E27D6" w:rsidP="00391FB9">
      <w:pPr>
        <w:spacing w:after="0" w:line="240" w:lineRule="auto"/>
      </w:pPr>
      <w:r>
        <w:separator/>
      </w:r>
    </w:p>
  </w:footnote>
  <w:footnote w:type="continuationSeparator" w:id="0">
    <w:p w14:paraId="4D4D4281" w14:textId="77777777" w:rsidR="009E27D6" w:rsidRDefault="009E27D6" w:rsidP="00391F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5ADBD" w14:textId="333BEE94" w:rsidR="00391FB9" w:rsidRPr="00391FB9" w:rsidRDefault="00391FB9" w:rsidP="00391FB9">
    <w:pPr>
      <w:pStyle w:val="Header"/>
      <w:jc w:val="center"/>
    </w:pPr>
    <w:r>
      <w:rPr>
        <w:noProof/>
      </w:rPr>
      <w:drawing>
        <wp:inline distT="0" distB="0" distL="0" distR="0" wp14:anchorId="1D3C658E" wp14:editId="3110BE7F">
          <wp:extent cx="1767840" cy="658093"/>
          <wp:effectExtent l="0" t="0" r="3810" b="889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89959" cy="66632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66518"/>
    <w:multiLevelType w:val="hybridMultilevel"/>
    <w:tmpl w:val="E8AA47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2C740727"/>
    <w:multiLevelType w:val="hybridMultilevel"/>
    <w:tmpl w:val="B5F887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257760269">
    <w:abstractNumId w:val="0"/>
  </w:num>
  <w:num w:numId="2" w16cid:durableId="601049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NzIwMLMwNTM2MTdU0lEKTi0uzszPAykwqgUA/h0nwiwAAAA="/>
  </w:docVars>
  <w:rsids>
    <w:rsidRoot w:val="00391FB9"/>
    <w:rsid w:val="000C0EFA"/>
    <w:rsid w:val="000F2D3D"/>
    <w:rsid w:val="001074EB"/>
    <w:rsid w:val="001253EB"/>
    <w:rsid w:val="001A45C6"/>
    <w:rsid w:val="00211C06"/>
    <w:rsid w:val="002F3FD6"/>
    <w:rsid w:val="00324347"/>
    <w:rsid w:val="00331A7C"/>
    <w:rsid w:val="0035048F"/>
    <w:rsid w:val="00391FB9"/>
    <w:rsid w:val="004061EC"/>
    <w:rsid w:val="00470B3C"/>
    <w:rsid w:val="004D77FC"/>
    <w:rsid w:val="004E5D75"/>
    <w:rsid w:val="005119EB"/>
    <w:rsid w:val="00616588"/>
    <w:rsid w:val="00681163"/>
    <w:rsid w:val="007222CF"/>
    <w:rsid w:val="00777DD0"/>
    <w:rsid w:val="00781425"/>
    <w:rsid w:val="00782A53"/>
    <w:rsid w:val="008048A8"/>
    <w:rsid w:val="00870539"/>
    <w:rsid w:val="008A4AC1"/>
    <w:rsid w:val="00933B06"/>
    <w:rsid w:val="009675B4"/>
    <w:rsid w:val="00975A41"/>
    <w:rsid w:val="009E27D6"/>
    <w:rsid w:val="00A70A86"/>
    <w:rsid w:val="00A72EAD"/>
    <w:rsid w:val="00AA3E35"/>
    <w:rsid w:val="00AD4C8C"/>
    <w:rsid w:val="00AD5C3B"/>
    <w:rsid w:val="00B512EC"/>
    <w:rsid w:val="00B564D4"/>
    <w:rsid w:val="00BA3A8D"/>
    <w:rsid w:val="00CC239D"/>
    <w:rsid w:val="00DC5A4D"/>
    <w:rsid w:val="00E27530"/>
    <w:rsid w:val="00E93DB8"/>
    <w:rsid w:val="00EB3054"/>
    <w:rsid w:val="00EF4060"/>
    <w:rsid w:val="00EF73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5D749"/>
  <w15:chartTrackingRefBased/>
  <w15:docId w15:val="{5574CE1D-95B6-45C9-8BAC-FC81E1453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1F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1FB9"/>
  </w:style>
  <w:style w:type="paragraph" w:styleId="Footer">
    <w:name w:val="footer"/>
    <w:basedOn w:val="Normal"/>
    <w:link w:val="FooterChar"/>
    <w:uiPriority w:val="99"/>
    <w:unhideWhenUsed/>
    <w:rsid w:val="00391F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1FB9"/>
  </w:style>
  <w:style w:type="character" w:styleId="Hyperlink">
    <w:name w:val="Hyperlink"/>
    <w:basedOn w:val="DefaultParagraphFont"/>
    <w:uiPriority w:val="99"/>
    <w:unhideWhenUsed/>
    <w:rsid w:val="000C0EFA"/>
    <w:rPr>
      <w:color w:val="0563C1" w:themeColor="hyperlink"/>
      <w:u w:val="single"/>
    </w:rPr>
  </w:style>
  <w:style w:type="character" w:styleId="UnresolvedMention">
    <w:name w:val="Unresolved Mention"/>
    <w:basedOn w:val="DefaultParagraphFont"/>
    <w:uiPriority w:val="99"/>
    <w:semiHidden/>
    <w:unhideWhenUsed/>
    <w:rsid w:val="000C0EFA"/>
    <w:rPr>
      <w:color w:val="605E5C"/>
      <w:shd w:val="clear" w:color="auto" w:fill="E1DFDD"/>
    </w:rPr>
  </w:style>
  <w:style w:type="paragraph" w:styleId="ListParagraph">
    <w:name w:val="List Paragraph"/>
    <w:basedOn w:val="Normal"/>
    <w:uiPriority w:val="34"/>
    <w:qFormat/>
    <w:rsid w:val="00DC5A4D"/>
    <w:pPr>
      <w:spacing w:after="0" w:line="240" w:lineRule="auto"/>
      <w:ind w:left="72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5059">
      <w:bodyDiv w:val="1"/>
      <w:marLeft w:val="0"/>
      <w:marRight w:val="0"/>
      <w:marTop w:val="0"/>
      <w:marBottom w:val="0"/>
      <w:divBdr>
        <w:top w:val="none" w:sz="0" w:space="0" w:color="auto"/>
        <w:left w:val="none" w:sz="0" w:space="0" w:color="auto"/>
        <w:bottom w:val="none" w:sz="0" w:space="0" w:color="auto"/>
        <w:right w:val="none" w:sz="0" w:space="0" w:color="auto"/>
      </w:divBdr>
    </w:div>
    <w:div w:id="1616711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nutbank.com.au/products/beef-liver-organic-grass-fed-h-e-a-l-pete-evans-120-capsules-720m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floweroflife.com.au/shop/vimergy-magnesium-glycinat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weleda.com.au/product/c/calendula-baby-oil?gclid=EAIaIQobChMI-Jehq6qf-QIVCJ1LBR2_HgwpEAQYASABEgL2L_D_BwE" TargetMode="External"/><Relationship Id="rId4" Type="http://schemas.openxmlformats.org/officeDocument/2006/relationships/webSettings" Target="webSettings.xml"/><Relationship Id="rId9" Type="http://schemas.openxmlformats.org/officeDocument/2006/relationships/hyperlink" Target="https://www.verywellfamily.com/checking-cervical-mucus-to-get-pregnant-faster-196027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7</TotalTime>
  <Pages>9</Pages>
  <Words>1591</Words>
  <Characters>906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que Aschner</dc:creator>
  <cp:keywords/>
  <dc:description/>
  <cp:lastModifiedBy>Monique Aschner</cp:lastModifiedBy>
  <cp:revision>9</cp:revision>
  <dcterms:created xsi:type="dcterms:W3CDTF">2022-03-28T03:22:00Z</dcterms:created>
  <dcterms:modified xsi:type="dcterms:W3CDTF">2022-09-17T00:06:00Z</dcterms:modified>
</cp:coreProperties>
</file>